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53029" w14:textId="019F8A59" w:rsidR="00D63604" w:rsidRDefault="00D63604">
      <w:pPr>
        <w:spacing w:after="0"/>
        <w:jc w:val="left"/>
        <w:rPr>
          <w:rFonts w:eastAsiaTheme="majorEastAsia" w:cstheme="majorBidi"/>
          <w:b/>
          <w:bCs/>
          <w:color w:val="368A9A"/>
          <w:sz w:val="36"/>
          <w:szCs w:val="32"/>
        </w:rPr>
      </w:pPr>
      <w:bookmarkStart w:id="0" w:name="_Toc129940026"/>
      <w:bookmarkStart w:id="1" w:name="_Toc335290963"/>
      <w:bookmarkStart w:id="2" w:name="I"/>
    </w:p>
    <w:p w14:paraId="70854FFF" w14:textId="499BFF88" w:rsidR="00D63604" w:rsidRDefault="00D63604" w:rsidP="00D63604">
      <w:pPr>
        <w:pStyle w:val="Heading1"/>
        <w:numPr>
          <w:ilvl w:val="0"/>
          <w:numId w:val="0"/>
        </w:numPr>
        <w:ind w:left="360" w:hanging="360"/>
        <w:jc w:val="left"/>
        <w:rPr>
          <w:b w:val="0"/>
          <w:bCs w:val="0"/>
        </w:rPr>
      </w:pPr>
      <w:bookmarkStart w:id="3" w:name="_Toc129951603"/>
      <w:r>
        <w:t xml:space="preserve">Annex 1 - </w:t>
      </w:r>
      <w:r w:rsidRPr="002D1BAC">
        <w:t xml:space="preserve">C-ITS </w:t>
      </w:r>
      <w:r w:rsidR="00A9695A">
        <w:t>deployment</w:t>
      </w:r>
      <w:r w:rsidRPr="002D1BAC">
        <w:t xml:space="preserve"> description template</w:t>
      </w:r>
      <w:bookmarkEnd w:id="0"/>
      <w:bookmarkEnd w:id="3"/>
      <w:r>
        <w:t xml:space="preserve"> </w:t>
      </w:r>
    </w:p>
    <w:p w14:paraId="5DC5C206" w14:textId="7F736376" w:rsidR="005D43BD" w:rsidRPr="00124C83" w:rsidRDefault="005D43BD" w:rsidP="005D43BD">
      <w:pPr>
        <w:pStyle w:val="Title"/>
        <w:spacing w:after="240"/>
        <w:rPr>
          <w:rFonts w:ascii="Calibri" w:hAnsi="Calibri" w:cs="Calibri"/>
          <w:lang w:val="en-GB"/>
        </w:rPr>
      </w:pPr>
      <w:bookmarkStart w:id="4" w:name="_Toc113965101"/>
      <w:r w:rsidRPr="00124C83">
        <w:rPr>
          <w:rFonts w:ascii="Calibri" w:hAnsi="Calibri" w:cs="Calibri"/>
          <w:lang w:val="en-GB"/>
        </w:rPr>
        <w:t xml:space="preserve">C-ITS </w:t>
      </w:r>
      <w:r w:rsidR="00A9695A">
        <w:rPr>
          <w:rFonts w:ascii="Calibri" w:hAnsi="Calibri" w:cs="Calibri"/>
          <w:lang w:val="en-GB"/>
        </w:rPr>
        <w:t>Deployment</w:t>
      </w:r>
      <w:r w:rsidRPr="00124C83">
        <w:rPr>
          <w:rFonts w:ascii="Calibri" w:hAnsi="Calibri" w:cs="Calibri"/>
          <w:lang w:val="en-GB"/>
        </w:rPr>
        <w:t xml:space="preserve"> [Name of the City]</w:t>
      </w:r>
    </w:p>
    <w:p w14:paraId="06B13A9F" w14:textId="77777777" w:rsidR="005D43BD" w:rsidRPr="002D1BAC" w:rsidRDefault="005D43BD" w:rsidP="005D43BD">
      <w:pPr>
        <w:pStyle w:val="Heading1"/>
        <w:numPr>
          <w:ilvl w:val="0"/>
          <w:numId w:val="29"/>
        </w:numPr>
        <w:tabs>
          <w:tab w:val="num" w:pos="360"/>
        </w:tabs>
        <w:rPr>
          <w:rFonts w:asciiTheme="majorHAnsi" w:hAnsiTheme="majorHAnsi" w:cstheme="majorHAnsi"/>
        </w:rPr>
      </w:pPr>
      <w:bookmarkStart w:id="5" w:name="_Toc129940027"/>
      <w:bookmarkStart w:id="6" w:name="_Toc129951604"/>
      <w:bookmarkEnd w:id="4"/>
      <w:r w:rsidRPr="002D1BAC">
        <w:rPr>
          <w:rFonts w:asciiTheme="majorHAnsi" w:hAnsiTheme="majorHAnsi" w:cstheme="majorHAnsi"/>
        </w:rPr>
        <w:t>Objectives</w:t>
      </w:r>
      <w:bookmarkEnd w:id="5"/>
      <w:bookmarkEnd w:id="6"/>
    </w:p>
    <w:p w14:paraId="0D9D1446" w14:textId="7FBB9149" w:rsidR="001359D8" w:rsidRPr="00BF7755" w:rsidRDefault="005D43BD" w:rsidP="001359D8">
      <w:pPr>
        <w:pStyle w:val="Bullets"/>
        <w:numPr>
          <w:ilvl w:val="0"/>
          <w:numId w:val="0"/>
        </w:numPr>
        <w:rPr>
          <w:rFonts w:cs="Calibri"/>
          <w:sz w:val="22"/>
        </w:rPr>
      </w:pPr>
      <w:r>
        <w:rPr>
          <w:rFonts w:cs="Calibri"/>
          <w:sz w:val="22"/>
        </w:rPr>
        <w:t xml:space="preserve">[Free text addressing the main </w:t>
      </w:r>
      <w:r w:rsidR="001359D8">
        <w:rPr>
          <w:rFonts w:cs="Calibri"/>
          <w:sz w:val="22"/>
        </w:rPr>
        <w:t>general objectives of the C-ITS implementation]</w:t>
      </w:r>
    </w:p>
    <w:p w14:paraId="5E1F7282" w14:textId="77777777" w:rsidR="001359D8" w:rsidRPr="000D3EE7" w:rsidRDefault="001359D8" w:rsidP="001359D8">
      <w:pPr>
        <w:tabs>
          <w:tab w:val="left" w:pos="1344"/>
          <w:tab w:val="left" w:pos="1876"/>
        </w:tabs>
        <w:rPr>
          <w:rFonts w:cs="Calibri"/>
        </w:rPr>
      </w:pPr>
    </w:p>
    <w:p w14:paraId="7778BE17" w14:textId="77777777" w:rsidR="001359D8" w:rsidRPr="000D3EE7" w:rsidRDefault="001359D8" w:rsidP="001359D8">
      <w:pPr>
        <w:pStyle w:val="Heading2"/>
        <w:ind w:left="1429"/>
        <w:rPr>
          <w:rFonts w:asciiTheme="majorHAnsi" w:hAnsiTheme="majorHAnsi" w:cstheme="majorHAnsi"/>
        </w:rPr>
      </w:pPr>
      <w:bookmarkStart w:id="7" w:name="_Toc129940028"/>
      <w:bookmarkStart w:id="8" w:name="_Toc129951605"/>
      <w:r w:rsidRPr="000D3EE7">
        <w:rPr>
          <w:rFonts w:asciiTheme="majorHAnsi" w:hAnsiTheme="majorHAnsi" w:cstheme="majorHAnsi"/>
        </w:rPr>
        <w:t>Use-cases objectives:</w:t>
      </w:r>
      <w:bookmarkEnd w:id="7"/>
      <w:bookmarkEnd w:id="8"/>
    </w:p>
    <w:p w14:paraId="6E216287" w14:textId="77777777" w:rsidR="001359D8" w:rsidRDefault="001359D8" w:rsidP="001359D8">
      <w:pPr>
        <w:spacing w:after="0"/>
        <w:jc w:val="left"/>
        <w:rPr>
          <w:rFonts w:cs="Calibri"/>
        </w:rPr>
      </w:pPr>
    </w:p>
    <w:p w14:paraId="11CDBDB9" w14:textId="77777777" w:rsidR="001359D8" w:rsidRPr="00837F32" w:rsidRDefault="001359D8" w:rsidP="001359D8">
      <w:pPr>
        <w:pStyle w:val="Subtitle"/>
        <w:spacing w:before="240"/>
        <w:rPr>
          <w:rFonts w:cs="Calibri"/>
        </w:rPr>
      </w:pPr>
      <w:r w:rsidRPr="00837F32">
        <w:rPr>
          <w:rFonts w:cs="Calibri"/>
        </w:rPr>
        <w:t>Main policy goal(s) for C-</w:t>
      </w:r>
      <w:proofErr w:type="gramStart"/>
      <w:r w:rsidRPr="00837F32">
        <w:rPr>
          <w:rFonts w:cs="Calibri"/>
        </w:rPr>
        <w:t>Roads</w:t>
      </w:r>
      <w:proofErr w:type="gramEnd"/>
      <w:r w:rsidRPr="00837F32">
        <w:rPr>
          <w:rFonts w:cs="Calibri"/>
        </w:rPr>
        <w:t xml:space="preserve"> participation in C-ITS deployment.</w:t>
      </w:r>
    </w:p>
    <w:p w14:paraId="1CF40C3F" w14:textId="77777777" w:rsidR="001359D8" w:rsidRPr="00C03BA7" w:rsidRDefault="00000000" w:rsidP="001359D8">
      <w:pPr>
        <w:spacing w:after="160"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19096415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>
            <w:rPr>
              <w:rFonts w:ascii="MS Gothic" w:eastAsia="MS Gothic" w:hAnsi="MS Gothic" w:cs="Times New Roman" w:hint="eastAsia"/>
              <w:sz w:val="18"/>
              <w:szCs w:val="18"/>
              <w:lang w:eastAsia="en-US"/>
            </w:rPr>
            <w:t>☐</w:t>
          </w:r>
        </w:sdtContent>
      </w:sdt>
      <w:r w:rsidR="001359D8" w:rsidRPr="00C03BA7">
        <w:rPr>
          <w:rFonts w:eastAsia="Calibri" w:cs="Times New Roman"/>
          <w:sz w:val="18"/>
          <w:szCs w:val="18"/>
          <w:lang w:eastAsia="en-US"/>
        </w:rPr>
        <w:t xml:space="preserve">Increase road </w:t>
      </w:r>
      <w:proofErr w:type="gramStart"/>
      <w:r w:rsidR="001359D8" w:rsidRPr="00C03BA7">
        <w:rPr>
          <w:rFonts w:eastAsia="Calibri" w:cs="Times New Roman"/>
          <w:sz w:val="18"/>
          <w:szCs w:val="18"/>
          <w:lang w:eastAsia="en-US"/>
        </w:rPr>
        <w:t>safety</w:t>
      </w:r>
      <w:proofErr w:type="gramEnd"/>
    </w:p>
    <w:p w14:paraId="59867C8A" w14:textId="77777777" w:rsidR="001359D8" w:rsidRPr="00C03BA7" w:rsidRDefault="00000000" w:rsidP="001359D8">
      <w:pPr>
        <w:spacing w:after="160"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601761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>
            <w:rPr>
              <w:rFonts w:ascii="MS Gothic" w:eastAsia="MS Gothic" w:hAnsi="MS Gothic" w:cs="Times New Roman" w:hint="eastAsia"/>
              <w:sz w:val="18"/>
              <w:szCs w:val="18"/>
              <w:lang w:eastAsia="en-US"/>
            </w:rPr>
            <w:t>☐</w:t>
          </w:r>
        </w:sdtContent>
      </w:sdt>
      <w:r w:rsidR="001359D8" w:rsidRPr="00C03BA7">
        <w:rPr>
          <w:rFonts w:eastAsia="Calibri" w:cs="Times New Roman"/>
          <w:sz w:val="18"/>
          <w:szCs w:val="18"/>
          <w:lang w:eastAsia="en-US"/>
        </w:rPr>
        <w:t xml:space="preserve">Improve traffic management and road </w:t>
      </w:r>
      <w:proofErr w:type="gramStart"/>
      <w:r w:rsidR="001359D8" w:rsidRPr="00C03BA7">
        <w:rPr>
          <w:rFonts w:eastAsia="Calibri" w:cs="Times New Roman"/>
          <w:sz w:val="18"/>
          <w:szCs w:val="18"/>
          <w:lang w:eastAsia="en-US"/>
        </w:rPr>
        <w:t>operations</w:t>
      </w:r>
      <w:proofErr w:type="gramEnd"/>
    </w:p>
    <w:p w14:paraId="1764A80E" w14:textId="77777777" w:rsidR="001359D8" w:rsidRPr="00C03BA7" w:rsidRDefault="00000000" w:rsidP="001359D8">
      <w:pPr>
        <w:spacing w:after="160"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387002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 w:rsidRPr="00C03BA7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1359D8" w:rsidRPr="00C03BA7">
        <w:rPr>
          <w:rFonts w:eastAsia="Calibri" w:cs="Times New Roman"/>
          <w:sz w:val="18"/>
          <w:szCs w:val="18"/>
          <w:lang w:eastAsia="en-US"/>
        </w:rPr>
        <w:t xml:space="preserve">Increase user </w:t>
      </w:r>
      <w:proofErr w:type="gramStart"/>
      <w:r w:rsidR="001359D8" w:rsidRPr="00C03BA7">
        <w:rPr>
          <w:rFonts w:eastAsia="Calibri" w:cs="Times New Roman"/>
          <w:sz w:val="18"/>
          <w:szCs w:val="18"/>
          <w:lang w:eastAsia="en-US"/>
        </w:rPr>
        <w:t>satisfaction</w:t>
      </w:r>
      <w:proofErr w:type="gramEnd"/>
    </w:p>
    <w:p w14:paraId="0B8FE679" w14:textId="77777777" w:rsidR="001359D8" w:rsidRPr="00C03BA7" w:rsidRDefault="00000000" w:rsidP="001359D8">
      <w:pPr>
        <w:spacing w:after="160"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3642642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 w:rsidRPr="00C03BA7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1359D8" w:rsidRPr="00C03BA7">
        <w:rPr>
          <w:rFonts w:eastAsia="Calibri" w:cs="Times New Roman"/>
          <w:sz w:val="18"/>
          <w:szCs w:val="18"/>
          <w:lang w:eastAsia="en-US"/>
        </w:rPr>
        <w:t xml:space="preserve">Reduce environmental </w:t>
      </w:r>
      <w:proofErr w:type="gramStart"/>
      <w:r w:rsidR="001359D8" w:rsidRPr="00C03BA7">
        <w:rPr>
          <w:rFonts w:eastAsia="Calibri" w:cs="Times New Roman"/>
          <w:sz w:val="18"/>
          <w:szCs w:val="18"/>
          <w:lang w:eastAsia="en-US"/>
        </w:rPr>
        <w:t>impact</w:t>
      </w:r>
      <w:proofErr w:type="gramEnd"/>
    </w:p>
    <w:p w14:paraId="2A896B14" w14:textId="77777777" w:rsidR="001359D8" w:rsidRPr="00C03BA7" w:rsidRDefault="00000000" w:rsidP="001359D8">
      <w:pPr>
        <w:spacing w:after="160"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6391882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 w:rsidRPr="00C03BA7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1359D8" w:rsidRPr="00C03BA7">
        <w:rPr>
          <w:rFonts w:eastAsia="Calibri" w:cs="Times New Roman"/>
          <w:sz w:val="18"/>
          <w:szCs w:val="18"/>
          <w:lang w:eastAsia="en-US"/>
        </w:rPr>
        <w:t>Other</w:t>
      </w:r>
    </w:p>
    <w:p w14:paraId="74DD9DCD" w14:textId="77777777" w:rsidR="001359D8" w:rsidRPr="004A2A58" w:rsidRDefault="001359D8" w:rsidP="001359D8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4A2A58">
        <w:rPr>
          <w:rFonts w:eastAsia="Times New Roman" w:cs="Times New Roman"/>
          <w:b/>
          <w:bCs/>
          <w:color w:val="009999"/>
          <w:spacing w:val="15"/>
          <w:sz w:val="18"/>
          <w:szCs w:val="18"/>
          <w:shd w:val="clear" w:color="auto" w:fill="FFFFFF"/>
          <w:lang w:eastAsia="en-US"/>
        </w:rPr>
        <w:t>C</w:t>
      </w:r>
      <w:r w:rsidRPr="004A2A58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ooperation with private and/or public bodies in the procurement, deployment, and operation of the C-ITS Services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1701"/>
        <w:gridCol w:w="1701"/>
        <w:gridCol w:w="1701"/>
      </w:tblGrid>
      <w:tr w:rsidR="001359D8" w:rsidRPr="004A2A58" w14:paraId="0C8D17CF" w14:textId="77777777" w:rsidTr="00E423AF">
        <w:trPr>
          <w:jc w:val="center"/>
        </w:trPr>
        <w:tc>
          <w:tcPr>
            <w:tcW w:w="2689" w:type="dxa"/>
            <w:tcBorders>
              <w:top w:val="nil"/>
              <w:left w:val="nil"/>
            </w:tcBorders>
          </w:tcPr>
          <w:p w14:paraId="74FBC2DF" w14:textId="77777777" w:rsidR="001359D8" w:rsidRPr="004A2A58" w:rsidRDefault="001359D8" w:rsidP="00E423AF">
            <w:pPr>
              <w:spacing w:after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701" w:type="dxa"/>
            <w:vAlign w:val="center"/>
          </w:tcPr>
          <w:p w14:paraId="796FD986" w14:textId="77777777" w:rsidR="001359D8" w:rsidRPr="004A2A58" w:rsidRDefault="001359D8" w:rsidP="00E423AF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4A2A58">
              <w:rPr>
                <w:rFonts w:cs="Times New Roman"/>
                <w:sz w:val="18"/>
                <w:szCs w:val="18"/>
              </w:rPr>
              <w:t>Public</w:t>
            </w:r>
          </w:p>
        </w:tc>
        <w:tc>
          <w:tcPr>
            <w:tcW w:w="1701" w:type="dxa"/>
            <w:vAlign w:val="center"/>
          </w:tcPr>
          <w:p w14:paraId="52F8D4E7" w14:textId="77777777" w:rsidR="001359D8" w:rsidRPr="004A2A58" w:rsidRDefault="001359D8" w:rsidP="00E423AF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4A2A58">
              <w:rPr>
                <w:rFonts w:cs="Times New Roman"/>
                <w:sz w:val="18"/>
                <w:szCs w:val="18"/>
              </w:rPr>
              <w:t>Private</w:t>
            </w:r>
          </w:p>
        </w:tc>
        <w:tc>
          <w:tcPr>
            <w:tcW w:w="1701" w:type="dxa"/>
            <w:vAlign w:val="center"/>
          </w:tcPr>
          <w:p w14:paraId="2F0C7910" w14:textId="77777777" w:rsidR="001359D8" w:rsidRPr="004A2A58" w:rsidRDefault="001359D8" w:rsidP="00E423AF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4A2A58">
              <w:rPr>
                <w:rFonts w:cs="Times New Roman"/>
                <w:sz w:val="18"/>
                <w:szCs w:val="18"/>
              </w:rPr>
              <w:t>Public &amp; Private</w:t>
            </w:r>
          </w:p>
        </w:tc>
      </w:tr>
      <w:tr w:rsidR="001359D8" w:rsidRPr="004A2A58" w14:paraId="7D77B8A1" w14:textId="77777777" w:rsidTr="00E423AF">
        <w:trPr>
          <w:jc w:val="center"/>
        </w:trPr>
        <w:tc>
          <w:tcPr>
            <w:tcW w:w="2689" w:type="dxa"/>
            <w:vAlign w:val="center"/>
          </w:tcPr>
          <w:p w14:paraId="1BD70E22" w14:textId="77777777" w:rsidR="001359D8" w:rsidRPr="004A2A58" w:rsidRDefault="001359D8" w:rsidP="00E423AF">
            <w:pPr>
              <w:spacing w:after="0"/>
              <w:jc w:val="left"/>
              <w:rPr>
                <w:rFonts w:cs="Times New Roman"/>
                <w:sz w:val="18"/>
                <w:szCs w:val="18"/>
              </w:rPr>
            </w:pPr>
            <w:r w:rsidRPr="004A2A58">
              <w:rPr>
                <w:rFonts w:cs="Times New Roman"/>
                <w:sz w:val="18"/>
                <w:szCs w:val="18"/>
              </w:rPr>
              <w:t>Procurement</w:t>
            </w:r>
          </w:p>
        </w:tc>
        <w:sdt>
          <w:sdtPr>
            <w:rPr>
              <w:rFonts w:cs="Times New Roman"/>
              <w:sz w:val="18"/>
              <w:szCs w:val="18"/>
            </w:rPr>
            <w:id w:val="16127857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2445EF17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05436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29F21CCC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 w:rsidRPr="004A2A58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890221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484796F9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 w:rsidRPr="004A2A58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359D8" w:rsidRPr="004A2A58" w14:paraId="29BDF6DC" w14:textId="77777777" w:rsidTr="00E423AF">
        <w:trPr>
          <w:jc w:val="center"/>
        </w:trPr>
        <w:tc>
          <w:tcPr>
            <w:tcW w:w="2689" w:type="dxa"/>
            <w:vAlign w:val="center"/>
          </w:tcPr>
          <w:p w14:paraId="74F2E116" w14:textId="77777777" w:rsidR="001359D8" w:rsidRPr="004A2A58" w:rsidRDefault="001359D8" w:rsidP="00E423AF">
            <w:pPr>
              <w:spacing w:after="0"/>
              <w:jc w:val="left"/>
              <w:rPr>
                <w:rFonts w:cs="Times New Roman"/>
                <w:sz w:val="18"/>
                <w:szCs w:val="18"/>
              </w:rPr>
            </w:pPr>
            <w:r w:rsidRPr="004A2A58">
              <w:rPr>
                <w:rFonts w:cs="Times New Roman"/>
                <w:sz w:val="18"/>
                <w:szCs w:val="18"/>
              </w:rPr>
              <w:t>Deployment &amp; Installation</w:t>
            </w:r>
          </w:p>
        </w:tc>
        <w:sdt>
          <w:sdtPr>
            <w:rPr>
              <w:rFonts w:cs="Times New Roman"/>
              <w:sz w:val="18"/>
              <w:szCs w:val="18"/>
            </w:rPr>
            <w:id w:val="-11801981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24B1F8B6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 w:rsidRPr="004A2A58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1363708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5A9F315C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48211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28358F0F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 w:rsidRPr="004A2A58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  <w:tr w:rsidR="001359D8" w:rsidRPr="004A2A58" w14:paraId="43A75829" w14:textId="77777777" w:rsidTr="00E423AF">
        <w:trPr>
          <w:jc w:val="center"/>
        </w:trPr>
        <w:tc>
          <w:tcPr>
            <w:tcW w:w="2689" w:type="dxa"/>
            <w:vAlign w:val="center"/>
          </w:tcPr>
          <w:p w14:paraId="77B4298A" w14:textId="77777777" w:rsidR="001359D8" w:rsidRPr="004A2A58" w:rsidRDefault="001359D8" w:rsidP="00E423AF">
            <w:pPr>
              <w:spacing w:after="0"/>
              <w:jc w:val="left"/>
              <w:rPr>
                <w:rFonts w:cs="Times New Roman"/>
                <w:sz w:val="18"/>
                <w:szCs w:val="18"/>
              </w:rPr>
            </w:pPr>
            <w:r w:rsidRPr="004A2A58">
              <w:rPr>
                <w:rFonts w:cs="Times New Roman"/>
                <w:sz w:val="18"/>
                <w:szCs w:val="18"/>
              </w:rPr>
              <w:t>Service Operation</w:t>
            </w:r>
          </w:p>
        </w:tc>
        <w:sdt>
          <w:sdtPr>
            <w:rPr>
              <w:rFonts w:cs="Times New Roman"/>
              <w:sz w:val="18"/>
              <w:szCs w:val="18"/>
            </w:rPr>
            <w:id w:val="-1666310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55AA883F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 w:rsidRPr="004A2A58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819651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0A39AF22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Times New Roman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sdt>
          <w:sdtPr>
            <w:rPr>
              <w:rFonts w:cs="Times New Roman"/>
              <w:sz w:val="18"/>
              <w:szCs w:val="18"/>
            </w:rPr>
            <w:id w:val="-1066792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701" w:type="dxa"/>
                <w:vAlign w:val="center"/>
              </w:tcPr>
              <w:p w14:paraId="62006173" w14:textId="77777777" w:rsidR="001359D8" w:rsidRPr="004A2A58" w:rsidRDefault="001359D8" w:rsidP="00E423AF">
                <w:pPr>
                  <w:spacing w:after="0"/>
                  <w:jc w:val="center"/>
                  <w:rPr>
                    <w:rFonts w:cs="Times New Roman"/>
                    <w:sz w:val="18"/>
                    <w:szCs w:val="18"/>
                  </w:rPr>
                </w:pPr>
                <w:r w:rsidRPr="004A2A58">
                  <w:rPr>
                    <w:rFonts w:ascii="Segoe UI Symbol" w:hAnsi="Segoe UI Symbol" w:cs="Segoe UI Symbol"/>
                    <w:sz w:val="18"/>
                    <w:szCs w:val="18"/>
                  </w:rPr>
                  <w:t>☐</w:t>
                </w:r>
              </w:p>
            </w:tc>
          </w:sdtContent>
        </w:sdt>
      </w:tr>
    </w:tbl>
    <w:p w14:paraId="05EDFF81" w14:textId="77777777" w:rsidR="001359D8" w:rsidRPr="004A2A58" w:rsidRDefault="001359D8" w:rsidP="001359D8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</w:p>
    <w:p w14:paraId="166FACD7" w14:textId="77777777" w:rsidR="001359D8" w:rsidRPr="004A2A58" w:rsidRDefault="001359D8" w:rsidP="001359D8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4A2A58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C-ITS Investment funds</w:t>
      </w:r>
    </w:p>
    <w:p w14:paraId="554677B1" w14:textId="77777777" w:rsidR="001359D8" w:rsidRPr="004A2A58" w:rsidRDefault="00000000" w:rsidP="001359D8">
      <w:pPr>
        <w:spacing w:after="160" w:line="259" w:lineRule="auto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422710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>
            <w:rPr>
              <w:rFonts w:ascii="MS Gothic" w:eastAsia="MS Gothic" w:hAnsi="MS Gothic" w:cs="Times New Roman" w:hint="eastAsia"/>
              <w:sz w:val="18"/>
              <w:szCs w:val="18"/>
              <w:lang w:eastAsia="en-US"/>
            </w:rPr>
            <w:t>☐</w:t>
          </w:r>
        </w:sdtContent>
      </w:sdt>
      <w:r w:rsidR="001359D8" w:rsidRPr="004A2A58">
        <w:rPr>
          <w:rFonts w:eastAsia="Calibri" w:cs="Times New Roman"/>
          <w:sz w:val="18"/>
          <w:szCs w:val="18"/>
          <w:lang w:eastAsia="en-US"/>
        </w:rPr>
        <w:t>C-Roads Project</w:t>
      </w:r>
    </w:p>
    <w:p w14:paraId="0B6A9500" w14:textId="77777777" w:rsidR="001359D8" w:rsidRPr="004A2A58" w:rsidRDefault="00000000" w:rsidP="001359D8">
      <w:pPr>
        <w:spacing w:after="160" w:line="259" w:lineRule="auto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352491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 w:rsidRPr="004A2A58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1359D8" w:rsidRPr="004A2A58">
        <w:rPr>
          <w:rFonts w:eastAsia="Calibri" w:cs="Times New Roman"/>
          <w:sz w:val="18"/>
          <w:szCs w:val="18"/>
          <w:lang w:eastAsia="en-US"/>
        </w:rPr>
        <w:t>National/Local funds</w:t>
      </w:r>
    </w:p>
    <w:p w14:paraId="12E2D05C" w14:textId="428CB47A" w:rsidR="00CD0322" w:rsidRDefault="00000000" w:rsidP="001359D8">
      <w:pPr>
        <w:spacing w:after="160" w:line="259" w:lineRule="auto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0912263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359D8" w:rsidRPr="004A2A58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1359D8" w:rsidRPr="004A2A58">
        <w:rPr>
          <w:rFonts w:eastAsia="Calibri" w:cs="Times New Roman"/>
          <w:sz w:val="18"/>
          <w:szCs w:val="18"/>
          <w:lang w:eastAsia="en-US"/>
        </w:rPr>
        <w:t>Others</w:t>
      </w:r>
    </w:p>
    <w:p w14:paraId="2AF4978B" w14:textId="71436A72" w:rsidR="00CD0322" w:rsidRDefault="00CD0322">
      <w:pPr>
        <w:spacing w:after="0"/>
        <w:jc w:val="left"/>
        <w:rPr>
          <w:rFonts w:eastAsia="Calibri" w:cs="Times New Roman"/>
          <w:sz w:val="18"/>
          <w:szCs w:val="18"/>
          <w:lang w:eastAsia="en-US"/>
        </w:rPr>
      </w:pPr>
      <w:r>
        <w:rPr>
          <w:rFonts w:eastAsia="Calibri" w:cs="Times New Roman"/>
          <w:sz w:val="18"/>
          <w:szCs w:val="18"/>
          <w:lang w:eastAsia="en-US"/>
        </w:rPr>
        <w:br w:type="page"/>
      </w:r>
    </w:p>
    <w:p w14:paraId="0F203064" w14:textId="2D419E07" w:rsidR="00CD0322" w:rsidRPr="00CD0322" w:rsidRDefault="00A9695A" w:rsidP="00CD0322">
      <w:pPr>
        <w:pStyle w:val="Heading1"/>
      </w:pPr>
      <w:bookmarkStart w:id="9" w:name="_Toc129940029"/>
      <w:bookmarkStart w:id="10" w:name="_Toc129951606"/>
      <w:r>
        <w:lastRenderedPageBreak/>
        <w:t>C-ITS deployment</w:t>
      </w:r>
      <w:r w:rsidR="00CD0322" w:rsidRPr="00CD0322">
        <w:t xml:space="preserve"> Description</w:t>
      </w:r>
      <w:bookmarkEnd w:id="9"/>
      <w:bookmarkEnd w:id="10"/>
    </w:p>
    <w:p w14:paraId="11B68F84" w14:textId="77777777" w:rsidR="00C75006" w:rsidRDefault="00C75006" w:rsidP="00C75006">
      <w:pPr>
        <w:rPr>
          <w:rFonts w:cs="Calibri"/>
        </w:rPr>
      </w:pPr>
      <w:r>
        <w:rPr>
          <w:rFonts w:cs="Calibri"/>
        </w:rPr>
        <w:t>[Free text to provide a general description of the city’s characteristics]</w:t>
      </w:r>
    </w:p>
    <w:p w14:paraId="23AC6AFC" w14:textId="77777777" w:rsidR="00C75006" w:rsidRDefault="00C75006" w:rsidP="00C75006">
      <w:pPr>
        <w:rPr>
          <w:rFonts w:cs="Calibri"/>
        </w:rPr>
      </w:pPr>
    </w:p>
    <w:p w14:paraId="28910995" w14:textId="77777777" w:rsidR="00C75006" w:rsidRPr="000D3EE7" w:rsidRDefault="00C75006" w:rsidP="00C75006">
      <w:pPr>
        <w:rPr>
          <w:rFonts w:cs="Calibri"/>
        </w:rPr>
      </w:pPr>
    </w:p>
    <w:p w14:paraId="5F297045" w14:textId="77777777" w:rsidR="00C75006" w:rsidRPr="000D3EE7" w:rsidRDefault="00C75006" w:rsidP="00C75006">
      <w:pPr>
        <w:pStyle w:val="Heading2"/>
        <w:ind w:left="1429"/>
        <w:rPr>
          <w:rFonts w:asciiTheme="majorHAnsi" w:hAnsiTheme="majorHAnsi" w:cstheme="majorHAnsi"/>
        </w:rPr>
      </w:pPr>
      <w:bookmarkStart w:id="11" w:name="_Toc129940030"/>
      <w:bookmarkStart w:id="12" w:name="_Toc129951607"/>
      <w:r>
        <w:rPr>
          <w:rFonts w:asciiTheme="majorHAnsi" w:hAnsiTheme="majorHAnsi" w:cstheme="majorHAnsi"/>
        </w:rPr>
        <w:t>Use-cases description:</w:t>
      </w:r>
      <w:bookmarkEnd w:id="11"/>
      <w:bookmarkEnd w:id="12"/>
    </w:p>
    <w:p w14:paraId="53C4EA6C" w14:textId="77777777" w:rsidR="00C75006" w:rsidRPr="000D3EE7" w:rsidRDefault="00C75006" w:rsidP="00C75006">
      <w:pPr>
        <w:rPr>
          <w:rFonts w:cs="Calibri"/>
        </w:rPr>
      </w:pPr>
    </w:p>
    <w:p w14:paraId="44620587" w14:textId="77777777" w:rsidR="00C75006" w:rsidRPr="000D3EE7" w:rsidRDefault="00C75006" w:rsidP="00C75006">
      <w:pPr>
        <w:rPr>
          <w:rFonts w:cs="Calibri"/>
        </w:rPr>
      </w:pPr>
    </w:p>
    <w:p w14:paraId="7F7AF324" w14:textId="77777777" w:rsidR="00C75006" w:rsidRPr="000D3EE7" w:rsidRDefault="00C75006" w:rsidP="00C75006">
      <w:pPr>
        <w:rPr>
          <w:rFonts w:asciiTheme="majorHAnsi" w:hAnsiTheme="majorHAnsi" w:cstheme="majorHAnsi"/>
        </w:rPr>
      </w:pPr>
      <w:r w:rsidRPr="000D3EE7">
        <w:rPr>
          <w:rFonts w:asciiTheme="majorHAnsi" w:hAnsiTheme="majorHAnsi" w:cstheme="majorHAnsi"/>
        </w:rPr>
        <w:br w:type="page"/>
      </w:r>
    </w:p>
    <w:p w14:paraId="5CD3A79A" w14:textId="77777777" w:rsidR="00C31713" w:rsidRPr="00C31713" w:rsidRDefault="00C31713" w:rsidP="00C31713">
      <w:pPr>
        <w:pStyle w:val="Heading1"/>
      </w:pPr>
      <w:bookmarkStart w:id="13" w:name="_Toc129940031"/>
      <w:bookmarkStart w:id="14" w:name="_Toc129951608"/>
      <w:bookmarkStart w:id="15" w:name="_Toc95744032"/>
      <w:r w:rsidRPr="00C31713">
        <w:lastRenderedPageBreak/>
        <w:t>C-ITS Geographical Coverage</w:t>
      </w:r>
      <w:bookmarkEnd w:id="13"/>
      <w:bookmarkEnd w:id="14"/>
    </w:p>
    <w:p w14:paraId="3ED1B93B" w14:textId="77777777" w:rsidR="00C31713" w:rsidRDefault="00C31713" w:rsidP="00C31713">
      <w:pPr>
        <w:rPr>
          <w:rFonts w:cs="Calibri"/>
        </w:rPr>
      </w:pPr>
      <w:r>
        <w:rPr>
          <w:rFonts w:cs="Calibri"/>
        </w:rPr>
        <w:t>Linear length (km):</w:t>
      </w:r>
    </w:p>
    <w:p w14:paraId="0EBBD0B2" w14:textId="77777777" w:rsidR="00C31713" w:rsidRPr="002848B1" w:rsidRDefault="00C31713" w:rsidP="00C31713">
      <w:pPr>
        <w:rPr>
          <w:rFonts w:cs="Calibri"/>
        </w:rPr>
      </w:pPr>
      <w:r>
        <w:rPr>
          <w:rFonts w:cs="Calibri"/>
        </w:rPr>
        <w:t>Area (km</w:t>
      </w:r>
      <w:r>
        <w:rPr>
          <w:vertAlign w:val="superscript"/>
        </w:rPr>
        <w:t>2</w:t>
      </w:r>
      <w:r>
        <w:rPr>
          <w:rFonts w:cs="Calibri"/>
        </w:rPr>
        <w:t>):</w:t>
      </w:r>
      <w:bookmarkEnd w:id="15"/>
    </w:p>
    <w:p w14:paraId="56420259" w14:textId="77777777" w:rsidR="00C31713" w:rsidRDefault="00C31713" w:rsidP="00C31713">
      <w:pPr>
        <w:jc w:val="center"/>
        <w:rPr>
          <w:rFonts w:cs="Calibri"/>
        </w:rPr>
      </w:pPr>
    </w:p>
    <w:p w14:paraId="3D60E753" w14:textId="27F76369" w:rsidR="00C31713" w:rsidRPr="00E925F0" w:rsidRDefault="00C31713" w:rsidP="00C31713">
      <w:pPr>
        <w:pStyle w:val="Caption"/>
        <w:rPr>
          <w:rFonts w:cs="Calibri"/>
          <w:i/>
          <w:iCs/>
          <w:lang w:val="en-GB"/>
        </w:rPr>
      </w:pPr>
      <w:r w:rsidRPr="00E925F0">
        <w:rPr>
          <w:iCs/>
        </w:rPr>
        <w:t xml:space="preserve">Figure </w:t>
      </w:r>
      <w:r w:rsidRPr="00E925F0">
        <w:rPr>
          <w:i/>
          <w:iCs/>
        </w:rPr>
        <w:fldChar w:fldCharType="begin"/>
      </w:r>
      <w:r w:rsidRPr="00E925F0">
        <w:rPr>
          <w:iCs/>
        </w:rPr>
        <w:instrText xml:space="preserve"> SEQ Figure \* ARABIC </w:instrText>
      </w:r>
      <w:r w:rsidRPr="00E925F0">
        <w:rPr>
          <w:i/>
          <w:iCs/>
        </w:rPr>
        <w:fldChar w:fldCharType="separate"/>
      </w:r>
      <w:r w:rsidRPr="00E925F0">
        <w:rPr>
          <w:iCs/>
          <w:noProof/>
        </w:rPr>
        <w:t>1</w:t>
      </w:r>
      <w:r w:rsidRPr="00E925F0">
        <w:rPr>
          <w:i/>
          <w:iCs/>
        </w:rPr>
        <w:fldChar w:fldCharType="end"/>
      </w:r>
      <w:r w:rsidRPr="00E925F0">
        <w:rPr>
          <w:iCs/>
        </w:rPr>
        <w:t xml:space="preserve"> - Map of </w:t>
      </w:r>
      <w:r>
        <w:rPr>
          <w:iCs/>
        </w:rPr>
        <w:t>[City]</w:t>
      </w:r>
      <w:r w:rsidRPr="00E925F0">
        <w:rPr>
          <w:iCs/>
        </w:rPr>
        <w:t xml:space="preserve"> C-ITS </w:t>
      </w:r>
      <w:r w:rsidR="00A9695A">
        <w:rPr>
          <w:iCs/>
        </w:rPr>
        <w:t>deployments</w:t>
      </w:r>
      <w:r>
        <w:rPr>
          <w:iCs/>
        </w:rPr>
        <w:t>.</w:t>
      </w:r>
    </w:p>
    <w:p w14:paraId="49973092" w14:textId="77777777" w:rsidR="00C31713" w:rsidRDefault="00C31713" w:rsidP="00C31713">
      <w:pPr>
        <w:spacing w:after="0"/>
        <w:jc w:val="left"/>
        <w:rPr>
          <w:rFonts w:asciiTheme="majorHAnsi" w:hAnsiTheme="majorHAnsi" w:cstheme="majorHAnsi"/>
        </w:rPr>
      </w:pPr>
      <w:r w:rsidRPr="000D3EE7">
        <w:rPr>
          <w:rFonts w:asciiTheme="majorHAnsi" w:hAnsiTheme="majorHAnsi" w:cstheme="majorHAnsi"/>
        </w:rPr>
        <w:br w:type="page"/>
      </w:r>
    </w:p>
    <w:p w14:paraId="021851B1" w14:textId="77777777" w:rsidR="00CF3387" w:rsidRPr="002878A0" w:rsidRDefault="00CF3387" w:rsidP="00CF3387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2878A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lastRenderedPageBreak/>
        <w:t>City Geography</w:t>
      </w:r>
    </w:p>
    <w:p w14:paraId="7A02AF3D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15791023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 w:rsidRPr="002878A0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Mountainous/hilly</w:t>
      </w:r>
    </w:p>
    <w:p w14:paraId="5409C35A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38573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 w:rsidRPr="002878A0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Flat</w:t>
      </w:r>
    </w:p>
    <w:p w14:paraId="15983EC5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6206019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>
            <w:rPr>
              <w:rFonts w:ascii="MS Gothic" w:eastAsia="MS Gothic" w:hAnsi="MS Gothic" w:cs="Times New Roman" w:hint="eastAsia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Valley</w:t>
      </w:r>
    </w:p>
    <w:p w14:paraId="0CACD4B3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5866167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 w:rsidRPr="002878A0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Other</w:t>
      </w:r>
    </w:p>
    <w:p w14:paraId="5D68954B" w14:textId="77777777" w:rsidR="00CF3387" w:rsidRPr="002878A0" w:rsidRDefault="00CF3387" w:rsidP="00CF3387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</w:p>
    <w:p w14:paraId="103435EA" w14:textId="7BCD7D02" w:rsidR="00CF3387" w:rsidRPr="002878A0" w:rsidRDefault="00CF3387" w:rsidP="00CF3387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2878A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 xml:space="preserve">Urban streets network (C-ITS </w:t>
      </w:r>
      <w:r w:rsidR="00A9695A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deployment</w:t>
      </w:r>
      <w:r w:rsidRPr="002878A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 xml:space="preserve"> areas)</w:t>
      </w:r>
    </w:p>
    <w:p w14:paraId="3E05196A" w14:textId="77777777" w:rsidR="00CF3387" w:rsidRPr="002878A0" w:rsidRDefault="00CF3387" w:rsidP="00CF3387">
      <w:pPr>
        <w:spacing w:after="160" w:line="259" w:lineRule="auto"/>
        <w:jc w:val="left"/>
        <w:rPr>
          <w:rFonts w:eastAsia="Calibri" w:cs="Times New Roman"/>
          <w:sz w:val="20"/>
          <w:szCs w:val="20"/>
        </w:rPr>
      </w:pPr>
      <w:r w:rsidRPr="002878A0">
        <w:rPr>
          <w:rFonts w:eastAsia="Calibri" w:cs="Times New Roman"/>
          <w:sz w:val="18"/>
          <w:szCs w:val="18"/>
          <w:lang w:eastAsia="en-US"/>
        </w:rPr>
        <w:t xml:space="preserve">See </w:t>
      </w:r>
      <w:r w:rsidRPr="002878A0">
        <w:rPr>
          <w:rFonts w:eastAsia="Calibri" w:cs="Times New Roman"/>
          <w:sz w:val="18"/>
          <w:szCs w:val="18"/>
          <w:lang w:eastAsia="en-US"/>
        </w:rPr>
        <w:fldChar w:fldCharType="begin"/>
      </w:r>
      <w:r w:rsidRPr="002878A0">
        <w:rPr>
          <w:rFonts w:eastAsia="Calibri" w:cs="Times New Roman"/>
          <w:sz w:val="18"/>
          <w:szCs w:val="18"/>
          <w:lang w:eastAsia="en-US"/>
        </w:rPr>
        <w:instrText xml:space="preserve"> REF _Ref120889635 \h  \* MERGEFORMAT </w:instrText>
      </w:r>
      <w:r w:rsidRPr="002878A0">
        <w:rPr>
          <w:rFonts w:eastAsia="Calibri" w:cs="Times New Roman"/>
          <w:sz w:val="18"/>
          <w:szCs w:val="18"/>
          <w:lang w:eastAsia="en-US"/>
        </w:rPr>
      </w:r>
      <w:r w:rsidRPr="002878A0">
        <w:rPr>
          <w:rFonts w:eastAsia="Calibri" w:cs="Times New Roman"/>
          <w:sz w:val="18"/>
          <w:szCs w:val="18"/>
          <w:lang w:eastAsia="en-US"/>
        </w:rPr>
        <w:fldChar w:fldCharType="separate"/>
      </w:r>
      <w:r w:rsidRPr="002878A0">
        <w:rPr>
          <w:rFonts w:eastAsia="Calibri" w:cs="Times New Roman"/>
          <w:sz w:val="18"/>
          <w:szCs w:val="18"/>
          <w:lang w:eastAsia="en-US"/>
        </w:rPr>
        <w:t xml:space="preserve">Figure </w:t>
      </w:r>
      <w:r w:rsidRPr="002878A0">
        <w:rPr>
          <w:rFonts w:eastAsia="Calibri" w:cs="Times New Roman"/>
          <w:noProof/>
          <w:sz w:val="18"/>
          <w:szCs w:val="18"/>
          <w:lang w:eastAsia="en-US"/>
        </w:rPr>
        <w:t>1</w:t>
      </w:r>
      <w:r w:rsidRPr="002878A0">
        <w:rPr>
          <w:rFonts w:eastAsia="Calibri" w:cs="Times New Roman"/>
          <w:sz w:val="18"/>
          <w:szCs w:val="18"/>
          <w:lang w:eastAsia="en-US"/>
        </w:rPr>
        <w:fldChar w:fldCharType="end"/>
      </w:r>
      <w:r w:rsidRPr="002878A0">
        <w:rPr>
          <w:rFonts w:eastAsia="Calibri" w:cs="Times New Roman"/>
          <w:sz w:val="18"/>
          <w:szCs w:val="18"/>
          <w:lang w:eastAsia="en-US"/>
        </w:rPr>
        <w:t xml:space="preserve"> below </w:t>
      </w:r>
      <w:r>
        <w:rPr>
          <w:rFonts w:eastAsia="Calibri" w:cs="Times New Roman"/>
          <w:sz w:val="18"/>
          <w:szCs w:val="18"/>
          <w:lang w:eastAsia="en-US"/>
        </w:rPr>
        <w:t>for</w:t>
      </w:r>
      <w:r w:rsidRPr="002878A0">
        <w:rPr>
          <w:rFonts w:eastAsia="Calibri" w:cs="Times New Roman"/>
          <w:sz w:val="18"/>
          <w:szCs w:val="18"/>
          <w:lang w:eastAsia="en-US"/>
        </w:rPr>
        <w:t xml:space="preserve"> an explicative example.</w:t>
      </w:r>
    </w:p>
    <w:p w14:paraId="64ACD551" w14:textId="77777777" w:rsidR="00CF3387" w:rsidRPr="002878A0" w:rsidRDefault="00CF3387" w:rsidP="00CF3387">
      <w:pPr>
        <w:keepNext/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r w:rsidRPr="002878A0">
        <w:rPr>
          <w:rFonts w:eastAsia="Calibri" w:cs="Times New Roman"/>
          <w:noProof/>
          <w:sz w:val="18"/>
          <w:szCs w:val="18"/>
          <w:lang w:val="de-AT" w:eastAsia="de-AT"/>
        </w:rPr>
        <w:drawing>
          <wp:inline distT="0" distB="0" distL="0" distR="0" wp14:anchorId="298A18AF" wp14:editId="31E1BA55">
            <wp:extent cx="5400040" cy="1700258"/>
            <wp:effectExtent l="0" t="0" r="0" b="0"/>
            <wp:docPr id="43168" name="Imagem 4316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Logo, company name&#10;&#10;Description automatically generated"/>
                    <pic:cNvPicPr/>
                  </pic:nvPicPr>
                  <pic:blipFill rotWithShape="1">
                    <a:blip r:embed="rId11"/>
                    <a:srcRect t="1884" b="1"/>
                    <a:stretch/>
                  </pic:blipFill>
                  <pic:spPr bwMode="auto">
                    <a:xfrm>
                      <a:off x="0" y="0"/>
                      <a:ext cx="5400040" cy="17002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06E26" w14:textId="13A9196B" w:rsidR="00CF3387" w:rsidRPr="002878A0" w:rsidRDefault="00CF3387" w:rsidP="00CF3387">
      <w:pPr>
        <w:jc w:val="center"/>
        <w:rPr>
          <w:rFonts w:eastAsia="Calibri" w:cs="Times New Roman"/>
          <w:i/>
          <w:iCs/>
          <w:color w:val="44546A"/>
          <w:sz w:val="18"/>
          <w:szCs w:val="18"/>
        </w:rPr>
      </w:pPr>
      <w:bookmarkStart w:id="16" w:name="_Ref120889635"/>
      <w:r w:rsidRPr="002878A0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2878A0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2878A0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2878A0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2878A0">
        <w:rPr>
          <w:rFonts w:eastAsia="Calibri" w:cs="Times New Roman"/>
          <w:i/>
          <w:iCs/>
          <w:noProof/>
          <w:color w:val="44546A"/>
          <w:sz w:val="18"/>
          <w:szCs w:val="18"/>
          <w:lang w:eastAsia="en-US"/>
        </w:rPr>
        <w:t>1</w:t>
      </w:r>
      <w:r w:rsidRPr="002878A0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fldChar w:fldCharType="end"/>
      </w:r>
      <w:bookmarkEnd w:id="16"/>
      <w:r w:rsidRPr="002878A0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t xml:space="preserve"> - Designs of urban </w:t>
      </w:r>
      <w:r w:rsidR="00811E57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t>street</w:t>
      </w:r>
      <w:r w:rsidRPr="002878A0">
        <w:rPr>
          <w:rFonts w:eastAsia="Calibri" w:cs="Times New Roman"/>
          <w:i/>
          <w:iCs/>
          <w:color w:val="44546A"/>
          <w:sz w:val="18"/>
          <w:szCs w:val="18"/>
          <w:lang w:eastAsia="en-US"/>
        </w:rPr>
        <w:t xml:space="preserve"> networks.</w:t>
      </w:r>
    </w:p>
    <w:p w14:paraId="3B0E8CF5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67615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 w:rsidRPr="002878A0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Traditional Grid Design</w:t>
      </w:r>
    </w:p>
    <w:p w14:paraId="38427516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294006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>
            <w:rPr>
              <w:rFonts w:ascii="MS Gothic" w:eastAsia="MS Gothic" w:hAnsi="MS Gothic" w:cs="Times New Roman" w:hint="eastAsia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Curvilinear Loop Design</w:t>
      </w:r>
    </w:p>
    <w:p w14:paraId="68929DEA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-1333071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 w:rsidRPr="002878A0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Beginning of Cul-De-Sac</w:t>
      </w:r>
    </w:p>
    <w:p w14:paraId="5BC0FA70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18731075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 w:rsidRPr="002878A0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Conventional Cul-De-Sac</w:t>
      </w:r>
    </w:p>
    <w:p w14:paraId="15549220" w14:textId="77777777" w:rsidR="00CF3387" w:rsidRPr="002878A0" w:rsidRDefault="00000000" w:rsidP="00CF3387">
      <w:pPr>
        <w:spacing w:line="259" w:lineRule="auto"/>
        <w:jc w:val="left"/>
        <w:rPr>
          <w:rFonts w:eastAsia="Calibri" w:cs="Times New Roman"/>
          <w:sz w:val="18"/>
          <w:szCs w:val="18"/>
          <w:lang w:eastAsia="en-US"/>
        </w:rPr>
      </w:pPr>
      <w:sdt>
        <w:sdtPr>
          <w:rPr>
            <w:rFonts w:eastAsia="Calibri" w:cs="Times New Roman"/>
            <w:sz w:val="18"/>
            <w:szCs w:val="18"/>
            <w:lang w:eastAsia="en-US"/>
          </w:rPr>
          <w:id w:val="686181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F3387" w:rsidRPr="002878A0">
            <w:rPr>
              <w:rFonts w:ascii="Segoe UI Symbol" w:eastAsia="Calibri" w:hAnsi="Segoe UI Symbol" w:cs="Segoe UI Symbol"/>
              <w:sz w:val="18"/>
              <w:szCs w:val="18"/>
              <w:lang w:eastAsia="en-US"/>
            </w:rPr>
            <w:t>☐</w:t>
          </w:r>
        </w:sdtContent>
      </w:sdt>
      <w:r w:rsidR="00CF3387" w:rsidRPr="002878A0">
        <w:rPr>
          <w:rFonts w:eastAsia="Calibri" w:cs="Times New Roman"/>
          <w:sz w:val="18"/>
          <w:szCs w:val="18"/>
          <w:lang w:eastAsia="en-US"/>
        </w:rPr>
        <w:t>Other</w:t>
      </w:r>
    </w:p>
    <w:p w14:paraId="635EA300" w14:textId="68769DA1" w:rsidR="00CD0322" w:rsidRPr="004A2A58" w:rsidRDefault="00CF3387" w:rsidP="00CF3387">
      <w:pPr>
        <w:spacing w:after="160" w:line="259" w:lineRule="auto"/>
        <w:rPr>
          <w:rFonts w:eastAsia="Calibri" w:cs="Times New Roman"/>
          <w:sz w:val="18"/>
          <w:szCs w:val="18"/>
          <w:lang w:eastAsia="en-US"/>
        </w:rPr>
      </w:pPr>
      <w:r>
        <w:rPr>
          <w:rFonts w:asciiTheme="majorHAnsi" w:hAnsiTheme="majorHAnsi" w:cstheme="majorHAnsi"/>
        </w:rPr>
        <w:br w:type="page"/>
      </w:r>
    </w:p>
    <w:p w14:paraId="5D50A40E" w14:textId="78989ED8" w:rsidR="00D64EB5" w:rsidRPr="00D64EB5" w:rsidRDefault="00684251" w:rsidP="00D64EB5">
      <w:pPr>
        <w:pStyle w:val="Heading1"/>
      </w:pPr>
      <w:bookmarkStart w:id="17" w:name="_Toc129951609"/>
      <w:r>
        <w:lastRenderedPageBreak/>
        <w:t>Technical elements</w:t>
      </w:r>
      <w:bookmarkEnd w:id="17"/>
    </w:p>
    <w:p w14:paraId="79B28A85" w14:textId="54D3D734" w:rsidR="00D64EB5" w:rsidRDefault="00D64EB5" w:rsidP="00D64EB5">
      <w:pPr>
        <w:rPr>
          <w:rFonts w:cs="Calibri"/>
        </w:rPr>
      </w:pPr>
      <w:r>
        <w:rPr>
          <w:rFonts w:cs="Calibri"/>
        </w:rPr>
        <w:t xml:space="preserve">[Free text with further details regarding the Architecture of the C-ITS </w:t>
      </w:r>
      <w:r w:rsidR="00A9695A">
        <w:rPr>
          <w:rFonts w:cs="Calibri"/>
        </w:rPr>
        <w:t>deployments</w:t>
      </w:r>
      <w:r>
        <w:rPr>
          <w:rFonts w:cs="Calibri"/>
        </w:rPr>
        <w:t>]</w:t>
      </w:r>
    </w:p>
    <w:p w14:paraId="5178FD90" w14:textId="77777777" w:rsidR="00D64EB5" w:rsidRDefault="00D64EB5" w:rsidP="00D64EB5">
      <w:pPr>
        <w:rPr>
          <w:rFonts w:cs="Calibri"/>
        </w:rPr>
      </w:pPr>
    </w:p>
    <w:p w14:paraId="29A450DC" w14:textId="77777777" w:rsidR="00D64EB5" w:rsidRDefault="00D64EB5" w:rsidP="00D64EB5">
      <w:pPr>
        <w:rPr>
          <w:rFonts w:cs="Calibri"/>
        </w:rPr>
      </w:pPr>
    </w:p>
    <w:p w14:paraId="1E941655" w14:textId="77777777" w:rsidR="00D64EB5" w:rsidRDefault="00D64EB5" w:rsidP="00D64EB5">
      <w:pPr>
        <w:rPr>
          <w:rFonts w:cs="Calibri"/>
        </w:rPr>
      </w:pPr>
    </w:p>
    <w:p w14:paraId="11FB12F6" w14:textId="39B18002" w:rsidR="00FD1D1C" w:rsidRPr="003F4E50" w:rsidRDefault="00FD1D1C" w:rsidP="00FD1D1C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shd w:val="clear" w:color="auto" w:fill="FFFFFF"/>
          <w:lang w:eastAsia="en-US"/>
        </w:rPr>
        <w:t>Regarding</w:t>
      </w:r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 xml:space="preserve"> European interoperability, the use of C-</w:t>
      </w:r>
      <w:proofErr w:type="gramStart"/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Roads</w:t>
      </w:r>
      <w:proofErr w:type="gramEnd"/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 xml:space="preserve"> specifications</w:t>
      </w:r>
    </w:p>
    <w:p w14:paraId="68132FAC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-5536248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>
            <w:rPr>
              <w:rFonts w:ascii="MS Gothic" w:eastAsia="MS Gothic" w:hAnsi="MS Gothic" w:cs="Times New Roman" w:hint="eastAsia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Yes</w:t>
      </w:r>
    </w:p>
    <w:p w14:paraId="4318BE30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-6174528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No</w:t>
      </w:r>
    </w:p>
    <w:p w14:paraId="27451613" w14:textId="77777777" w:rsidR="00FD1D1C" w:rsidRPr="003F4E50" w:rsidRDefault="00FD1D1C" w:rsidP="00FD1D1C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shd w:val="clear" w:color="auto" w:fill="FFFFFF"/>
          <w:lang w:eastAsia="en-US"/>
        </w:rPr>
        <w:t>C-Roads WG2</w:t>
      </w:r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 xml:space="preserve"> specifications version</w:t>
      </w:r>
    </w:p>
    <w:p w14:paraId="206C9A31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-219670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1.1</w:t>
      </w:r>
    </w:p>
    <w:p w14:paraId="016401A0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1797876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>
            <w:rPr>
              <w:rFonts w:ascii="MS Gothic" w:eastAsia="MS Gothic" w:hAnsi="MS Gothic" w:cs="Times New Roman" w:hint="eastAsia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1.4</w:t>
      </w:r>
    </w:p>
    <w:p w14:paraId="749F16F6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18774290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1.5</w:t>
      </w:r>
    </w:p>
    <w:p w14:paraId="1640D248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-17269831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1.6</w:t>
      </w:r>
    </w:p>
    <w:p w14:paraId="4FCFDD5C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197051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1.8</w:t>
      </w:r>
    </w:p>
    <w:p w14:paraId="746BFE04" w14:textId="77777777" w:rsidR="00FD1D1C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-1095321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2.0</w:t>
      </w:r>
    </w:p>
    <w:p w14:paraId="6DFCD95C" w14:textId="77777777" w:rsidR="00FD1D1C" w:rsidRPr="003F4E50" w:rsidRDefault="00000000" w:rsidP="00FD1D1C">
      <w:pPr>
        <w:spacing w:after="160" w:line="259" w:lineRule="auto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1113794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>
            <w:rPr>
              <w:rFonts w:ascii="MS Gothic" w:eastAsia="MS Gothic" w:hAnsi="MS Gothic" w:cs="Times New Roman" w:hint="eastAsia"/>
              <w:szCs w:val="22"/>
              <w:lang w:val="en-US" w:eastAsia="en-US"/>
            </w:rPr>
            <w:t>☐</w:t>
          </w:r>
        </w:sdtContent>
      </w:sdt>
      <w:r w:rsidR="00FD1D1C">
        <w:rPr>
          <w:rFonts w:eastAsia="Calibri" w:cs="Times New Roman"/>
          <w:szCs w:val="22"/>
          <w:lang w:eastAsia="en-US"/>
        </w:rPr>
        <w:t>Other:</w:t>
      </w:r>
    </w:p>
    <w:p w14:paraId="182B8CA5" w14:textId="77777777" w:rsidR="00FD1D1C" w:rsidRPr="003F4E50" w:rsidRDefault="00FD1D1C" w:rsidP="00FD1D1C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Type of communication</w:t>
      </w:r>
    </w:p>
    <w:p w14:paraId="59BF50E9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-7844285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>
            <w:rPr>
              <w:rFonts w:ascii="MS Gothic" w:eastAsia="MS Gothic" w:hAnsi="MS Gothic" w:cs="Times New Roman" w:hint="eastAsia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Short-range communication (ITS G5 - RSUs)</w:t>
      </w:r>
    </w:p>
    <w:p w14:paraId="1B8FD29D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-855111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Cellular communication</w:t>
      </w:r>
    </w:p>
    <w:p w14:paraId="778F8DF3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  <w:sdt>
        <w:sdtPr>
          <w:rPr>
            <w:rFonts w:eastAsia="Calibri" w:cs="Times New Roman"/>
            <w:szCs w:val="22"/>
            <w:lang w:eastAsia="en-US"/>
          </w:rPr>
          <w:id w:val="824247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  <w:lang w:eastAsia="en-US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  <w:lang w:eastAsia="en-US"/>
        </w:rPr>
        <w:t>Hybrid communication</w:t>
      </w:r>
    </w:p>
    <w:p w14:paraId="594596F7" w14:textId="77777777" w:rsidR="00FD1D1C" w:rsidRPr="003F4E50" w:rsidRDefault="00FD1D1C" w:rsidP="00FD1D1C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Short-range communication (RSU's) deployed until 2023/</w:t>
      </w:r>
      <w:proofErr w:type="gramStart"/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Q4</w:t>
      </w:r>
      <w:proofErr w:type="gramEnd"/>
    </w:p>
    <w:p w14:paraId="5DBD6CF4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1453595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1 to 10</w:t>
      </w:r>
    </w:p>
    <w:p w14:paraId="4709A3B5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-2022691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>
            <w:rPr>
              <w:rFonts w:ascii="MS Gothic" w:eastAsia="MS Gothic" w:hAnsi="MS Gothic" w:cs="Times New Roman" w:hint="eastAsia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11 to 20</w:t>
      </w:r>
    </w:p>
    <w:p w14:paraId="57DA3324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1138381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21 to 50</w:t>
      </w:r>
    </w:p>
    <w:p w14:paraId="68E8C47E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-428331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More than 50</w:t>
      </w:r>
    </w:p>
    <w:p w14:paraId="44C6FC80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-15048852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Not applicable</w:t>
      </w:r>
    </w:p>
    <w:p w14:paraId="20D19577" w14:textId="77777777" w:rsidR="00FD1D1C" w:rsidRPr="003F4E50" w:rsidRDefault="00FD1D1C" w:rsidP="00FD1D1C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lastRenderedPageBreak/>
        <w:t xml:space="preserve">C-Roads challenging aspect(s) faced in the C-ITS </w:t>
      </w:r>
      <w:proofErr w:type="gramStart"/>
      <w:r w:rsidRPr="003F4E50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t>deployment</w:t>
      </w:r>
      <w:proofErr w:type="gramEnd"/>
    </w:p>
    <w:p w14:paraId="235FBD57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-15420418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Need for modifications of existing data source (</w:t>
      </w:r>
      <w:proofErr w:type="gramStart"/>
      <w:r w:rsidR="00FD1D1C" w:rsidRPr="003F4E50">
        <w:rPr>
          <w:rFonts w:eastAsia="Calibri" w:cs="Times New Roman"/>
          <w:szCs w:val="22"/>
        </w:rPr>
        <w:t>e.g.</w:t>
      </w:r>
      <w:proofErr w:type="gramEnd"/>
      <w:r w:rsidR="00FD1D1C" w:rsidRPr="003F4E50">
        <w:rPr>
          <w:rFonts w:eastAsia="Calibri" w:cs="Times New Roman"/>
          <w:szCs w:val="22"/>
        </w:rPr>
        <w:t xml:space="preserve"> format, content) to be compliant with ETSI message standard / WG2 technical requirements.</w:t>
      </w:r>
    </w:p>
    <w:p w14:paraId="2AEF748B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2148620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Need for frequent updates per changes in WG2 technical requirements (</w:t>
      </w:r>
      <w:proofErr w:type="gramStart"/>
      <w:r w:rsidR="00FD1D1C" w:rsidRPr="003F4E50">
        <w:rPr>
          <w:rFonts w:eastAsia="Calibri" w:cs="Times New Roman"/>
          <w:szCs w:val="22"/>
        </w:rPr>
        <w:t>e.g.</w:t>
      </w:r>
      <w:proofErr w:type="gramEnd"/>
      <w:r w:rsidR="00FD1D1C" w:rsidRPr="003F4E50">
        <w:rPr>
          <w:rFonts w:eastAsia="Calibri" w:cs="Times New Roman"/>
          <w:szCs w:val="22"/>
        </w:rPr>
        <w:t xml:space="preserve"> C-ITS Server).</w:t>
      </w:r>
    </w:p>
    <w:p w14:paraId="3F56CC57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650697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>
            <w:rPr>
              <w:rFonts w:ascii="MS Gothic" w:eastAsia="MS Gothic" w:hAnsi="MS Gothic" w:cs="Times New Roman" w:hint="eastAsia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Procurement of HW (</w:t>
      </w:r>
      <w:proofErr w:type="gramStart"/>
      <w:r w:rsidR="00FD1D1C" w:rsidRPr="003F4E50">
        <w:rPr>
          <w:rFonts w:eastAsia="Calibri" w:cs="Times New Roman"/>
          <w:szCs w:val="22"/>
        </w:rPr>
        <w:t>e.g.</w:t>
      </w:r>
      <w:proofErr w:type="gramEnd"/>
      <w:r w:rsidR="00FD1D1C" w:rsidRPr="003F4E50">
        <w:rPr>
          <w:rFonts w:eastAsia="Calibri" w:cs="Times New Roman"/>
          <w:szCs w:val="22"/>
        </w:rPr>
        <w:t xml:space="preserve"> traffic controllers, sensors, RSUs) due to lack of documentation on minimum requirements / available vendors</w:t>
      </w:r>
    </w:p>
    <w:p w14:paraId="7FEA0942" w14:textId="77777777" w:rsidR="00FD1D1C" w:rsidRPr="003F4E50" w:rsidRDefault="00000000" w:rsidP="00FD1D1C">
      <w:pPr>
        <w:spacing w:after="160" w:line="259" w:lineRule="auto"/>
        <w:jc w:val="left"/>
        <w:rPr>
          <w:rFonts w:eastAsia="Calibri" w:cs="Times New Roman"/>
          <w:szCs w:val="22"/>
        </w:rPr>
      </w:pPr>
      <w:sdt>
        <w:sdtPr>
          <w:rPr>
            <w:rFonts w:eastAsia="Calibri" w:cs="Times New Roman"/>
            <w:szCs w:val="22"/>
          </w:rPr>
          <w:id w:val="-8742309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>
            <w:rPr>
              <w:rFonts w:ascii="MS Gothic" w:eastAsia="MS Gothic" w:hAnsi="MS Gothic" w:cs="Times New Roman" w:hint="eastAsia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 xml:space="preserve">Use case specifications not in line with existing system </w:t>
      </w:r>
      <w:r w:rsidR="00FD1D1C">
        <w:rPr>
          <w:rFonts w:eastAsia="Calibri" w:cs="Times New Roman"/>
          <w:szCs w:val="22"/>
        </w:rPr>
        <w:t>architecture/</w:t>
      </w:r>
      <w:proofErr w:type="gramStart"/>
      <w:r w:rsidR="00FD1D1C">
        <w:rPr>
          <w:rFonts w:eastAsia="Calibri" w:cs="Times New Roman"/>
          <w:szCs w:val="22"/>
        </w:rPr>
        <w:t>infrastructure</w:t>
      </w:r>
      <w:proofErr w:type="gramEnd"/>
    </w:p>
    <w:p w14:paraId="4B1E0D43" w14:textId="77777777" w:rsidR="00883120" w:rsidRDefault="00000000" w:rsidP="00453C11">
      <w:pPr>
        <w:tabs>
          <w:tab w:val="left" w:pos="1770"/>
        </w:tabs>
        <w:spacing w:after="160" w:line="259" w:lineRule="auto"/>
        <w:jc w:val="left"/>
        <w:rPr>
          <w:rFonts w:eastAsia="Calibri" w:cs="Times New Roman"/>
          <w:szCs w:val="22"/>
        </w:rPr>
        <w:sectPr w:rsidR="00883120" w:rsidSect="00B35422">
          <w:headerReference w:type="default" r:id="rId12"/>
          <w:footerReference w:type="default" r:id="rId13"/>
          <w:pgSz w:w="11900" w:h="16840"/>
          <w:pgMar w:top="2098" w:right="845" w:bottom="1276" w:left="709" w:header="567" w:footer="284" w:gutter="0"/>
          <w:cols w:space="708"/>
          <w:docGrid w:linePitch="360"/>
        </w:sectPr>
      </w:pPr>
      <w:sdt>
        <w:sdtPr>
          <w:rPr>
            <w:rFonts w:eastAsia="Calibri" w:cs="Times New Roman"/>
            <w:szCs w:val="22"/>
          </w:rPr>
          <w:id w:val="-1625921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D1D1C" w:rsidRPr="003F4E50">
            <w:rPr>
              <w:rFonts w:ascii="Segoe UI Symbol" w:eastAsia="Calibri" w:hAnsi="Segoe UI Symbol" w:cs="Segoe UI Symbol"/>
              <w:szCs w:val="22"/>
            </w:rPr>
            <w:t>☐</w:t>
          </w:r>
        </w:sdtContent>
      </w:sdt>
      <w:r w:rsidR="00FD1D1C" w:rsidRPr="003F4E50">
        <w:rPr>
          <w:rFonts w:eastAsia="Calibri" w:cs="Times New Roman"/>
          <w:szCs w:val="22"/>
        </w:rPr>
        <w:t>Other:</w:t>
      </w:r>
    </w:p>
    <w:p w14:paraId="69B321E3" w14:textId="77777777" w:rsidR="00D43CC2" w:rsidRDefault="00D43CC2" w:rsidP="00D43CC2">
      <w:pPr>
        <w:pStyle w:val="Heading1"/>
        <w:rPr>
          <w:rFonts w:asciiTheme="majorHAnsi" w:hAnsiTheme="majorHAnsi" w:cstheme="majorHAnsi"/>
        </w:rPr>
      </w:pPr>
      <w:bookmarkStart w:id="18" w:name="_Toc129940034"/>
      <w:bookmarkStart w:id="19" w:name="_Toc129951610"/>
      <w:r>
        <w:rPr>
          <w:rFonts w:asciiTheme="majorHAnsi" w:hAnsiTheme="majorHAnsi" w:cstheme="majorHAnsi"/>
        </w:rPr>
        <w:lastRenderedPageBreak/>
        <w:t>C-ITS use-cases and deployment stage</w:t>
      </w:r>
      <w:bookmarkEnd w:id="18"/>
      <w:bookmarkEnd w:id="19"/>
    </w:p>
    <w:tbl>
      <w:tblPr>
        <w:tblW w:w="13761" w:type="dxa"/>
        <w:tblBorders>
          <w:top w:val="single" w:sz="2" w:space="0" w:color="D9D9D9" w:themeColor="background1" w:themeShade="D9"/>
          <w:left w:val="single" w:sz="2" w:space="0" w:color="D9D9D9" w:themeColor="background1" w:themeShade="D9"/>
          <w:bottom w:val="single" w:sz="2" w:space="0" w:color="D9D9D9" w:themeColor="background1" w:themeShade="D9"/>
          <w:right w:val="single" w:sz="2" w:space="0" w:color="D9D9D9" w:themeColor="background1" w:themeShade="D9"/>
          <w:insideH w:val="single" w:sz="2" w:space="0" w:color="D9D9D9" w:themeColor="background1" w:themeShade="D9"/>
          <w:insideV w:val="single" w:sz="2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019"/>
        <w:gridCol w:w="885"/>
        <w:gridCol w:w="2279"/>
        <w:gridCol w:w="1304"/>
        <w:gridCol w:w="794"/>
        <w:gridCol w:w="1140"/>
        <w:gridCol w:w="1019"/>
        <w:gridCol w:w="1257"/>
        <w:gridCol w:w="1133"/>
        <w:gridCol w:w="832"/>
        <w:gridCol w:w="1099"/>
      </w:tblGrid>
      <w:tr w:rsidR="000D676F" w:rsidRPr="00364AB6" w14:paraId="0D965E83" w14:textId="77777777" w:rsidTr="00743764">
        <w:trPr>
          <w:cantSplit/>
          <w:trHeight w:val="20"/>
        </w:trPr>
        <w:tc>
          <w:tcPr>
            <w:tcW w:w="20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4E7C5F70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 w:rsidRPr="00364AB6">
              <w:rPr>
                <w:b/>
                <w:color w:val="FFFFFF" w:themeColor="background1"/>
                <w:sz w:val="16"/>
                <w:szCs w:val="16"/>
                <w:lang w:val="en-US"/>
              </w:rPr>
              <w:t>C-ITS Service</w:t>
            </w:r>
          </w:p>
          <w:p w14:paraId="146628C0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  <w:p w14:paraId="2E361828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6C49782B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 w:rsidRPr="00364AB6">
              <w:rPr>
                <w:b/>
                <w:color w:val="FFFFFF" w:themeColor="background1"/>
                <w:sz w:val="16"/>
                <w:szCs w:val="16"/>
                <w:lang w:val="en-US"/>
              </w:rPr>
              <w:t>Acronym</w:t>
            </w:r>
          </w:p>
          <w:p w14:paraId="5993E7F4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  <w:p w14:paraId="1A366FDB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356DF3D5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 w:rsidRPr="00364AB6">
              <w:rPr>
                <w:b/>
                <w:color w:val="FFFFFF" w:themeColor="background1"/>
                <w:sz w:val="16"/>
                <w:szCs w:val="16"/>
                <w:lang w:val="en-US"/>
              </w:rPr>
              <w:t>Use-Case</w:t>
            </w:r>
          </w:p>
          <w:p w14:paraId="563012F6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  <w:p w14:paraId="0D544661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215868"/>
            <w:vAlign w:val="center"/>
          </w:tcPr>
          <w:p w14:paraId="751CB700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 w:rsidRPr="00364AB6">
              <w:rPr>
                <w:b/>
                <w:bCs/>
                <w:color w:val="FFFFFF" w:themeColor="background1"/>
                <w:sz w:val="16"/>
                <w:szCs w:val="16"/>
                <w:lang w:val="en-US"/>
              </w:rPr>
              <w:t>Type of Road Network</w:t>
            </w:r>
          </w:p>
        </w:tc>
        <w:tc>
          <w:tcPr>
            <w:tcW w:w="7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69A56AF1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 w:rsidRPr="00364AB6">
              <w:rPr>
                <w:b/>
                <w:color w:val="FFFFFF" w:themeColor="background1"/>
                <w:sz w:val="16"/>
                <w:szCs w:val="16"/>
                <w:lang w:val="en-US"/>
              </w:rPr>
              <w:t>Code</w:t>
            </w:r>
          </w:p>
          <w:p w14:paraId="0A0487C8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6AD9AA2B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Deployment dat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215868"/>
          </w:tcPr>
          <w:p w14:paraId="3B621B66" w14:textId="77777777" w:rsidR="000D676F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Initial Stage</w:t>
            </w:r>
          </w:p>
        </w:tc>
        <w:tc>
          <w:tcPr>
            <w:tcW w:w="1965" w:type="dxa"/>
            <w:gridSpan w:val="2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  <w:shd w:val="clear" w:color="000000" w:fill="215868"/>
            <w:vAlign w:val="center"/>
          </w:tcPr>
          <w:p w14:paraId="3DC1E18F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Intermediate stag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215868"/>
            <w:vAlign w:val="center"/>
          </w:tcPr>
          <w:p w14:paraId="51F70C0E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Operational</w:t>
            </w:r>
          </w:p>
        </w:tc>
      </w:tr>
      <w:tr w:rsidR="000D676F" w:rsidRPr="00364AB6" w14:paraId="39B9F948" w14:textId="77777777" w:rsidTr="00E423AF">
        <w:trPr>
          <w:cantSplit/>
          <w:trHeight w:val="20"/>
        </w:trPr>
        <w:tc>
          <w:tcPr>
            <w:tcW w:w="20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5CB490DE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16268737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5F1E1867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</w:tcPr>
          <w:p w14:paraId="209B15F0" w14:textId="77777777" w:rsidR="000D676F" w:rsidRPr="00364AB6" w:rsidRDefault="000D676F" w:rsidP="00E423AF">
            <w:pPr>
              <w:spacing w:after="0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78A56EF4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  <w:hideMark/>
          </w:tcPr>
          <w:p w14:paraId="7D9E6D84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215868"/>
          </w:tcPr>
          <w:p w14:paraId="41DC49EE" w14:textId="77777777" w:rsidR="000D676F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Planned but not yet star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000000" w:fill="215868"/>
          </w:tcPr>
          <w:p w14:paraId="3B0CF55F" w14:textId="77777777" w:rsidR="000D676F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Procurement pha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</w:tcPr>
          <w:p w14:paraId="7B2E030B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Installation phase</w:t>
            </w:r>
          </w:p>
        </w:tc>
        <w:tc>
          <w:tcPr>
            <w:tcW w:w="83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  <w:vAlign w:val="center"/>
          </w:tcPr>
          <w:p w14:paraId="2F37AC6A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b/>
                <w:color w:val="FFFFFF" w:themeColor="background1"/>
                <w:sz w:val="16"/>
                <w:szCs w:val="16"/>
                <w:lang w:val="en-US"/>
              </w:rPr>
              <w:t>Testing phase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15868"/>
          </w:tcPr>
          <w:p w14:paraId="05DE3C3F" w14:textId="77777777" w:rsidR="000D676F" w:rsidRPr="00364AB6" w:rsidRDefault="000D676F" w:rsidP="00E423AF">
            <w:pPr>
              <w:spacing w:after="0"/>
              <w:jc w:val="center"/>
              <w:rPr>
                <w:b/>
                <w:color w:val="FFFFFF" w:themeColor="background1"/>
                <w:sz w:val="16"/>
                <w:szCs w:val="16"/>
                <w:lang w:val="en-US"/>
              </w:rPr>
            </w:pPr>
          </w:p>
        </w:tc>
      </w:tr>
      <w:tr w:rsidR="000D676F" w:rsidRPr="00364AB6" w14:paraId="14895A9B" w14:textId="77777777" w:rsidTr="00E423AF">
        <w:trPr>
          <w:cantSplit/>
          <w:trHeight w:val="20"/>
        </w:trPr>
        <w:tc>
          <w:tcPr>
            <w:tcW w:w="2019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2E9D021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In-Vehicle Signage</w:t>
            </w:r>
          </w:p>
        </w:tc>
        <w:tc>
          <w:tcPr>
            <w:tcW w:w="885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586527E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IVS</w:t>
            </w:r>
          </w:p>
        </w:tc>
        <w:tc>
          <w:tcPr>
            <w:tcW w:w="2279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BB7DD8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Free Text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17BB128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7EC2E0F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IVS-FT</w:t>
            </w:r>
          </w:p>
        </w:tc>
        <w:tc>
          <w:tcPr>
            <w:tcW w:w="11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63B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1310679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tcBorders>
                  <w:top w:val="single" w:sz="4" w:space="0" w:color="auto"/>
                </w:tcBorders>
                <w:vAlign w:val="center"/>
              </w:tcPr>
              <w:p w14:paraId="6F26F9E2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1753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tcBorders>
                  <w:top w:val="single" w:sz="4" w:space="0" w:color="auto"/>
                </w:tcBorders>
                <w:vAlign w:val="center"/>
              </w:tcPr>
              <w:p w14:paraId="454D38D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7273422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tcBorders>
                  <w:top w:val="single" w:sz="4" w:space="0" w:color="auto"/>
                </w:tcBorders>
                <w:vAlign w:val="center"/>
              </w:tcPr>
              <w:p w14:paraId="3E8AF6CF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20813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tcBorders>
                  <w:top w:val="single" w:sz="4" w:space="0" w:color="auto"/>
                </w:tcBorders>
                <w:vAlign w:val="center"/>
              </w:tcPr>
              <w:p w14:paraId="742B4773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55628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tcBorders>
                  <w:top w:val="single" w:sz="4" w:space="0" w:color="auto"/>
                </w:tcBorders>
                <w:vAlign w:val="center"/>
              </w:tcPr>
              <w:p w14:paraId="3B610854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122FA480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7465A8D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7B0B840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03D5738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Traffic Signs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2EBE2B0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5084B63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IVS-TS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0E4ED7D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-1004509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1BBED24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742061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18525DE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95127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C0A7A7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7143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0907DB6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11017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D79BC0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13D9ED0B" w14:textId="77777777" w:rsidTr="00E423AF">
        <w:trPr>
          <w:cantSplit/>
          <w:trHeight w:val="20"/>
        </w:trPr>
        <w:tc>
          <w:tcPr>
            <w:tcW w:w="2019" w:type="dxa"/>
            <w:vMerge w:val="restart"/>
            <w:shd w:val="clear" w:color="000000" w:fill="FFFFFF"/>
            <w:vAlign w:val="center"/>
            <w:hideMark/>
          </w:tcPr>
          <w:p w14:paraId="48C6864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azardous Location Notification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  <w:hideMark/>
          </w:tcPr>
          <w:p w14:paraId="031B6D4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4E3CEC5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ccident Zon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124325B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3509B33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AZ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502E375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-28567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80E4BC5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64372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77D7065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69930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24DDCD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25685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01EBBA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33150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612372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46895A13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2A6782B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600F219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3F87852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Traffic Jam Ahead Warn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4D0BFBF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5FCE018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TJA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D1E81B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600850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6636795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596927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E897CC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04033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B856464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07429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476938D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7173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AB6EC0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CD510AB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1E51781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36783D5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3DD5A3D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tationary vehicl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47FB77A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, mainly on motorway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15290D0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SV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62E52EC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4853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D3FE6A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04133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7805926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14671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1E907C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629865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3DB681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81964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335AA5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0CFA17E3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04ED3F0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1C9786E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7C1FD8F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Weather Condition Warning 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6CD41FC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0D4D6D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WCW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2041AD3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1546177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29F3E6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74584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228941D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52392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9C6C89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67145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0A0A419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19787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6823A0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55600E41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7173090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652F0A4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58AABFA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Temporarily slippery road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2988474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6C23838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TSR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29799AE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2045166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9374C22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33881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9707624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794814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A7108F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474570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D72977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5611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028B97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13B03495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610FAF6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31C8C97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7EE5221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nimal or person on the road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375A642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Motorway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1C0762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APR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6F8144B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2839273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D35905F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54835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AF06468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20322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3489FB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742914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64249A6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3052912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B43661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62EBB839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69DE02D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051F82E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24ED32A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Obstacle on the road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3ABE0C7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7F1D1A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OR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0303EC8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70706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894AA44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25790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A54BC4A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51121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FC8153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54098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69E37B08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07346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6F3D2D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415D9FBC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08075F2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1DDA9CC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66BD8C4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Emergency or Prioritized Vehicle Approach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10BB880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055DBD7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EPVA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83A916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-1718726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9E87946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99056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6816B7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62247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E038F04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98732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992527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73265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D715F3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53A182E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3FC5CD5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22630E2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4D227A3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Emergency or Rescue/Recovery vehicle in Interven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3EB80CA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35C9B5F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ERVI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1655812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1103848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949255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02910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6294DF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39124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9A1101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65989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62F40D63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69681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7B27B8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757A996A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40BE554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60DA8A5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3AF9132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ailway Level Cross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005F9A5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6EB04AF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RLX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C39371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760833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A02F5D3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23101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E9D675C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8301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79307BF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490655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7E9CDD4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12872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2E139F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697A9F28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7B5C770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254F741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7425EF9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Unsecured Blockage of a Road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6E64A3F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5F3BC6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UBR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128FD51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634516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2EEE87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735964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258E28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94936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6F7A2A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556936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15277DF8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29412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7184778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11629CAB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2038B63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3AB26EE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6A54C25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ert Wrong Way Driv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0AFA50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Motorway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7D5B8E5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AWWD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3C71207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894975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AF71BD1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91743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4F30FA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9092036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BACFEC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16080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06B78C43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5684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A8CAA0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40D2FE95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0F20F75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7EBE307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6156B10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ublic Transport Vehicle Cross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5D24B5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oad, Urban Road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7FA1DEE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PTVC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FF09BD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2376011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C970D7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08652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9ECC5B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2952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B6A6A8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06324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6C86985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24341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28EF17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1A78EE61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797D807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5EB6E42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295C3EA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ublic Transport Vehicle at a Stop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2DB8DB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oad, Urban Road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4BD9710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LN-PTVS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6FD25D4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966852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4507188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75117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D20766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60312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16B1AF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43573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4F675D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65212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E1443C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88BA2C7" w14:textId="77777777" w:rsidTr="00E423AF">
        <w:trPr>
          <w:cantSplit/>
          <w:trHeight w:val="20"/>
        </w:trPr>
        <w:tc>
          <w:tcPr>
            <w:tcW w:w="2019" w:type="dxa"/>
            <w:vMerge w:val="restart"/>
            <w:shd w:val="clear" w:color="000000" w:fill="FFFFFF"/>
            <w:vAlign w:val="center"/>
            <w:hideMark/>
          </w:tcPr>
          <w:p w14:paraId="2C5DC500" w14:textId="77777777" w:rsidR="000D676F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gnalized Intersections</w:t>
            </w:r>
          </w:p>
          <w:p w14:paraId="245B4899" w14:textId="77777777" w:rsidR="000D676F" w:rsidRPr="00DB2FF4" w:rsidRDefault="000D676F" w:rsidP="00E423AF">
            <w:pPr>
              <w:rPr>
                <w:sz w:val="16"/>
                <w:szCs w:val="16"/>
                <w:lang w:val="en-US"/>
              </w:rPr>
            </w:pPr>
          </w:p>
          <w:p w14:paraId="5CFCE6E1" w14:textId="77777777" w:rsidR="000D676F" w:rsidRDefault="000D676F" w:rsidP="00E423AF">
            <w:pPr>
              <w:rPr>
                <w:sz w:val="16"/>
                <w:szCs w:val="16"/>
                <w:lang w:val="en-US"/>
              </w:rPr>
            </w:pPr>
          </w:p>
          <w:p w14:paraId="6D3222A6" w14:textId="77777777" w:rsidR="000D676F" w:rsidRPr="00C643BA" w:rsidRDefault="000D676F" w:rsidP="00E423AF">
            <w:pPr>
              <w:rPr>
                <w:sz w:val="16"/>
                <w:szCs w:val="16"/>
                <w:lang w:val="en-US"/>
              </w:rPr>
            </w:pPr>
          </w:p>
          <w:p w14:paraId="37681D23" w14:textId="77777777" w:rsidR="000D676F" w:rsidRPr="00C643BA" w:rsidRDefault="000D676F" w:rsidP="00E423AF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 w:val="restart"/>
            <w:shd w:val="clear" w:color="000000" w:fill="FFFFFF"/>
            <w:vAlign w:val="center"/>
            <w:hideMark/>
          </w:tcPr>
          <w:p w14:paraId="303291A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1F0B31A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gnal Phase and Timing Informa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0B7D8A8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6A38E86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-SPTI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2437FB6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9709481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2B4654E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2535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D9F0E5F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56786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9F70C5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44165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5A1E19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09895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E58323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6C69E866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0FF07F9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185C834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3024FB1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Green Light Optimal Speed Advisory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15C128A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E404D5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-GLOSA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3E45D9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65618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AE87421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613569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2BBE808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0526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DC17723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78018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620459B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72437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BF1F5A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3ED86784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36057E0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0BBFA40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5204C58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Imminent Signal Violation Warn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1C1AF19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50B1DE2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-ISVW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52A46AE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-1259334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8A575D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761300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EA55CE4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88040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8E976B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72424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6F7CF75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74904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828C348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6DEC2184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0F07FBF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4058D68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2B2A65D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Traffic Light Prioritiza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149295F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568F236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-TLP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4C4E12F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433413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A3B5551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936732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144E35D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68435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AD31F9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141725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06F64D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33376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C7C0C2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66BF0B41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16CEB8D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1396F67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217AEB1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Emergency Vehicle Priority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03995E0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DB8B40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-EVP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21DFD5C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3 Q4</w:t>
            </w:r>
          </w:p>
        </w:tc>
        <w:sdt>
          <w:sdtPr>
            <w:rPr>
              <w:sz w:val="16"/>
              <w:szCs w:val="16"/>
              <w:lang w:val="en-US"/>
            </w:rPr>
            <w:id w:val="-264459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317F2B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110923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8C7AA73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24681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EE2F8A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34902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746A410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95427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B4DE7B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5117388F" w14:textId="77777777" w:rsidTr="00E423AF">
        <w:trPr>
          <w:cantSplit/>
          <w:trHeight w:val="20"/>
        </w:trPr>
        <w:tc>
          <w:tcPr>
            <w:tcW w:w="2019" w:type="dxa"/>
            <w:vMerge w:val="restart"/>
            <w:shd w:val="clear" w:color="000000" w:fill="FFFFFF"/>
            <w:vAlign w:val="center"/>
            <w:hideMark/>
          </w:tcPr>
          <w:p w14:paraId="4A1FAA2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robe Vehicle Data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  <w:hideMark/>
          </w:tcPr>
          <w:p w14:paraId="3BCFAFC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VD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29981B3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Vehicle Data Collec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4B58313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1164117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VD-VDC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46FE2AC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152290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FBC6233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25594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90FF7B3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68927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49E583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201296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19AABC5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631790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6088D08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6ECB361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02E198D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23B0861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4614ACA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Event Data Collec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22301EB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B16439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VD-EDC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102BE92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805497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F9C22DA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780402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3F2136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442639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8DF73B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29775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4F66314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3238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E7C704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3D2EEEC8" w14:textId="77777777" w:rsidTr="00E423AF">
        <w:trPr>
          <w:cantSplit/>
          <w:trHeight w:val="20"/>
        </w:trPr>
        <w:tc>
          <w:tcPr>
            <w:tcW w:w="2019" w:type="dxa"/>
            <w:vMerge w:val="restart"/>
            <w:shd w:val="clear" w:color="000000" w:fill="FFFFFF"/>
            <w:vAlign w:val="center"/>
            <w:hideMark/>
          </w:tcPr>
          <w:p w14:paraId="61AA6AA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oad Works Warning</w:t>
            </w:r>
          </w:p>
        </w:tc>
        <w:tc>
          <w:tcPr>
            <w:tcW w:w="885" w:type="dxa"/>
            <w:vMerge w:val="restart"/>
            <w:shd w:val="clear" w:color="000000" w:fill="FFFFFF"/>
            <w:vAlign w:val="center"/>
            <w:hideMark/>
          </w:tcPr>
          <w:p w14:paraId="61CB51E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WW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5011E9B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Lane Closur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A3F6F9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4EA9AFF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WW – LC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5ED0F0C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936942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0B1A57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83142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A24746F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72550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3938963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01577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E0A643F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38398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FB4911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1939A032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4C8B36D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13C2A05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2C8D9D6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oad Closur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4FDBEE3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434F0C4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WW – RC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4A97A8A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6972762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72E2832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7662742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0C8E6FA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985363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651AC0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93179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7640A27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06141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8A691F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3A0B8E9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52C3693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2DA9498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5276063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oad Works - Mobil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14D8A3A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560BF2D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WW - RM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236F4D5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862739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FF7B1E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495817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C7142A3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46118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0163EF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7948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707A0B6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77058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51361EF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7E9E1DD9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67E2872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  <w:hideMark/>
          </w:tcPr>
          <w:p w14:paraId="7866D79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1C69136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Winter Maintenanc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0619E03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ll</w:t>
            </w: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9BC2FC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RWW - WM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3381677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4847062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66B245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563911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75DC47E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87766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347FA0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55013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B4FB9B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83422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C9516F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31A27CDF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</w:tcPr>
          <w:p w14:paraId="12EC093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Merge/>
            <w:vAlign w:val="center"/>
          </w:tcPr>
          <w:p w14:paraId="042B494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</w:tcPr>
          <w:p w14:paraId="0BA79DD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Extended Work Zon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385DE6B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0567DBA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C61ACB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673323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A2AF025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111782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C4BA05E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14775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C5429B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98215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3D0226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28021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2C383C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4CDD4FC4" w14:textId="77777777" w:rsidTr="00E423AF">
        <w:trPr>
          <w:cantSplit/>
          <w:trHeight w:val="20"/>
        </w:trPr>
        <w:tc>
          <w:tcPr>
            <w:tcW w:w="2019" w:type="dxa"/>
            <w:vMerge w:val="restart"/>
            <w:vAlign w:val="center"/>
          </w:tcPr>
          <w:p w14:paraId="419D573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utomated Vehicle Guidance</w:t>
            </w:r>
          </w:p>
        </w:tc>
        <w:tc>
          <w:tcPr>
            <w:tcW w:w="885" w:type="dxa"/>
            <w:vAlign w:val="center"/>
          </w:tcPr>
          <w:p w14:paraId="4C27E1E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VG</w:t>
            </w:r>
          </w:p>
        </w:tc>
        <w:tc>
          <w:tcPr>
            <w:tcW w:w="2279" w:type="dxa"/>
            <w:shd w:val="clear" w:color="000000" w:fill="FFFFFF"/>
            <w:vAlign w:val="center"/>
          </w:tcPr>
          <w:p w14:paraId="311122B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AE Level Guidanc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796EC11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Interurban roadways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28F2890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VG-SAELG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B801DD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696498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D06DAA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20227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AFF7FE8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09031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6DA9A2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500624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0B58D73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3059907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A43FA1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39A7AF63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</w:tcPr>
          <w:p w14:paraId="6149FA2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Align w:val="center"/>
          </w:tcPr>
          <w:p w14:paraId="6E0D9B5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VG</w:t>
            </w:r>
          </w:p>
        </w:tc>
        <w:tc>
          <w:tcPr>
            <w:tcW w:w="2279" w:type="dxa"/>
            <w:shd w:val="clear" w:color="000000" w:fill="FFFFFF"/>
            <w:vAlign w:val="center"/>
          </w:tcPr>
          <w:p w14:paraId="1B0DC3F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latoon Support Informa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7A23560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Interurban roadways with more than one lane</w:t>
            </w:r>
          </w:p>
        </w:tc>
        <w:tc>
          <w:tcPr>
            <w:tcW w:w="794" w:type="dxa"/>
            <w:shd w:val="clear" w:color="000000" w:fill="FFFFFF"/>
            <w:vAlign w:val="center"/>
          </w:tcPr>
          <w:p w14:paraId="38A779E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VG-PSI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0BFD1B7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1208857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814729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42939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37BC43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998543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E23843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65239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0395079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72015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750966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0ABB708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</w:tcPr>
          <w:p w14:paraId="71002FF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Align w:val="center"/>
          </w:tcPr>
          <w:p w14:paraId="2F3E2AF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VG</w:t>
            </w:r>
          </w:p>
        </w:tc>
        <w:tc>
          <w:tcPr>
            <w:tcW w:w="2279" w:type="dxa"/>
            <w:shd w:val="clear" w:color="000000" w:fill="FFFFFF"/>
            <w:vAlign w:val="center"/>
          </w:tcPr>
          <w:p w14:paraId="7F03442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ituation Based Distance Gap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3B59B69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7BBEFB4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68BB8C2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1093485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DFC32E4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829441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F3951A8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04097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4FE8B8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134625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143C5AD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677841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A74DF6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06E014E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</w:tcPr>
          <w:p w14:paraId="7699795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Align w:val="center"/>
          </w:tcPr>
          <w:p w14:paraId="78D194E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AVG</w:t>
            </w:r>
          </w:p>
        </w:tc>
        <w:tc>
          <w:tcPr>
            <w:tcW w:w="2279" w:type="dxa"/>
            <w:shd w:val="clear" w:color="000000" w:fill="FFFFFF"/>
            <w:vAlign w:val="center"/>
          </w:tcPr>
          <w:p w14:paraId="1B49B9F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Vehicle Type and Lane Specific Speed Limit / Recommenda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7670B33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5C98276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542DC13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733532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A5B1AEC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6883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424C0CE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07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105560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00585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4C3524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646968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437EC3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562286B3" w14:textId="77777777" w:rsidTr="00E423AF">
        <w:trPr>
          <w:cantSplit/>
          <w:trHeight w:val="20"/>
        </w:trPr>
        <w:tc>
          <w:tcPr>
            <w:tcW w:w="2019" w:type="dxa"/>
            <w:vAlign w:val="center"/>
          </w:tcPr>
          <w:p w14:paraId="3734C29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Collective Perception</w:t>
            </w:r>
          </w:p>
        </w:tc>
        <w:tc>
          <w:tcPr>
            <w:tcW w:w="885" w:type="dxa"/>
            <w:vAlign w:val="center"/>
          </w:tcPr>
          <w:p w14:paraId="7E1ABA2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</w:tcPr>
          <w:p w14:paraId="62636D8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erception of VRU on the Road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1B6F049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0D10793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VRU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4C07E53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45647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5F1307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539470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0DD3BFD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772677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253554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944246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01FBE5CF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91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7ABD54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016A679E" w14:textId="77777777" w:rsidTr="00E423AF">
        <w:trPr>
          <w:cantSplit/>
          <w:trHeight w:val="20"/>
        </w:trPr>
        <w:tc>
          <w:tcPr>
            <w:tcW w:w="2019" w:type="dxa"/>
            <w:vMerge w:val="restart"/>
            <w:vAlign w:val="center"/>
          </w:tcPr>
          <w:p w14:paraId="0596537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Navigation Information</w:t>
            </w:r>
          </w:p>
        </w:tc>
        <w:tc>
          <w:tcPr>
            <w:tcW w:w="885" w:type="dxa"/>
            <w:vAlign w:val="center"/>
          </w:tcPr>
          <w:p w14:paraId="730C351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</w:tcPr>
          <w:p w14:paraId="365ED80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mart Rout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6F916E0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3936462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22E10B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210221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C4458C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3596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50EC6E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18921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2F1421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420692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C8152B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790271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84EC863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48E49755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</w:tcPr>
          <w:p w14:paraId="6A15D05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Align w:val="center"/>
          </w:tcPr>
          <w:p w14:paraId="61E79A4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</w:tcPr>
          <w:p w14:paraId="0D16DCA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Parking Informa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411BCF5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62EEA3F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7815D0C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2 Q2</w:t>
            </w:r>
          </w:p>
        </w:tc>
        <w:sdt>
          <w:sdtPr>
            <w:rPr>
              <w:sz w:val="16"/>
              <w:szCs w:val="16"/>
              <w:lang w:val="en-US"/>
            </w:rPr>
            <w:id w:val="-809639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7F7B1D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2313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46E8B0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2365951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FD76F9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☒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84943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16E1DA8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787506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189A75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0C3EA0B7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</w:tcPr>
          <w:p w14:paraId="048E67A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vAlign w:val="center"/>
          </w:tcPr>
          <w:p w14:paraId="662C42D8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2279" w:type="dxa"/>
            <w:shd w:val="clear" w:color="000000" w:fill="FFFFFF"/>
            <w:vAlign w:val="center"/>
          </w:tcPr>
          <w:p w14:paraId="4B0D40F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HD-Cartography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683390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</w:tcPr>
          <w:p w14:paraId="032F727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4E4756E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9464611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1DD0E86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6461644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882DCCF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52917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F5DB88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5807282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197D104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295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DE52EB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6E88104E" w14:textId="77777777" w:rsidTr="00E423AF">
        <w:trPr>
          <w:cantSplit/>
          <w:trHeight w:val="20"/>
        </w:trPr>
        <w:tc>
          <w:tcPr>
            <w:tcW w:w="2019" w:type="dxa"/>
            <w:shd w:val="clear" w:color="000000" w:fill="FFFFFF"/>
            <w:vAlign w:val="center"/>
            <w:hideMark/>
          </w:tcPr>
          <w:p w14:paraId="59A84BC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Connected and Cooperative Navigation in and out of the city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2870973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0266FFF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Dynamic Access Control of Designated Infrastructur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4476636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0CD1050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</w:tcPr>
          <w:p w14:paraId="49BA790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328982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1C267E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968516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A17BDC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599324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BD8B7D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4668085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41080B4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36662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826409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67F83750" w14:textId="77777777" w:rsidTr="00E423AF">
        <w:trPr>
          <w:cantSplit/>
          <w:trHeight w:val="20"/>
        </w:trPr>
        <w:tc>
          <w:tcPr>
            <w:tcW w:w="2019" w:type="dxa"/>
            <w:vMerge w:val="restart"/>
            <w:shd w:val="clear" w:color="000000" w:fill="FFFFFF"/>
            <w:vAlign w:val="center"/>
            <w:hideMark/>
          </w:tcPr>
          <w:p w14:paraId="74E6767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Dynamically Controlled Zones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485CD13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2BD2CDD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Zone access control for urban areas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12EDCE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0DDCC40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69586ED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1320925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0A23B4E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4947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AC9CE1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92929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AF42F6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442223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64CA9EB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881938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C36A8D8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6715784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386EF7E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1428BB0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799B9CC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Dynamic Environmental Zone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61DBA3E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422C257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32A54D4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1580209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A933002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4427573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BA57692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721522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5C2A19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7772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6BD3269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089858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343ADDB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04C78383" w14:textId="77777777" w:rsidTr="00E423AF">
        <w:trPr>
          <w:cantSplit/>
          <w:trHeight w:val="20"/>
        </w:trPr>
        <w:tc>
          <w:tcPr>
            <w:tcW w:w="2019" w:type="dxa"/>
            <w:vMerge/>
            <w:vAlign w:val="center"/>
            <w:hideMark/>
          </w:tcPr>
          <w:p w14:paraId="65373C3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130D0A7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7656D82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Loading zone management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7CAE81F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4DBBE27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3BEC39C3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021 Q3</w:t>
            </w:r>
          </w:p>
        </w:tc>
        <w:sdt>
          <w:sdtPr>
            <w:rPr>
              <w:sz w:val="16"/>
              <w:szCs w:val="16"/>
              <w:lang w:val="en-US"/>
            </w:rPr>
            <w:id w:val="-1676956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070C6B4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2561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183D191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39203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90B69F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3633268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35EDDF3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☒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044255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199CFD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36222932" w14:textId="77777777" w:rsidTr="00E423AF">
        <w:trPr>
          <w:cantSplit/>
          <w:trHeight w:val="20"/>
        </w:trPr>
        <w:tc>
          <w:tcPr>
            <w:tcW w:w="2019" w:type="dxa"/>
            <w:shd w:val="clear" w:color="000000" w:fill="FFFFFF"/>
            <w:vAlign w:val="center"/>
            <w:hideMark/>
          </w:tcPr>
          <w:p w14:paraId="750CFD99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0E69C71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0B074BD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Smart Slip Ramp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31F46CF0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09040F2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7BC5139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1019660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28D874F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352950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A8CBA7E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75661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3DB309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515371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2AE4E3C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069815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A025275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1446A232" w14:textId="77777777" w:rsidTr="00E423AF">
        <w:trPr>
          <w:cantSplit/>
          <w:trHeight w:val="20"/>
        </w:trPr>
        <w:tc>
          <w:tcPr>
            <w:tcW w:w="2019" w:type="dxa"/>
            <w:shd w:val="clear" w:color="000000" w:fill="FFFFFF"/>
            <w:vAlign w:val="center"/>
            <w:hideMark/>
          </w:tcPr>
          <w:p w14:paraId="5793431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4780F68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397FB0C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Emergency electronic brake light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72AE950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2E98A86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3181565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811987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9DA99D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240005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24D3442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6472492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6DAAFA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870562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4E9268AC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37481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1C66CBE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0A0CAB13" w14:textId="77777777" w:rsidTr="00E423AF">
        <w:trPr>
          <w:cantSplit/>
          <w:trHeight w:val="20"/>
        </w:trPr>
        <w:tc>
          <w:tcPr>
            <w:tcW w:w="2019" w:type="dxa"/>
            <w:shd w:val="clear" w:color="000000" w:fill="FFFFFF"/>
            <w:vAlign w:val="center"/>
            <w:hideMark/>
          </w:tcPr>
          <w:p w14:paraId="74C9249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638D992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4A3A824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Motorcycle approaching indication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41A5C932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10245B5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5DD183E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20151426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9BD3610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136097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ACFF028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17982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63D216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083790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42370B10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6073562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4B049D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3ED49F84" w14:textId="77777777" w:rsidTr="00E423AF">
        <w:trPr>
          <w:cantSplit/>
          <w:trHeight w:val="20"/>
        </w:trPr>
        <w:tc>
          <w:tcPr>
            <w:tcW w:w="2019" w:type="dxa"/>
            <w:shd w:val="clear" w:color="000000" w:fill="FFFFFF"/>
            <w:vAlign w:val="center"/>
            <w:hideMark/>
          </w:tcPr>
          <w:p w14:paraId="230BAAB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11A09B1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596A000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Cooperative collision risk warn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28F8AAB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67C7AD9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725A7FA5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514968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4DFD355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34349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9BB170D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2104603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4970503F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2576776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74C36AC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41302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7E38792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E407254" w14:textId="77777777" w:rsidTr="00E423AF">
        <w:trPr>
          <w:cantSplit/>
          <w:trHeight w:val="20"/>
        </w:trPr>
        <w:tc>
          <w:tcPr>
            <w:tcW w:w="2019" w:type="dxa"/>
            <w:shd w:val="clear" w:color="000000" w:fill="FFFFFF"/>
            <w:vAlign w:val="center"/>
            <w:hideMark/>
          </w:tcPr>
          <w:p w14:paraId="7DF85C9F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3C063F84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56BF7941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Information on AFV </w:t>
            </w:r>
            <w:proofErr w:type="spellStart"/>
            <w:r w:rsidRPr="00364AB6">
              <w:rPr>
                <w:sz w:val="16"/>
                <w:szCs w:val="16"/>
                <w:lang w:val="en-US"/>
              </w:rPr>
              <w:t>fuelling</w:t>
            </w:r>
            <w:proofErr w:type="spellEnd"/>
            <w:r w:rsidRPr="00364AB6">
              <w:rPr>
                <w:sz w:val="16"/>
                <w:szCs w:val="16"/>
                <w:lang w:val="en-US"/>
              </w:rPr>
              <w:t xml:space="preserve"> &amp; charging stations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0A9B8556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0B56FC1A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23122C5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404304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0B3BD69B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866105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11A4B959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2429861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77675848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7305008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52B2B0E6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1946763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C395361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  <w:tr w:rsidR="000D676F" w:rsidRPr="00364AB6" w14:paraId="26F0FCB2" w14:textId="77777777" w:rsidTr="00E423AF">
        <w:trPr>
          <w:cantSplit/>
          <w:trHeight w:val="20"/>
        </w:trPr>
        <w:tc>
          <w:tcPr>
            <w:tcW w:w="2019" w:type="dxa"/>
            <w:shd w:val="clear" w:color="000000" w:fill="FFFFFF"/>
            <w:vAlign w:val="center"/>
            <w:hideMark/>
          </w:tcPr>
          <w:p w14:paraId="796EBBE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85" w:type="dxa"/>
            <w:shd w:val="clear" w:color="000000" w:fill="FFFFFF"/>
            <w:vAlign w:val="center"/>
            <w:hideMark/>
          </w:tcPr>
          <w:p w14:paraId="282C9B3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279" w:type="dxa"/>
            <w:shd w:val="clear" w:color="000000" w:fill="FFFFFF"/>
            <w:vAlign w:val="center"/>
            <w:hideMark/>
          </w:tcPr>
          <w:p w14:paraId="524C3DB7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>Wrong way driving</w:t>
            </w:r>
          </w:p>
        </w:tc>
        <w:tc>
          <w:tcPr>
            <w:tcW w:w="0" w:type="auto"/>
            <w:shd w:val="clear" w:color="000000" w:fill="FFFFFF"/>
            <w:vAlign w:val="center"/>
          </w:tcPr>
          <w:p w14:paraId="51E8650E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tc>
          <w:tcPr>
            <w:tcW w:w="794" w:type="dxa"/>
            <w:shd w:val="clear" w:color="000000" w:fill="FFFFFF"/>
            <w:vAlign w:val="center"/>
            <w:hideMark/>
          </w:tcPr>
          <w:p w14:paraId="5B79A02D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  <w:r w:rsidRPr="00364AB6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6402D33C" w14:textId="77777777" w:rsidR="000D676F" w:rsidRPr="00364AB6" w:rsidRDefault="000D676F" w:rsidP="00E423AF">
            <w:pPr>
              <w:spacing w:after="0"/>
              <w:rPr>
                <w:sz w:val="16"/>
                <w:szCs w:val="16"/>
                <w:lang w:val="en-US"/>
              </w:rPr>
            </w:pPr>
          </w:p>
        </w:tc>
        <w:sdt>
          <w:sdtPr>
            <w:rPr>
              <w:sz w:val="16"/>
              <w:szCs w:val="16"/>
              <w:lang w:val="en-US"/>
            </w:rPr>
            <w:id w:val="-956018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5B6E8C6C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88380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3B0DED17" w14:textId="77777777" w:rsidR="000D676F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985503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204D6DBD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1115408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32" w:type="dxa"/>
                <w:vAlign w:val="center"/>
              </w:tcPr>
              <w:p w14:paraId="5577B217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sz w:val="16"/>
              <w:szCs w:val="16"/>
              <w:lang w:val="en-US"/>
            </w:rPr>
            <w:id w:val="-532890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0" w:type="auto"/>
                <w:vAlign w:val="center"/>
              </w:tcPr>
              <w:p w14:paraId="6BF812AA" w14:textId="77777777" w:rsidR="000D676F" w:rsidRPr="00364AB6" w:rsidRDefault="000D676F" w:rsidP="00E423AF">
                <w:pPr>
                  <w:spacing w:after="0"/>
                  <w:jc w:val="center"/>
                  <w:rPr>
                    <w:sz w:val="16"/>
                    <w:szCs w:val="16"/>
                    <w:lang w:val="en-US"/>
                  </w:rPr>
                </w:pPr>
                <w:r>
                  <w:rPr>
                    <w:rFonts w:ascii="MS Gothic" w:eastAsia="MS Gothic" w:hAnsi="MS Gothic" w:hint="eastAsia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</w:tbl>
    <w:p w14:paraId="309C9468" w14:textId="77777777" w:rsidR="00743764" w:rsidRDefault="00743764" w:rsidP="00743764">
      <w:pPr>
        <w:spacing w:after="0"/>
        <w:jc w:val="left"/>
        <w:rPr>
          <w:rFonts w:asciiTheme="majorHAnsi" w:hAnsiTheme="majorHAnsi" w:cstheme="majorHAnsi"/>
        </w:rPr>
        <w:sectPr w:rsidR="00743764" w:rsidSect="00E423AF">
          <w:pgSz w:w="16840" w:h="11900" w:orient="landscape" w:code="9"/>
          <w:pgMar w:top="1417" w:right="1701" w:bottom="1417" w:left="1701" w:header="709" w:footer="709" w:gutter="0"/>
          <w:cols w:space="708"/>
          <w:docGrid w:linePitch="360"/>
        </w:sectPr>
      </w:pPr>
    </w:p>
    <w:p w14:paraId="01F62277" w14:textId="77777777" w:rsidR="00743764" w:rsidRPr="00DD3CCD" w:rsidRDefault="00743764" w:rsidP="00743764">
      <w:pPr>
        <w:numPr>
          <w:ilvl w:val="1"/>
          <w:numId w:val="0"/>
        </w:numPr>
        <w:spacing w:after="160" w:line="259" w:lineRule="auto"/>
        <w:jc w:val="left"/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</w:pPr>
      <w:r w:rsidRPr="00DD3CCD">
        <w:rPr>
          <w:rFonts w:eastAsia="Times New Roman" w:cs="Times New Roman"/>
          <w:b/>
          <w:bCs/>
          <w:color w:val="009999"/>
          <w:spacing w:val="15"/>
          <w:sz w:val="18"/>
          <w:szCs w:val="18"/>
          <w:lang w:eastAsia="en-US"/>
        </w:rPr>
        <w:lastRenderedPageBreak/>
        <w:t>The average necessary deployment time (months) for each stage:</w:t>
      </w:r>
    </w:p>
    <w:p w14:paraId="5A94EA0C" w14:textId="77777777" w:rsidR="00743764" w:rsidRPr="00DD3CCD" w:rsidRDefault="00743764" w:rsidP="00743764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  <w:r w:rsidRPr="00DD3CCD">
        <w:rPr>
          <w:rFonts w:eastAsia="Calibri" w:cs="Times New Roman"/>
          <w:szCs w:val="22"/>
          <w:lang w:eastAsia="en-US"/>
        </w:rPr>
        <w:t>Initial stage - Planned but not yet started:</w:t>
      </w:r>
    </w:p>
    <w:p w14:paraId="1DE3BEC2" w14:textId="77777777" w:rsidR="00743764" w:rsidRPr="00DD3CCD" w:rsidRDefault="00743764" w:rsidP="00743764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  <w:r w:rsidRPr="00DD3CCD">
        <w:rPr>
          <w:rFonts w:eastAsia="Calibri" w:cs="Times New Roman"/>
          <w:szCs w:val="22"/>
          <w:lang w:eastAsia="en-US"/>
        </w:rPr>
        <w:t>Initial stage - Procurement phase:</w:t>
      </w:r>
    </w:p>
    <w:p w14:paraId="4519CE46" w14:textId="77777777" w:rsidR="00743764" w:rsidRPr="00DD3CCD" w:rsidRDefault="00743764" w:rsidP="00743764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  <w:r w:rsidRPr="00DD3CCD">
        <w:rPr>
          <w:rFonts w:eastAsia="Calibri" w:cs="Times New Roman"/>
          <w:szCs w:val="22"/>
          <w:lang w:eastAsia="en-US"/>
        </w:rPr>
        <w:t>Intermediate stage - Installation phase:</w:t>
      </w:r>
    </w:p>
    <w:p w14:paraId="0A0B3D4F" w14:textId="77777777" w:rsidR="00743764" w:rsidRPr="00DD3CCD" w:rsidRDefault="00743764" w:rsidP="00743764">
      <w:pPr>
        <w:spacing w:after="160" w:line="259" w:lineRule="auto"/>
        <w:jc w:val="left"/>
        <w:rPr>
          <w:rFonts w:eastAsia="Calibri" w:cs="Times New Roman"/>
          <w:szCs w:val="22"/>
          <w:lang w:eastAsia="en-US"/>
        </w:rPr>
      </w:pPr>
      <w:r w:rsidRPr="00DD3CCD">
        <w:rPr>
          <w:rFonts w:eastAsia="Calibri" w:cs="Times New Roman"/>
          <w:szCs w:val="22"/>
          <w:lang w:eastAsia="en-US"/>
        </w:rPr>
        <w:t>Intermediate stage - Testing phase:</w:t>
      </w:r>
    </w:p>
    <w:p w14:paraId="5811B658" w14:textId="7DDAACB8" w:rsidR="004B765E" w:rsidRDefault="00743764" w:rsidP="00802E5E">
      <w:pPr>
        <w:spacing w:after="0" w:line="259" w:lineRule="auto"/>
        <w:jc w:val="left"/>
      </w:pPr>
      <w:r w:rsidRPr="00DD3CCD">
        <w:rPr>
          <w:rFonts w:eastAsia="Calibri" w:cs="Times New Roman"/>
          <w:szCs w:val="22"/>
          <w:lang w:eastAsia="en-US"/>
        </w:rPr>
        <w:t>Operational:</w:t>
      </w:r>
      <w:bookmarkEnd w:id="1"/>
      <w:bookmarkEnd w:id="2"/>
    </w:p>
    <w:sectPr w:rsidR="004B765E" w:rsidSect="00B35422">
      <w:pgSz w:w="11900" w:h="16840"/>
      <w:pgMar w:top="2098" w:right="845" w:bottom="1276" w:left="709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3E9C9" w14:textId="77777777" w:rsidR="000C3B45" w:rsidRDefault="000C3B45" w:rsidP="001C10F2">
      <w:r>
        <w:separator/>
      </w:r>
    </w:p>
  </w:endnote>
  <w:endnote w:type="continuationSeparator" w:id="0">
    <w:p w14:paraId="7A1241BA" w14:textId="77777777" w:rsidR="000C3B45" w:rsidRDefault="000C3B45" w:rsidP="001C10F2">
      <w:r>
        <w:continuationSeparator/>
      </w:r>
    </w:p>
  </w:endnote>
  <w:endnote w:type="continuationNotice" w:id="1">
    <w:p w14:paraId="595BC1AD" w14:textId="77777777" w:rsidR="000C3B45" w:rsidRDefault="000C3B45" w:rsidP="001C10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SymbolMT">
    <w:altName w:val="PMingLiU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61A1B" w14:textId="3C1FE412" w:rsidR="00E423AF" w:rsidRPr="00B35422" w:rsidRDefault="00E423AF" w:rsidP="001C10F2">
    <w:pPr>
      <w:pStyle w:val="Footer"/>
      <w:rPr>
        <w:color w:val="368A9A"/>
        <w:sz w:val="16"/>
        <w:szCs w:val="16"/>
      </w:rPr>
    </w:pPr>
    <w:r w:rsidRPr="00935818">
      <w:rPr>
        <w:rStyle w:val="PageNumber"/>
        <w:color w:val="368A9A"/>
        <w:sz w:val="16"/>
        <w:szCs w:val="16"/>
      </w:rPr>
      <w:fldChar w:fldCharType="begin"/>
    </w:r>
    <w:r w:rsidRPr="00935818">
      <w:rPr>
        <w:rStyle w:val="PageNumber"/>
        <w:color w:val="368A9A"/>
        <w:sz w:val="16"/>
        <w:szCs w:val="16"/>
      </w:rPr>
      <w:instrText xml:space="preserve">PAGE  </w:instrText>
    </w:r>
    <w:r w:rsidRPr="00935818">
      <w:rPr>
        <w:rStyle w:val="PageNumber"/>
        <w:color w:val="368A9A"/>
        <w:sz w:val="16"/>
        <w:szCs w:val="16"/>
      </w:rPr>
      <w:fldChar w:fldCharType="separate"/>
    </w:r>
    <w:r w:rsidR="00F504E6">
      <w:rPr>
        <w:rStyle w:val="PageNumber"/>
        <w:noProof/>
        <w:color w:val="368A9A"/>
        <w:sz w:val="16"/>
        <w:szCs w:val="16"/>
      </w:rPr>
      <w:t>21</w:t>
    </w:r>
    <w:r w:rsidRPr="00935818">
      <w:rPr>
        <w:rStyle w:val="PageNumber"/>
        <w:color w:val="368A9A"/>
        <w:sz w:val="16"/>
        <w:szCs w:val="16"/>
      </w:rPr>
      <w:fldChar w:fldCharType="end"/>
    </w:r>
  </w:p>
  <w:p w14:paraId="74F4412B" w14:textId="77777777" w:rsidR="00E423AF" w:rsidRDefault="00E423AF" w:rsidP="001C10F2">
    <w:pPr>
      <w:pStyle w:val="Footer"/>
    </w:pPr>
    <w:r>
      <w:rPr>
        <w:noProof/>
        <w:lang w:val="de-AT" w:eastAsia="de-AT"/>
      </w:rPr>
      <w:drawing>
        <wp:inline distT="0" distB="0" distL="0" distR="0" wp14:anchorId="76B8D528" wp14:editId="1D8139D2">
          <wp:extent cx="6570979" cy="65405"/>
          <wp:effectExtent l="0" t="0" r="7620" b="10795"/>
          <wp:docPr id="51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6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0979" cy="654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50165F" w14:textId="0A80F01F" w:rsidR="00E423AF" w:rsidRDefault="00E423AF" w:rsidP="00FA05D4">
    <w:pPr>
      <w:pStyle w:val="Footer"/>
      <w:tabs>
        <w:tab w:val="clear" w:pos="9072"/>
        <w:tab w:val="left" w:pos="4536"/>
      </w:tabs>
      <w:rPr>
        <w:lang w:val="en-US"/>
      </w:rPr>
    </w:pPr>
    <w:r w:rsidRPr="00E405AB">
      <w:rPr>
        <w:lang w:val="en-US"/>
      </w:rPr>
      <w:t xml:space="preserve">C-Roads Platform WG4 </w:t>
    </w:r>
    <w:r>
      <w:rPr>
        <w:lang w:val="en-US"/>
      </w:rPr>
      <w:t>C-ITS Contes</w:t>
    </w:r>
    <w:r w:rsidR="00FA05D4">
      <w:rPr>
        <w:lang w:val="en-US"/>
      </w:rPr>
      <w:t>t</w:t>
    </w:r>
    <w:r w:rsidR="002A24F6">
      <w:rPr>
        <w:lang w:val="en-US"/>
      </w:rPr>
      <w:t xml:space="preserve"> – C-ITS </w:t>
    </w:r>
    <w:r w:rsidR="00131843">
      <w:rPr>
        <w:lang w:val="en-US"/>
      </w:rPr>
      <w:t xml:space="preserve">deployment </w:t>
    </w:r>
    <w:r w:rsidR="002A24F6">
      <w:rPr>
        <w:lang w:val="en-US"/>
      </w:rPr>
      <w:t>description template</w:t>
    </w:r>
  </w:p>
  <w:p w14:paraId="37906D84" w14:textId="379D004D" w:rsidR="00E423AF" w:rsidRPr="005A089B" w:rsidRDefault="00E423AF" w:rsidP="001C10F2">
    <w:pPr>
      <w:pStyle w:val="Footer"/>
      <w:rPr>
        <w:lang w:val="en-US"/>
      </w:rPr>
    </w:pPr>
    <w:r w:rsidRPr="006B2245">
      <w:rPr>
        <w:noProof/>
        <w:lang w:val="de-AT" w:eastAsia="de-AT"/>
      </w:rPr>
      <w:drawing>
        <wp:inline distT="0" distB="0" distL="0" distR="0" wp14:anchorId="759D82B7" wp14:editId="36ACA8EE">
          <wp:extent cx="952500" cy="199830"/>
          <wp:effectExtent l="0" t="0" r="0" b="0"/>
          <wp:docPr id="52" name="Picture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8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2175" cy="206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de-AT" w:eastAsia="de-AT"/>
      </w:rPr>
      <w:drawing>
        <wp:anchor distT="0" distB="0" distL="114300" distR="114300" simplePos="0" relativeHeight="251658242" behindDoc="1" locked="0" layoutInCell="1" allowOverlap="1" wp14:anchorId="1DA1CBA4" wp14:editId="630E1962">
          <wp:simplePos x="0" y="0"/>
          <wp:positionH relativeFrom="margin">
            <wp:align>right</wp:align>
          </wp:positionH>
          <wp:positionV relativeFrom="paragraph">
            <wp:posOffset>129540</wp:posOffset>
          </wp:positionV>
          <wp:extent cx="725170" cy="97155"/>
          <wp:effectExtent l="0" t="0" r="11430" b="4445"/>
          <wp:wrapNone/>
          <wp:docPr id="53" name="Picture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-Roads_Word_domain_160923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97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7770D67" w14:textId="77777777" w:rsidR="00E423AF" w:rsidRDefault="00E423AF"/>
  <w:p w14:paraId="4FA8EA78" w14:textId="77777777" w:rsidR="00E423AF" w:rsidRDefault="00E423AF"/>
  <w:p w14:paraId="3ADEC58F" w14:textId="77777777" w:rsidR="00E423AF" w:rsidRDefault="00E423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AF64B" w14:textId="77777777" w:rsidR="000C3B45" w:rsidRDefault="000C3B45" w:rsidP="001C10F2">
      <w:r>
        <w:separator/>
      </w:r>
    </w:p>
  </w:footnote>
  <w:footnote w:type="continuationSeparator" w:id="0">
    <w:p w14:paraId="662E4CA5" w14:textId="77777777" w:rsidR="000C3B45" w:rsidRDefault="000C3B45" w:rsidP="001C10F2">
      <w:r>
        <w:continuationSeparator/>
      </w:r>
    </w:p>
  </w:footnote>
  <w:footnote w:type="continuationNotice" w:id="1">
    <w:p w14:paraId="2C7CCAC3" w14:textId="77777777" w:rsidR="000C3B45" w:rsidRDefault="000C3B45" w:rsidP="001C10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D45D5" w14:textId="77777777" w:rsidR="00E423AF" w:rsidRPr="000A4425" w:rsidRDefault="00E423AF" w:rsidP="001C10F2">
    <w:pPr>
      <w:pStyle w:val="Header"/>
    </w:pPr>
    <w:r>
      <w:rPr>
        <w:noProof/>
        <w:lang w:val="de-AT" w:eastAsia="de-AT"/>
      </w:rPr>
      <w:drawing>
        <wp:anchor distT="0" distB="0" distL="114300" distR="114300" simplePos="0" relativeHeight="251658243" behindDoc="1" locked="0" layoutInCell="1" allowOverlap="1" wp14:anchorId="154CA777" wp14:editId="38C144B8">
          <wp:simplePos x="0" y="0"/>
          <wp:positionH relativeFrom="margin">
            <wp:align>right</wp:align>
          </wp:positionH>
          <wp:positionV relativeFrom="paragraph">
            <wp:posOffset>1905</wp:posOffset>
          </wp:positionV>
          <wp:extent cx="1554480" cy="451104"/>
          <wp:effectExtent l="0" t="0" r="0" b="635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-Roads_Word_Logo_16092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4511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B8D0956" w14:textId="77777777" w:rsidR="00E423AF" w:rsidRDefault="00E423AF"/>
  <w:p w14:paraId="268FDE3A" w14:textId="77777777" w:rsidR="00E423AF" w:rsidRDefault="00E423AF"/>
  <w:p w14:paraId="2C64DAA7" w14:textId="77777777" w:rsidR="00E423AF" w:rsidRDefault="00E423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E8628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93F73"/>
    <w:multiLevelType w:val="hybridMultilevel"/>
    <w:tmpl w:val="BC9073E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1A7280"/>
    <w:multiLevelType w:val="hybridMultilevel"/>
    <w:tmpl w:val="D196266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12189"/>
    <w:multiLevelType w:val="hybridMultilevel"/>
    <w:tmpl w:val="CBB45244"/>
    <w:lvl w:ilvl="0" w:tplc="E92CFD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908A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647C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321A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325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0238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648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4C48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EC3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F56CE6"/>
    <w:multiLevelType w:val="hybridMultilevel"/>
    <w:tmpl w:val="08D07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F7F17"/>
    <w:multiLevelType w:val="hybridMultilevel"/>
    <w:tmpl w:val="CBA62D92"/>
    <w:lvl w:ilvl="0" w:tplc="33EE9656">
      <w:start w:val="1"/>
      <w:numFmt w:val="bullet"/>
      <w:pStyle w:val="Bullets"/>
      <w:lvlText w:val=""/>
      <w:lvlJc w:val="left"/>
      <w:pPr>
        <w:ind w:left="1287" w:hanging="360"/>
      </w:pPr>
      <w:rPr>
        <w:rFonts w:ascii="Wingdings" w:hAnsi="Wingdings" w:hint="default"/>
        <w:color w:val="31849B" w:themeColor="accent5" w:themeShade="BF"/>
      </w:rPr>
    </w:lvl>
    <w:lvl w:ilvl="1" w:tplc="62AAAAD0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  <w:color w:val="31849B" w:themeColor="accent5" w:themeShade="BF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BF670E2"/>
    <w:multiLevelType w:val="hybridMultilevel"/>
    <w:tmpl w:val="9CCE33C0"/>
    <w:lvl w:ilvl="0" w:tplc="AE24172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C9FC770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644441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0BB2130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01BA8E8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3C88DF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D8445C2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D0FC0B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D18583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7" w15:restartNumberingAfterBreak="0">
    <w:nsid w:val="1D935A4D"/>
    <w:multiLevelType w:val="hybridMultilevel"/>
    <w:tmpl w:val="02FE1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52A9D"/>
    <w:multiLevelType w:val="hybridMultilevel"/>
    <w:tmpl w:val="6DD88540"/>
    <w:lvl w:ilvl="0" w:tplc="5C70CBEA">
      <w:start w:val="2"/>
      <w:numFmt w:val="bullet"/>
      <w:lvlText w:val="-"/>
      <w:lvlJc w:val="left"/>
      <w:pPr>
        <w:ind w:left="42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2B616FE7"/>
    <w:multiLevelType w:val="hybridMultilevel"/>
    <w:tmpl w:val="715C3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46A77"/>
    <w:multiLevelType w:val="hybridMultilevel"/>
    <w:tmpl w:val="2C7E44B0"/>
    <w:styleLink w:val="Formatvorlage1"/>
    <w:lvl w:ilvl="0" w:tplc="24AE730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D4D4D"/>
      </w:rPr>
    </w:lvl>
    <w:lvl w:ilvl="1" w:tplc="FCB2F50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B06779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D3CA6F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B40660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36E9A2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9827CB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9ACF65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E8EC56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217879"/>
    <w:multiLevelType w:val="hybridMultilevel"/>
    <w:tmpl w:val="33A0E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815AA"/>
    <w:multiLevelType w:val="hybridMultilevel"/>
    <w:tmpl w:val="92B6EBD0"/>
    <w:lvl w:ilvl="0" w:tplc="F118CDC0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34487"/>
    <w:multiLevelType w:val="hybridMultilevel"/>
    <w:tmpl w:val="7E143B16"/>
    <w:lvl w:ilvl="0" w:tplc="08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41AE776D"/>
    <w:multiLevelType w:val="hybridMultilevel"/>
    <w:tmpl w:val="8220890A"/>
    <w:lvl w:ilvl="0" w:tplc="709465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A86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3497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189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085E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A061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4CF2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0CB1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9634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255705F"/>
    <w:multiLevelType w:val="hybridMultilevel"/>
    <w:tmpl w:val="86586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FE3308"/>
    <w:multiLevelType w:val="hybridMultilevel"/>
    <w:tmpl w:val="D07A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C44C6E"/>
    <w:multiLevelType w:val="hybridMultilevel"/>
    <w:tmpl w:val="B5A8A4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00D3C"/>
    <w:multiLevelType w:val="hybridMultilevel"/>
    <w:tmpl w:val="C9509612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A2551E"/>
    <w:multiLevelType w:val="hybridMultilevel"/>
    <w:tmpl w:val="49FC9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B13A08"/>
    <w:multiLevelType w:val="hybridMultilevel"/>
    <w:tmpl w:val="27F2D28E"/>
    <w:lvl w:ilvl="0" w:tplc="4CC477B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04D8484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C9B6D6A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5C8A9F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20A855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3F210C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DE920A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182EE7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7B28261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1" w15:restartNumberingAfterBreak="0">
    <w:nsid w:val="6FB2411E"/>
    <w:multiLevelType w:val="multilevel"/>
    <w:tmpl w:val="AFEC96A6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."/>
      <w:lvlJc w:val="left"/>
      <w:pPr>
        <w:ind w:left="-556" w:hanging="720"/>
      </w:pPr>
      <w:rPr>
        <w:rFonts w:hint="default"/>
      </w:rPr>
    </w:lvl>
    <w:lvl w:ilvl="2">
      <w:start w:val="1"/>
      <w:numFmt w:val="decimal"/>
      <w:pStyle w:val="Heading3"/>
      <w:isLgl/>
      <w:suff w:val="space"/>
      <w:lvlText w:val="%1.%2.%3."/>
      <w:lvlJc w:val="left"/>
      <w:pPr>
        <w:ind w:left="-557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."/>
      <w:lvlJc w:val="left"/>
      <w:pPr>
        <w:ind w:left="-197" w:hanging="108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."/>
      <w:lvlJc w:val="left"/>
      <w:pPr>
        <w:ind w:left="163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3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23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88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83" w:hanging="2160"/>
      </w:pPr>
      <w:rPr>
        <w:rFonts w:hint="default"/>
      </w:rPr>
    </w:lvl>
  </w:abstractNum>
  <w:abstractNum w:abstractNumId="22" w15:restartNumberingAfterBreak="0">
    <w:nsid w:val="707220F0"/>
    <w:multiLevelType w:val="hybridMultilevel"/>
    <w:tmpl w:val="327E8106"/>
    <w:lvl w:ilvl="0" w:tplc="6D28208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F402C"/>
    <w:multiLevelType w:val="hybridMultilevel"/>
    <w:tmpl w:val="3EC2F454"/>
    <w:lvl w:ilvl="0" w:tplc="7564DA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C95D5B"/>
    <w:multiLevelType w:val="hybridMultilevel"/>
    <w:tmpl w:val="68F85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632308"/>
    <w:multiLevelType w:val="hybridMultilevel"/>
    <w:tmpl w:val="456211D8"/>
    <w:lvl w:ilvl="0" w:tplc="F118CDC0">
      <w:start w:val="1"/>
      <w:numFmt w:val="bullet"/>
      <w:lvlText w:val="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C83859"/>
    <w:multiLevelType w:val="hybridMultilevel"/>
    <w:tmpl w:val="B7DE5818"/>
    <w:lvl w:ilvl="0" w:tplc="7F2AF8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63901675">
    <w:abstractNumId w:val="10"/>
  </w:num>
  <w:num w:numId="2" w16cid:durableId="1664237726">
    <w:abstractNumId w:val="5"/>
  </w:num>
  <w:num w:numId="3" w16cid:durableId="957641625">
    <w:abstractNumId w:val="21"/>
  </w:num>
  <w:num w:numId="4" w16cid:durableId="1242638389">
    <w:abstractNumId w:val="0"/>
  </w:num>
  <w:num w:numId="5" w16cid:durableId="672729818">
    <w:abstractNumId w:val="19"/>
  </w:num>
  <w:num w:numId="6" w16cid:durableId="606042248">
    <w:abstractNumId w:val="16"/>
  </w:num>
  <w:num w:numId="7" w16cid:durableId="1104887395">
    <w:abstractNumId w:val="7"/>
  </w:num>
  <w:num w:numId="8" w16cid:durableId="647513167">
    <w:abstractNumId w:val="3"/>
  </w:num>
  <w:num w:numId="9" w16cid:durableId="1837377308">
    <w:abstractNumId w:val="14"/>
  </w:num>
  <w:num w:numId="10" w16cid:durableId="3142619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37540621">
    <w:abstractNumId w:val="25"/>
  </w:num>
  <w:num w:numId="12" w16cid:durableId="600913123">
    <w:abstractNumId w:val="12"/>
  </w:num>
  <w:num w:numId="13" w16cid:durableId="433018057">
    <w:abstractNumId w:val="21"/>
  </w:num>
  <w:num w:numId="14" w16cid:durableId="2109735653">
    <w:abstractNumId w:val="9"/>
  </w:num>
  <w:num w:numId="15" w16cid:durableId="1471628158">
    <w:abstractNumId w:val="11"/>
  </w:num>
  <w:num w:numId="16" w16cid:durableId="1226835558">
    <w:abstractNumId w:val="1"/>
  </w:num>
  <w:num w:numId="17" w16cid:durableId="1454864408">
    <w:abstractNumId w:val="18"/>
  </w:num>
  <w:num w:numId="18" w16cid:durableId="672876939">
    <w:abstractNumId w:val="13"/>
  </w:num>
  <w:num w:numId="19" w16cid:durableId="819738312">
    <w:abstractNumId w:val="21"/>
  </w:num>
  <w:num w:numId="20" w16cid:durableId="281040636">
    <w:abstractNumId w:val="23"/>
  </w:num>
  <w:num w:numId="21" w16cid:durableId="1401054778">
    <w:abstractNumId w:val="26"/>
  </w:num>
  <w:num w:numId="22" w16cid:durableId="1317955939">
    <w:abstractNumId w:val="20"/>
  </w:num>
  <w:num w:numId="23" w16cid:durableId="849175010">
    <w:abstractNumId w:val="6"/>
  </w:num>
  <w:num w:numId="24" w16cid:durableId="1010985222">
    <w:abstractNumId w:val="17"/>
  </w:num>
  <w:num w:numId="25" w16cid:durableId="1207108352">
    <w:abstractNumId w:val="15"/>
  </w:num>
  <w:num w:numId="26" w16cid:durableId="1760055901">
    <w:abstractNumId w:val="8"/>
  </w:num>
  <w:num w:numId="27" w16cid:durableId="1094865842">
    <w:abstractNumId w:val="2"/>
  </w:num>
  <w:num w:numId="28" w16cid:durableId="1783840178">
    <w:abstractNumId w:val="22"/>
  </w:num>
  <w:num w:numId="29" w16cid:durableId="148335184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5601466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109852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6597350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42421864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7YwMzUxNzYzMDdU0lEKTi0uzszPAykwNDCpBQBL++S8LgAAAA=="/>
  </w:docVars>
  <w:rsids>
    <w:rsidRoot w:val="00E168D6"/>
    <w:rsid w:val="00000DE9"/>
    <w:rsid w:val="00002E4F"/>
    <w:rsid w:val="0000356A"/>
    <w:rsid w:val="00003814"/>
    <w:rsid w:val="00003900"/>
    <w:rsid w:val="0000411D"/>
    <w:rsid w:val="00004397"/>
    <w:rsid w:val="000048DE"/>
    <w:rsid w:val="0000513D"/>
    <w:rsid w:val="000055CE"/>
    <w:rsid w:val="00005C3F"/>
    <w:rsid w:val="00006569"/>
    <w:rsid w:val="0000736C"/>
    <w:rsid w:val="00007D5C"/>
    <w:rsid w:val="000105EF"/>
    <w:rsid w:val="0001124D"/>
    <w:rsid w:val="00011809"/>
    <w:rsid w:val="0001279C"/>
    <w:rsid w:val="0001419C"/>
    <w:rsid w:val="0001618E"/>
    <w:rsid w:val="000161FC"/>
    <w:rsid w:val="000165B1"/>
    <w:rsid w:val="00016FE7"/>
    <w:rsid w:val="00017540"/>
    <w:rsid w:val="000221D5"/>
    <w:rsid w:val="00022AC1"/>
    <w:rsid w:val="0002333A"/>
    <w:rsid w:val="00023985"/>
    <w:rsid w:val="00024AF0"/>
    <w:rsid w:val="00025161"/>
    <w:rsid w:val="000263E4"/>
    <w:rsid w:val="00026F6B"/>
    <w:rsid w:val="0002740A"/>
    <w:rsid w:val="00032989"/>
    <w:rsid w:val="00032AF1"/>
    <w:rsid w:val="00032D33"/>
    <w:rsid w:val="000332D7"/>
    <w:rsid w:val="000334EA"/>
    <w:rsid w:val="0003380B"/>
    <w:rsid w:val="00033D72"/>
    <w:rsid w:val="00034737"/>
    <w:rsid w:val="000347C5"/>
    <w:rsid w:val="00036141"/>
    <w:rsid w:val="00036A32"/>
    <w:rsid w:val="00036C76"/>
    <w:rsid w:val="00037116"/>
    <w:rsid w:val="0003779F"/>
    <w:rsid w:val="00037FBA"/>
    <w:rsid w:val="00040F02"/>
    <w:rsid w:val="00042297"/>
    <w:rsid w:val="0004255C"/>
    <w:rsid w:val="00042CA9"/>
    <w:rsid w:val="000446B1"/>
    <w:rsid w:val="00044760"/>
    <w:rsid w:val="0004524B"/>
    <w:rsid w:val="000453AD"/>
    <w:rsid w:val="00046590"/>
    <w:rsid w:val="00046D38"/>
    <w:rsid w:val="00051A94"/>
    <w:rsid w:val="00051DE4"/>
    <w:rsid w:val="0005228D"/>
    <w:rsid w:val="00052E8A"/>
    <w:rsid w:val="0005739C"/>
    <w:rsid w:val="0005749F"/>
    <w:rsid w:val="000575F3"/>
    <w:rsid w:val="00060D16"/>
    <w:rsid w:val="000616F4"/>
    <w:rsid w:val="00062B83"/>
    <w:rsid w:val="0006451F"/>
    <w:rsid w:val="00064F0B"/>
    <w:rsid w:val="00065058"/>
    <w:rsid w:val="00066130"/>
    <w:rsid w:val="00066CBE"/>
    <w:rsid w:val="00067366"/>
    <w:rsid w:val="0006779F"/>
    <w:rsid w:val="000677F4"/>
    <w:rsid w:val="00070143"/>
    <w:rsid w:val="00071348"/>
    <w:rsid w:val="00071609"/>
    <w:rsid w:val="00072C73"/>
    <w:rsid w:val="0007377C"/>
    <w:rsid w:val="000739C5"/>
    <w:rsid w:val="000740CE"/>
    <w:rsid w:val="00074252"/>
    <w:rsid w:val="00074380"/>
    <w:rsid w:val="000752A8"/>
    <w:rsid w:val="00075DCA"/>
    <w:rsid w:val="00076357"/>
    <w:rsid w:val="00077EE2"/>
    <w:rsid w:val="0008067E"/>
    <w:rsid w:val="000808D6"/>
    <w:rsid w:val="0008108E"/>
    <w:rsid w:val="000815A8"/>
    <w:rsid w:val="00081EE3"/>
    <w:rsid w:val="0008340A"/>
    <w:rsid w:val="000844C7"/>
    <w:rsid w:val="000856DA"/>
    <w:rsid w:val="00085897"/>
    <w:rsid w:val="00086875"/>
    <w:rsid w:val="00086C7C"/>
    <w:rsid w:val="00087961"/>
    <w:rsid w:val="00087EB6"/>
    <w:rsid w:val="00090883"/>
    <w:rsid w:val="00092367"/>
    <w:rsid w:val="00092C3D"/>
    <w:rsid w:val="00094024"/>
    <w:rsid w:val="00094128"/>
    <w:rsid w:val="00094841"/>
    <w:rsid w:val="00095760"/>
    <w:rsid w:val="0009583D"/>
    <w:rsid w:val="00095E26"/>
    <w:rsid w:val="000A0196"/>
    <w:rsid w:val="000A04BF"/>
    <w:rsid w:val="000A0FEB"/>
    <w:rsid w:val="000A1BA9"/>
    <w:rsid w:val="000A2709"/>
    <w:rsid w:val="000A3615"/>
    <w:rsid w:val="000A3B85"/>
    <w:rsid w:val="000A4425"/>
    <w:rsid w:val="000A48D3"/>
    <w:rsid w:val="000A595D"/>
    <w:rsid w:val="000A7A44"/>
    <w:rsid w:val="000B012E"/>
    <w:rsid w:val="000B02D6"/>
    <w:rsid w:val="000B0E16"/>
    <w:rsid w:val="000B113B"/>
    <w:rsid w:val="000B1903"/>
    <w:rsid w:val="000B2C3E"/>
    <w:rsid w:val="000B4082"/>
    <w:rsid w:val="000B495F"/>
    <w:rsid w:val="000B5161"/>
    <w:rsid w:val="000B5DF7"/>
    <w:rsid w:val="000B6700"/>
    <w:rsid w:val="000B68D1"/>
    <w:rsid w:val="000B6C2D"/>
    <w:rsid w:val="000B6F4B"/>
    <w:rsid w:val="000B72E2"/>
    <w:rsid w:val="000B74DE"/>
    <w:rsid w:val="000B77F1"/>
    <w:rsid w:val="000B7E83"/>
    <w:rsid w:val="000C0094"/>
    <w:rsid w:val="000C0315"/>
    <w:rsid w:val="000C0652"/>
    <w:rsid w:val="000C0D99"/>
    <w:rsid w:val="000C3B45"/>
    <w:rsid w:val="000C5628"/>
    <w:rsid w:val="000C59E1"/>
    <w:rsid w:val="000C6006"/>
    <w:rsid w:val="000C64FE"/>
    <w:rsid w:val="000C6799"/>
    <w:rsid w:val="000C6F03"/>
    <w:rsid w:val="000C6FE5"/>
    <w:rsid w:val="000C7882"/>
    <w:rsid w:val="000C7D4E"/>
    <w:rsid w:val="000D039C"/>
    <w:rsid w:val="000D1670"/>
    <w:rsid w:val="000D1DF6"/>
    <w:rsid w:val="000D20C1"/>
    <w:rsid w:val="000D293F"/>
    <w:rsid w:val="000D2DA1"/>
    <w:rsid w:val="000D4A7E"/>
    <w:rsid w:val="000D5CCE"/>
    <w:rsid w:val="000D6333"/>
    <w:rsid w:val="000D63B4"/>
    <w:rsid w:val="000D676F"/>
    <w:rsid w:val="000D6FF4"/>
    <w:rsid w:val="000D72ED"/>
    <w:rsid w:val="000D7B01"/>
    <w:rsid w:val="000E0884"/>
    <w:rsid w:val="000E08AB"/>
    <w:rsid w:val="000E0D80"/>
    <w:rsid w:val="000E3942"/>
    <w:rsid w:val="000E4BEC"/>
    <w:rsid w:val="000E532C"/>
    <w:rsid w:val="000E5A24"/>
    <w:rsid w:val="000E5F19"/>
    <w:rsid w:val="000E5F41"/>
    <w:rsid w:val="000E6BD2"/>
    <w:rsid w:val="000E70B8"/>
    <w:rsid w:val="000E761D"/>
    <w:rsid w:val="000F0229"/>
    <w:rsid w:val="000F0EF3"/>
    <w:rsid w:val="000F24B6"/>
    <w:rsid w:val="000F295B"/>
    <w:rsid w:val="000F5E71"/>
    <w:rsid w:val="000F6188"/>
    <w:rsid w:val="000F64FA"/>
    <w:rsid w:val="000F6C1B"/>
    <w:rsid w:val="000F6F88"/>
    <w:rsid w:val="000F7387"/>
    <w:rsid w:val="000F7EC5"/>
    <w:rsid w:val="00100E64"/>
    <w:rsid w:val="00101292"/>
    <w:rsid w:val="0010159F"/>
    <w:rsid w:val="00104D17"/>
    <w:rsid w:val="00104E46"/>
    <w:rsid w:val="00105518"/>
    <w:rsid w:val="0010590E"/>
    <w:rsid w:val="00106224"/>
    <w:rsid w:val="001063EC"/>
    <w:rsid w:val="00107BAC"/>
    <w:rsid w:val="001101AF"/>
    <w:rsid w:val="001112A9"/>
    <w:rsid w:val="001124F5"/>
    <w:rsid w:val="00112991"/>
    <w:rsid w:val="00114D50"/>
    <w:rsid w:val="00114E1D"/>
    <w:rsid w:val="0011588C"/>
    <w:rsid w:val="00116128"/>
    <w:rsid w:val="00116E15"/>
    <w:rsid w:val="00117284"/>
    <w:rsid w:val="00117C61"/>
    <w:rsid w:val="00117F81"/>
    <w:rsid w:val="00120B41"/>
    <w:rsid w:val="001210ED"/>
    <w:rsid w:val="0012154C"/>
    <w:rsid w:val="001224F4"/>
    <w:rsid w:val="00124BF6"/>
    <w:rsid w:val="00125265"/>
    <w:rsid w:val="0012530D"/>
    <w:rsid w:val="00125609"/>
    <w:rsid w:val="0012645A"/>
    <w:rsid w:val="00126532"/>
    <w:rsid w:val="00127830"/>
    <w:rsid w:val="00127A52"/>
    <w:rsid w:val="00127CB4"/>
    <w:rsid w:val="00127E53"/>
    <w:rsid w:val="00130884"/>
    <w:rsid w:val="00131843"/>
    <w:rsid w:val="00131A74"/>
    <w:rsid w:val="00131F21"/>
    <w:rsid w:val="00133907"/>
    <w:rsid w:val="00133A29"/>
    <w:rsid w:val="001359D8"/>
    <w:rsid w:val="0013751B"/>
    <w:rsid w:val="00137EEA"/>
    <w:rsid w:val="0014052D"/>
    <w:rsid w:val="00140DDA"/>
    <w:rsid w:val="00140F27"/>
    <w:rsid w:val="00141510"/>
    <w:rsid w:val="00142389"/>
    <w:rsid w:val="001423FA"/>
    <w:rsid w:val="00144BB7"/>
    <w:rsid w:val="001461B4"/>
    <w:rsid w:val="00146678"/>
    <w:rsid w:val="00147159"/>
    <w:rsid w:val="00147C19"/>
    <w:rsid w:val="00147FAD"/>
    <w:rsid w:val="00150063"/>
    <w:rsid w:val="00151133"/>
    <w:rsid w:val="001524B4"/>
    <w:rsid w:val="00153259"/>
    <w:rsid w:val="00154214"/>
    <w:rsid w:val="00154539"/>
    <w:rsid w:val="00154F51"/>
    <w:rsid w:val="0015520B"/>
    <w:rsid w:val="00155CE9"/>
    <w:rsid w:val="00155DE4"/>
    <w:rsid w:val="00155F4C"/>
    <w:rsid w:val="00160392"/>
    <w:rsid w:val="00160A11"/>
    <w:rsid w:val="00160DA3"/>
    <w:rsid w:val="0016195D"/>
    <w:rsid w:val="001624CA"/>
    <w:rsid w:val="00162501"/>
    <w:rsid w:val="00162E53"/>
    <w:rsid w:val="001637B3"/>
    <w:rsid w:val="001639D3"/>
    <w:rsid w:val="00163C59"/>
    <w:rsid w:val="00164FE9"/>
    <w:rsid w:val="00166A02"/>
    <w:rsid w:val="00171059"/>
    <w:rsid w:val="001723D2"/>
    <w:rsid w:val="00172611"/>
    <w:rsid w:val="001726C2"/>
    <w:rsid w:val="001726E7"/>
    <w:rsid w:val="001728BF"/>
    <w:rsid w:val="0017297C"/>
    <w:rsid w:val="00172EB5"/>
    <w:rsid w:val="001736C5"/>
    <w:rsid w:val="001749B8"/>
    <w:rsid w:val="001756DB"/>
    <w:rsid w:val="001759FD"/>
    <w:rsid w:val="00175AEA"/>
    <w:rsid w:val="00175ED2"/>
    <w:rsid w:val="00176841"/>
    <w:rsid w:val="00176F01"/>
    <w:rsid w:val="001779D3"/>
    <w:rsid w:val="00180235"/>
    <w:rsid w:val="0018024B"/>
    <w:rsid w:val="0018090F"/>
    <w:rsid w:val="00180C65"/>
    <w:rsid w:val="00181AC8"/>
    <w:rsid w:val="00182E8D"/>
    <w:rsid w:val="00183A06"/>
    <w:rsid w:val="00183BDF"/>
    <w:rsid w:val="00187AC3"/>
    <w:rsid w:val="0019016F"/>
    <w:rsid w:val="00190CAF"/>
    <w:rsid w:val="001914FD"/>
    <w:rsid w:val="0019157B"/>
    <w:rsid w:val="001934D9"/>
    <w:rsid w:val="00193CA9"/>
    <w:rsid w:val="00194305"/>
    <w:rsid w:val="0019494B"/>
    <w:rsid w:val="00194DF6"/>
    <w:rsid w:val="001950FA"/>
    <w:rsid w:val="001952D2"/>
    <w:rsid w:val="0019575F"/>
    <w:rsid w:val="001957E3"/>
    <w:rsid w:val="00196225"/>
    <w:rsid w:val="00196257"/>
    <w:rsid w:val="00196496"/>
    <w:rsid w:val="001967F3"/>
    <w:rsid w:val="00196815"/>
    <w:rsid w:val="00196E5D"/>
    <w:rsid w:val="00197EA2"/>
    <w:rsid w:val="001A0398"/>
    <w:rsid w:val="001A03BD"/>
    <w:rsid w:val="001A0EBC"/>
    <w:rsid w:val="001A14ED"/>
    <w:rsid w:val="001A1911"/>
    <w:rsid w:val="001A2131"/>
    <w:rsid w:val="001A2274"/>
    <w:rsid w:val="001A26B7"/>
    <w:rsid w:val="001A3BCE"/>
    <w:rsid w:val="001A3CE8"/>
    <w:rsid w:val="001A58AE"/>
    <w:rsid w:val="001A5CAD"/>
    <w:rsid w:val="001A6312"/>
    <w:rsid w:val="001A65DB"/>
    <w:rsid w:val="001A6CDB"/>
    <w:rsid w:val="001A7924"/>
    <w:rsid w:val="001B02AA"/>
    <w:rsid w:val="001B14EA"/>
    <w:rsid w:val="001B1671"/>
    <w:rsid w:val="001B27F0"/>
    <w:rsid w:val="001B32EE"/>
    <w:rsid w:val="001B341C"/>
    <w:rsid w:val="001B460E"/>
    <w:rsid w:val="001B4A28"/>
    <w:rsid w:val="001B5022"/>
    <w:rsid w:val="001B54BF"/>
    <w:rsid w:val="001B566E"/>
    <w:rsid w:val="001B6B3C"/>
    <w:rsid w:val="001B75CC"/>
    <w:rsid w:val="001B7F40"/>
    <w:rsid w:val="001C0BC4"/>
    <w:rsid w:val="001C10F2"/>
    <w:rsid w:val="001C2160"/>
    <w:rsid w:val="001C24D9"/>
    <w:rsid w:val="001C253A"/>
    <w:rsid w:val="001C25B1"/>
    <w:rsid w:val="001C27D8"/>
    <w:rsid w:val="001C28A9"/>
    <w:rsid w:val="001C29FA"/>
    <w:rsid w:val="001C2BE7"/>
    <w:rsid w:val="001C2CDD"/>
    <w:rsid w:val="001C2F01"/>
    <w:rsid w:val="001C2F60"/>
    <w:rsid w:val="001C4278"/>
    <w:rsid w:val="001C5132"/>
    <w:rsid w:val="001C7370"/>
    <w:rsid w:val="001C7F08"/>
    <w:rsid w:val="001D0F45"/>
    <w:rsid w:val="001D10C9"/>
    <w:rsid w:val="001D2BF2"/>
    <w:rsid w:val="001D2C32"/>
    <w:rsid w:val="001D3F85"/>
    <w:rsid w:val="001D427B"/>
    <w:rsid w:val="001D476A"/>
    <w:rsid w:val="001D4BDF"/>
    <w:rsid w:val="001D4EC5"/>
    <w:rsid w:val="001D5912"/>
    <w:rsid w:val="001D5D36"/>
    <w:rsid w:val="001D609A"/>
    <w:rsid w:val="001D682C"/>
    <w:rsid w:val="001D6BBC"/>
    <w:rsid w:val="001D718C"/>
    <w:rsid w:val="001D755E"/>
    <w:rsid w:val="001D7686"/>
    <w:rsid w:val="001D79E3"/>
    <w:rsid w:val="001E1AE6"/>
    <w:rsid w:val="001E26A5"/>
    <w:rsid w:val="001E2FBA"/>
    <w:rsid w:val="001E3424"/>
    <w:rsid w:val="001E3D60"/>
    <w:rsid w:val="001E3E4B"/>
    <w:rsid w:val="001E42A1"/>
    <w:rsid w:val="001E6277"/>
    <w:rsid w:val="001E68F0"/>
    <w:rsid w:val="001E78B9"/>
    <w:rsid w:val="001F03B3"/>
    <w:rsid w:val="001F0AA4"/>
    <w:rsid w:val="001F1713"/>
    <w:rsid w:val="001F3174"/>
    <w:rsid w:val="001F4E10"/>
    <w:rsid w:val="001F5219"/>
    <w:rsid w:val="001F6725"/>
    <w:rsid w:val="001F7E37"/>
    <w:rsid w:val="002007EF"/>
    <w:rsid w:val="00200F75"/>
    <w:rsid w:val="002016FC"/>
    <w:rsid w:val="00201B7B"/>
    <w:rsid w:val="00202143"/>
    <w:rsid w:val="0020248E"/>
    <w:rsid w:val="00203A39"/>
    <w:rsid w:val="0020413C"/>
    <w:rsid w:val="002066E9"/>
    <w:rsid w:val="00207685"/>
    <w:rsid w:val="00210313"/>
    <w:rsid w:val="00210F70"/>
    <w:rsid w:val="00211814"/>
    <w:rsid w:val="00211C1A"/>
    <w:rsid w:val="00212442"/>
    <w:rsid w:val="00212990"/>
    <w:rsid w:val="00213438"/>
    <w:rsid w:val="00213A6B"/>
    <w:rsid w:val="00215F73"/>
    <w:rsid w:val="00216567"/>
    <w:rsid w:val="00217C2A"/>
    <w:rsid w:val="00220C5B"/>
    <w:rsid w:val="00222221"/>
    <w:rsid w:val="002230BF"/>
    <w:rsid w:val="00223450"/>
    <w:rsid w:val="00223FC0"/>
    <w:rsid w:val="0022615E"/>
    <w:rsid w:val="002265A0"/>
    <w:rsid w:val="00226776"/>
    <w:rsid w:val="00230521"/>
    <w:rsid w:val="002312AB"/>
    <w:rsid w:val="002337FF"/>
    <w:rsid w:val="00233D91"/>
    <w:rsid w:val="00234DE8"/>
    <w:rsid w:val="00235BA8"/>
    <w:rsid w:val="00236727"/>
    <w:rsid w:val="0024009E"/>
    <w:rsid w:val="002406C0"/>
    <w:rsid w:val="002406EE"/>
    <w:rsid w:val="002412D8"/>
    <w:rsid w:val="002414AE"/>
    <w:rsid w:val="00241F49"/>
    <w:rsid w:val="00241FDB"/>
    <w:rsid w:val="00242811"/>
    <w:rsid w:val="0024318C"/>
    <w:rsid w:val="00243722"/>
    <w:rsid w:val="00243BFB"/>
    <w:rsid w:val="00243E15"/>
    <w:rsid w:val="00244E3B"/>
    <w:rsid w:val="00246422"/>
    <w:rsid w:val="00246A82"/>
    <w:rsid w:val="002473E2"/>
    <w:rsid w:val="0024796E"/>
    <w:rsid w:val="002479CF"/>
    <w:rsid w:val="00250572"/>
    <w:rsid w:val="00250A80"/>
    <w:rsid w:val="00251050"/>
    <w:rsid w:val="0025175A"/>
    <w:rsid w:val="00253060"/>
    <w:rsid w:val="00253E0A"/>
    <w:rsid w:val="002547B9"/>
    <w:rsid w:val="00255DA0"/>
    <w:rsid w:val="0025787C"/>
    <w:rsid w:val="00261C55"/>
    <w:rsid w:val="00262C95"/>
    <w:rsid w:val="00262E8A"/>
    <w:rsid w:val="002631E3"/>
    <w:rsid w:val="00264FD7"/>
    <w:rsid w:val="002667EA"/>
    <w:rsid w:val="00272C8E"/>
    <w:rsid w:val="0027314B"/>
    <w:rsid w:val="00273172"/>
    <w:rsid w:val="00275711"/>
    <w:rsid w:val="00275A5B"/>
    <w:rsid w:val="00276D08"/>
    <w:rsid w:val="00276EDC"/>
    <w:rsid w:val="002770F2"/>
    <w:rsid w:val="00277C07"/>
    <w:rsid w:val="002808F7"/>
    <w:rsid w:val="00280DC6"/>
    <w:rsid w:val="00281932"/>
    <w:rsid w:val="002819DE"/>
    <w:rsid w:val="002821F1"/>
    <w:rsid w:val="0028468E"/>
    <w:rsid w:val="002847F6"/>
    <w:rsid w:val="00285B05"/>
    <w:rsid w:val="00285CD4"/>
    <w:rsid w:val="002862F9"/>
    <w:rsid w:val="002865E9"/>
    <w:rsid w:val="0028704F"/>
    <w:rsid w:val="002870E1"/>
    <w:rsid w:val="00287670"/>
    <w:rsid w:val="00287716"/>
    <w:rsid w:val="0029031B"/>
    <w:rsid w:val="00290616"/>
    <w:rsid w:val="00290FEB"/>
    <w:rsid w:val="002911B0"/>
    <w:rsid w:val="00291E3D"/>
    <w:rsid w:val="00292401"/>
    <w:rsid w:val="00293011"/>
    <w:rsid w:val="00293248"/>
    <w:rsid w:val="00293552"/>
    <w:rsid w:val="00293C59"/>
    <w:rsid w:val="00293EF8"/>
    <w:rsid w:val="00294DFE"/>
    <w:rsid w:val="00294EB7"/>
    <w:rsid w:val="002959D8"/>
    <w:rsid w:val="00295B74"/>
    <w:rsid w:val="002962CF"/>
    <w:rsid w:val="00296412"/>
    <w:rsid w:val="0029685A"/>
    <w:rsid w:val="0029757F"/>
    <w:rsid w:val="00297CA5"/>
    <w:rsid w:val="00297CF4"/>
    <w:rsid w:val="002A0173"/>
    <w:rsid w:val="002A052C"/>
    <w:rsid w:val="002A1520"/>
    <w:rsid w:val="002A1553"/>
    <w:rsid w:val="002A1AB2"/>
    <w:rsid w:val="002A230D"/>
    <w:rsid w:val="002A24F6"/>
    <w:rsid w:val="002A3A57"/>
    <w:rsid w:val="002A3C6B"/>
    <w:rsid w:val="002A3F98"/>
    <w:rsid w:val="002A4A63"/>
    <w:rsid w:val="002A4B32"/>
    <w:rsid w:val="002A4D20"/>
    <w:rsid w:val="002A52C4"/>
    <w:rsid w:val="002A5DC8"/>
    <w:rsid w:val="002A6AD6"/>
    <w:rsid w:val="002B1B63"/>
    <w:rsid w:val="002B1F49"/>
    <w:rsid w:val="002B2A0E"/>
    <w:rsid w:val="002B2EC0"/>
    <w:rsid w:val="002B35C4"/>
    <w:rsid w:val="002B468F"/>
    <w:rsid w:val="002B4EEA"/>
    <w:rsid w:val="002B50BA"/>
    <w:rsid w:val="002B712F"/>
    <w:rsid w:val="002B72C2"/>
    <w:rsid w:val="002C0208"/>
    <w:rsid w:val="002C05D1"/>
    <w:rsid w:val="002C11AB"/>
    <w:rsid w:val="002C2367"/>
    <w:rsid w:val="002C2B4B"/>
    <w:rsid w:val="002C2C03"/>
    <w:rsid w:val="002C4294"/>
    <w:rsid w:val="002C454C"/>
    <w:rsid w:val="002C4CAD"/>
    <w:rsid w:val="002C4EAC"/>
    <w:rsid w:val="002C5081"/>
    <w:rsid w:val="002C528B"/>
    <w:rsid w:val="002C6674"/>
    <w:rsid w:val="002C70BC"/>
    <w:rsid w:val="002C71DB"/>
    <w:rsid w:val="002D0038"/>
    <w:rsid w:val="002D0464"/>
    <w:rsid w:val="002D1556"/>
    <w:rsid w:val="002D3654"/>
    <w:rsid w:val="002D37DA"/>
    <w:rsid w:val="002D3A7A"/>
    <w:rsid w:val="002D3C64"/>
    <w:rsid w:val="002D4C08"/>
    <w:rsid w:val="002D5329"/>
    <w:rsid w:val="002D58EF"/>
    <w:rsid w:val="002D63AA"/>
    <w:rsid w:val="002D681F"/>
    <w:rsid w:val="002D6AF9"/>
    <w:rsid w:val="002D6B81"/>
    <w:rsid w:val="002D6F09"/>
    <w:rsid w:val="002D6F87"/>
    <w:rsid w:val="002D7664"/>
    <w:rsid w:val="002D7BC6"/>
    <w:rsid w:val="002E1F5E"/>
    <w:rsid w:val="002E2FF5"/>
    <w:rsid w:val="002E3CEF"/>
    <w:rsid w:val="002E4CD0"/>
    <w:rsid w:val="002E5007"/>
    <w:rsid w:val="002E5523"/>
    <w:rsid w:val="002E5D9E"/>
    <w:rsid w:val="002E6437"/>
    <w:rsid w:val="002E6AE6"/>
    <w:rsid w:val="002E7E99"/>
    <w:rsid w:val="002F041D"/>
    <w:rsid w:val="002F16E0"/>
    <w:rsid w:val="002F3224"/>
    <w:rsid w:val="002F402D"/>
    <w:rsid w:val="002F42DB"/>
    <w:rsid w:val="002F4940"/>
    <w:rsid w:val="002F49A2"/>
    <w:rsid w:val="002F580C"/>
    <w:rsid w:val="002F5F2B"/>
    <w:rsid w:val="002F6A90"/>
    <w:rsid w:val="00301912"/>
    <w:rsid w:val="00301D05"/>
    <w:rsid w:val="00302224"/>
    <w:rsid w:val="003037A0"/>
    <w:rsid w:val="00305513"/>
    <w:rsid w:val="00305B3B"/>
    <w:rsid w:val="00305DD1"/>
    <w:rsid w:val="0030718E"/>
    <w:rsid w:val="00307193"/>
    <w:rsid w:val="00307BAD"/>
    <w:rsid w:val="00307E6D"/>
    <w:rsid w:val="00310D27"/>
    <w:rsid w:val="003112DF"/>
    <w:rsid w:val="003116BF"/>
    <w:rsid w:val="003119E5"/>
    <w:rsid w:val="0031250A"/>
    <w:rsid w:val="003127D6"/>
    <w:rsid w:val="00313114"/>
    <w:rsid w:val="0031313F"/>
    <w:rsid w:val="00313ADC"/>
    <w:rsid w:val="00313DFA"/>
    <w:rsid w:val="00313F20"/>
    <w:rsid w:val="00314035"/>
    <w:rsid w:val="00315E6D"/>
    <w:rsid w:val="00316159"/>
    <w:rsid w:val="003163C4"/>
    <w:rsid w:val="00316584"/>
    <w:rsid w:val="00316D9D"/>
    <w:rsid w:val="003176EA"/>
    <w:rsid w:val="00320504"/>
    <w:rsid w:val="00320526"/>
    <w:rsid w:val="003207AC"/>
    <w:rsid w:val="00321BCC"/>
    <w:rsid w:val="00322148"/>
    <w:rsid w:val="003225CD"/>
    <w:rsid w:val="00322877"/>
    <w:rsid w:val="00323687"/>
    <w:rsid w:val="00323E59"/>
    <w:rsid w:val="00324800"/>
    <w:rsid w:val="00324BF0"/>
    <w:rsid w:val="003253B4"/>
    <w:rsid w:val="003264BF"/>
    <w:rsid w:val="00327B07"/>
    <w:rsid w:val="00327D3B"/>
    <w:rsid w:val="003319B6"/>
    <w:rsid w:val="00332A2A"/>
    <w:rsid w:val="00334145"/>
    <w:rsid w:val="0033456C"/>
    <w:rsid w:val="0033535E"/>
    <w:rsid w:val="003357F7"/>
    <w:rsid w:val="0033759E"/>
    <w:rsid w:val="00340039"/>
    <w:rsid w:val="00340361"/>
    <w:rsid w:val="00341248"/>
    <w:rsid w:val="00341A40"/>
    <w:rsid w:val="00341EEF"/>
    <w:rsid w:val="00341FFD"/>
    <w:rsid w:val="00342A94"/>
    <w:rsid w:val="0034424F"/>
    <w:rsid w:val="00344A1B"/>
    <w:rsid w:val="00344E49"/>
    <w:rsid w:val="0034551D"/>
    <w:rsid w:val="00345760"/>
    <w:rsid w:val="00345E56"/>
    <w:rsid w:val="00346E60"/>
    <w:rsid w:val="00347E91"/>
    <w:rsid w:val="00350712"/>
    <w:rsid w:val="00350FC3"/>
    <w:rsid w:val="003514F2"/>
    <w:rsid w:val="00351B6C"/>
    <w:rsid w:val="00352172"/>
    <w:rsid w:val="00352AB3"/>
    <w:rsid w:val="00353B34"/>
    <w:rsid w:val="00354373"/>
    <w:rsid w:val="00355C33"/>
    <w:rsid w:val="003560C3"/>
    <w:rsid w:val="003560F1"/>
    <w:rsid w:val="00357548"/>
    <w:rsid w:val="0036042C"/>
    <w:rsid w:val="00360E1C"/>
    <w:rsid w:val="00361091"/>
    <w:rsid w:val="00361133"/>
    <w:rsid w:val="00361AE9"/>
    <w:rsid w:val="00361D26"/>
    <w:rsid w:val="0036239F"/>
    <w:rsid w:val="00362F6A"/>
    <w:rsid w:val="00364C42"/>
    <w:rsid w:val="00364EEE"/>
    <w:rsid w:val="00365441"/>
    <w:rsid w:val="003667C9"/>
    <w:rsid w:val="003668E5"/>
    <w:rsid w:val="00366AAA"/>
    <w:rsid w:val="00367333"/>
    <w:rsid w:val="0036754C"/>
    <w:rsid w:val="00367AC8"/>
    <w:rsid w:val="00370D8E"/>
    <w:rsid w:val="00370EEA"/>
    <w:rsid w:val="00372169"/>
    <w:rsid w:val="00374038"/>
    <w:rsid w:val="003760A3"/>
    <w:rsid w:val="003775B2"/>
    <w:rsid w:val="003776A6"/>
    <w:rsid w:val="00377B47"/>
    <w:rsid w:val="00377D5E"/>
    <w:rsid w:val="003804A3"/>
    <w:rsid w:val="00381DB4"/>
    <w:rsid w:val="00381F4C"/>
    <w:rsid w:val="0038217D"/>
    <w:rsid w:val="003835E5"/>
    <w:rsid w:val="00383D2D"/>
    <w:rsid w:val="00384AC0"/>
    <w:rsid w:val="00384D65"/>
    <w:rsid w:val="0038560F"/>
    <w:rsid w:val="00385E6D"/>
    <w:rsid w:val="00386223"/>
    <w:rsid w:val="0038696F"/>
    <w:rsid w:val="00386BEC"/>
    <w:rsid w:val="00386E2A"/>
    <w:rsid w:val="0039060D"/>
    <w:rsid w:val="003907AE"/>
    <w:rsid w:val="00390AFC"/>
    <w:rsid w:val="00390B03"/>
    <w:rsid w:val="00391F3B"/>
    <w:rsid w:val="00391F90"/>
    <w:rsid w:val="00392527"/>
    <w:rsid w:val="00392855"/>
    <w:rsid w:val="00392ECA"/>
    <w:rsid w:val="00392EE8"/>
    <w:rsid w:val="00393770"/>
    <w:rsid w:val="00393953"/>
    <w:rsid w:val="003951C1"/>
    <w:rsid w:val="0039543C"/>
    <w:rsid w:val="00395B10"/>
    <w:rsid w:val="0039643B"/>
    <w:rsid w:val="00396785"/>
    <w:rsid w:val="00396AE4"/>
    <w:rsid w:val="00397040"/>
    <w:rsid w:val="003A091E"/>
    <w:rsid w:val="003A205F"/>
    <w:rsid w:val="003A3266"/>
    <w:rsid w:val="003A42CA"/>
    <w:rsid w:val="003A454A"/>
    <w:rsid w:val="003A4D05"/>
    <w:rsid w:val="003A5234"/>
    <w:rsid w:val="003A52C6"/>
    <w:rsid w:val="003A535A"/>
    <w:rsid w:val="003A5B6F"/>
    <w:rsid w:val="003A5D7E"/>
    <w:rsid w:val="003A5F95"/>
    <w:rsid w:val="003A7984"/>
    <w:rsid w:val="003B02DE"/>
    <w:rsid w:val="003B1298"/>
    <w:rsid w:val="003B1693"/>
    <w:rsid w:val="003B1CEE"/>
    <w:rsid w:val="003B2310"/>
    <w:rsid w:val="003B29A3"/>
    <w:rsid w:val="003B35F1"/>
    <w:rsid w:val="003B39B6"/>
    <w:rsid w:val="003B3BDF"/>
    <w:rsid w:val="003B448C"/>
    <w:rsid w:val="003B4796"/>
    <w:rsid w:val="003B529A"/>
    <w:rsid w:val="003B5854"/>
    <w:rsid w:val="003B69AD"/>
    <w:rsid w:val="003B6FD0"/>
    <w:rsid w:val="003B7E21"/>
    <w:rsid w:val="003B7EE9"/>
    <w:rsid w:val="003C0395"/>
    <w:rsid w:val="003C09E2"/>
    <w:rsid w:val="003C0D93"/>
    <w:rsid w:val="003C0FC3"/>
    <w:rsid w:val="003C1458"/>
    <w:rsid w:val="003C284E"/>
    <w:rsid w:val="003C3866"/>
    <w:rsid w:val="003C3F75"/>
    <w:rsid w:val="003C4482"/>
    <w:rsid w:val="003C4AA5"/>
    <w:rsid w:val="003C4B0B"/>
    <w:rsid w:val="003C4B75"/>
    <w:rsid w:val="003C4F4C"/>
    <w:rsid w:val="003C5272"/>
    <w:rsid w:val="003C54E3"/>
    <w:rsid w:val="003C553E"/>
    <w:rsid w:val="003C56A1"/>
    <w:rsid w:val="003C571E"/>
    <w:rsid w:val="003C5EBF"/>
    <w:rsid w:val="003C6CC6"/>
    <w:rsid w:val="003C6D32"/>
    <w:rsid w:val="003C6E30"/>
    <w:rsid w:val="003C7342"/>
    <w:rsid w:val="003D00C8"/>
    <w:rsid w:val="003D03D4"/>
    <w:rsid w:val="003D07E3"/>
    <w:rsid w:val="003D23D9"/>
    <w:rsid w:val="003D2F87"/>
    <w:rsid w:val="003D3420"/>
    <w:rsid w:val="003D3C0A"/>
    <w:rsid w:val="003D3FA8"/>
    <w:rsid w:val="003D46FA"/>
    <w:rsid w:val="003D5799"/>
    <w:rsid w:val="003D5922"/>
    <w:rsid w:val="003D6A63"/>
    <w:rsid w:val="003D7F87"/>
    <w:rsid w:val="003E08AA"/>
    <w:rsid w:val="003E1C20"/>
    <w:rsid w:val="003E300C"/>
    <w:rsid w:val="003E3991"/>
    <w:rsid w:val="003E3BFA"/>
    <w:rsid w:val="003E4452"/>
    <w:rsid w:val="003E4DDB"/>
    <w:rsid w:val="003E4F40"/>
    <w:rsid w:val="003E5385"/>
    <w:rsid w:val="003E5C96"/>
    <w:rsid w:val="003E6292"/>
    <w:rsid w:val="003E6840"/>
    <w:rsid w:val="003E7021"/>
    <w:rsid w:val="003E7C61"/>
    <w:rsid w:val="003E7C92"/>
    <w:rsid w:val="003F03AD"/>
    <w:rsid w:val="003F03FE"/>
    <w:rsid w:val="003F13B2"/>
    <w:rsid w:val="003F13B6"/>
    <w:rsid w:val="003F200E"/>
    <w:rsid w:val="003F224D"/>
    <w:rsid w:val="003F2C3D"/>
    <w:rsid w:val="003F3367"/>
    <w:rsid w:val="003F3535"/>
    <w:rsid w:val="003F3624"/>
    <w:rsid w:val="003F3CC5"/>
    <w:rsid w:val="003F5089"/>
    <w:rsid w:val="003F5909"/>
    <w:rsid w:val="00401C76"/>
    <w:rsid w:val="00402BF3"/>
    <w:rsid w:val="004032F7"/>
    <w:rsid w:val="004043E1"/>
    <w:rsid w:val="004051FD"/>
    <w:rsid w:val="00406C1C"/>
    <w:rsid w:val="004070DB"/>
    <w:rsid w:val="004103B4"/>
    <w:rsid w:val="00410761"/>
    <w:rsid w:val="00413711"/>
    <w:rsid w:val="00413D63"/>
    <w:rsid w:val="0041465A"/>
    <w:rsid w:val="00414BFB"/>
    <w:rsid w:val="004153B1"/>
    <w:rsid w:val="00415B42"/>
    <w:rsid w:val="00415D67"/>
    <w:rsid w:val="00416093"/>
    <w:rsid w:val="00416FAD"/>
    <w:rsid w:val="00417017"/>
    <w:rsid w:val="0041776C"/>
    <w:rsid w:val="00417BD5"/>
    <w:rsid w:val="00420361"/>
    <w:rsid w:val="004215D0"/>
    <w:rsid w:val="004235B1"/>
    <w:rsid w:val="00423FDA"/>
    <w:rsid w:val="004247F8"/>
    <w:rsid w:val="00425FA2"/>
    <w:rsid w:val="00426786"/>
    <w:rsid w:val="004267BC"/>
    <w:rsid w:val="00430FBB"/>
    <w:rsid w:val="00431274"/>
    <w:rsid w:val="004317A5"/>
    <w:rsid w:val="004319B4"/>
    <w:rsid w:val="00431DBF"/>
    <w:rsid w:val="00431F62"/>
    <w:rsid w:val="004324AC"/>
    <w:rsid w:val="00432B6D"/>
    <w:rsid w:val="0043367B"/>
    <w:rsid w:val="0043398D"/>
    <w:rsid w:val="00434024"/>
    <w:rsid w:val="0043422A"/>
    <w:rsid w:val="0043440F"/>
    <w:rsid w:val="00434FDD"/>
    <w:rsid w:val="004359D8"/>
    <w:rsid w:val="00435EAC"/>
    <w:rsid w:val="0043677A"/>
    <w:rsid w:val="00436F9A"/>
    <w:rsid w:val="00437143"/>
    <w:rsid w:val="004373C7"/>
    <w:rsid w:val="00440502"/>
    <w:rsid w:val="00441564"/>
    <w:rsid w:val="0044187F"/>
    <w:rsid w:val="0044260F"/>
    <w:rsid w:val="00442971"/>
    <w:rsid w:val="0044316B"/>
    <w:rsid w:val="00444516"/>
    <w:rsid w:val="004450FF"/>
    <w:rsid w:val="00445658"/>
    <w:rsid w:val="00445918"/>
    <w:rsid w:val="00445BAD"/>
    <w:rsid w:val="004460C5"/>
    <w:rsid w:val="00446489"/>
    <w:rsid w:val="00446CA5"/>
    <w:rsid w:val="00450DAC"/>
    <w:rsid w:val="00451179"/>
    <w:rsid w:val="00451937"/>
    <w:rsid w:val="00451D2A"/>
    <w:rsid w:val="004529D1"/>
    <w:rsid w:val="0045301B"/>
    <w:rsid w:val="00453C11"/>
    <w:rsid w:val="0045496F"/>
    <w:rsid w:val="00454D81"/>
    <w:rsid w:val="004551A1"/>
    <w:rsid w:val="004554D5"/>
    <w:rsid w:val="004556AE"/>
    <w:rsid w:val="00457187"/>
    <w:rsid w:val="004572F5"/>
    <w:rsid w:val="00457365"/>
    <w:rsid w:val="004614DA"/>
    <w:rsid w:val="00461639"/>
    <w:rsid w:val="00462FC0"/>
    <w:rsid w:val="00463143"/>
    <w:rsid w:val="00463234"/>
    <w:rsid w:val="00463A70"/>
    <w:rsid w:val="004640EE"/>
    <w:rsid w:val="0046411F"/>
    <w:rsid w:val="00465AB5"/>
    <w:rsid w:val="00467826"/>
    <w:rsid w:val="0047328B"/>
    <w:rsid w:val="004761A7"/>
    <w:rsid w:val="004766D9"/>
    <w:rsid w:val="00476D55"/>
    <w:rsid w:val="00476EFF"/>
    <w:rsid w:val="00476FAC"/>
    <w:rsid w:val="004770CC"/>
    <w:rsid w:val="00477295"/>
    <w:rsid w:val="00480369"/>
    <w:rsid w:val="00480A28"/>
    <w:rsid w:val="00480D95"/>
    <w:rsid w:val="0048157E"/>
    <w:rsid w:val="0048239D"/>
    <w:rsid w:val="0048355C"/>
    <w:rsid w:val="00483D04"/>
    <w:rsid w:val="00483D40"/>
    <w:rsid w:val="00484941"/>
    <w:rsid w:val="00484BD3"/>
    <w:rsid w:val="00484EF1"/>
    <w:rsid w:val="0048558F"/>
    <w:rsid w:val="004866C2"/>
    <w:rsid w:val="00490AEE"/>
    <w:rsid w:val="004910C9"/>
    <w:rsid w:val="00492DDE"/>
    <w:rsid w:val="0049335D"/>
    <w:rsid w:val="0049342F"/>
    <w:rsid w:val="00494327"/>
    <w:rsid w:val="00494435"/>
    <w:rsid w:val="004952BE"/>
    <w:rsid w:val="00495B55"/>
    <w:rsid w:val="004963C2"/>
    <w:rsid w:val="00496450"/>
    <w:rsid w:val="00497360"/>
    <w:rsid w:val="004976D6"/>
    <w:rsid w:val="00497FA6"/>
    <w:rsid w:val="004A13CC"/>
    <w:rsid w:val="004A168D"/>
    <w:rsid w:val="004A1701"/>
    <w:rsid w:val="004A1C24"/>
    <w:rsid w:val="004A1CA8"/>
    <w:rsid w:val="004A2888"/>
    <w:rsid w:val="004A3061"/>
    <w:rsid w:val="004A3962"/>
    <w:rsid w:val="004A3A4A"/>
    <w:rsid w:val="004A46AF"/>
    <w:rsid w:val="004A52F4"/>
    <w:rsid w:val="004A5829"/>
    <w:rsid w:val="004A7AA2"/>
    <w:rsid w:val="004B00E9"/>
    <w:rsid w:val="004B0FE3"/>
    <w:rsid w:val="004B1FD8"/>
    <w:rsid w:val="004B25CE"/>
    <w:rsid w:val="004B2DB7"/>
    <w:rsid w:val="004B32C2"/>
    <w:rsid w:val="004B4389"/>
    <w:rsid w:val="004B606C"/>
    <w:rsid w:val="004B68C9"/>
    <w:rsid w:val="004B7519"/>
    <w:rsid w:val="004B765E"/>
    <w:rsid w:val="004B7F2E"/>
    <w:rsid w:val="004C02A2"/>
    <w:rsid w:val="004C0FB0"/>
    <w:rsid w:val="004C277C"/>
    <w:rsid w:val="004C29A7"/>
    <w:rsid w:val="004C37C4"/>
    <w:rsid w:val="004C3A33"/>
    <w:rsid w:val="004C3D44"/>
    <w:rsid w:val="004C5271"/>
    <w:rsid w:val="004C557A"/>
    <w:rsid w:val="004C7C06"/>
    <w:rsid w:val="004D03CA"/>
    <w:rsid w:val="004D06ED"/>
    <w:rsid w:val="004D2645"/>
    <w:rsid w:val="004D26AB"/>
    <w:rsid w:val="004D2AFF"/>
    <w:rsid w:val="004D3646"/>
    <w:rsid w:val="004D38C6"/>
    <w:rsid w:val="004D39EB"/>
    <w:rsid w:val="004D42E2"/>
    <w:rsid w:val="004D44EF"/>
    <w:rsid w:val="004D610E"/>
    <w:rsid w:val="004D6BA8"/>
    <w:rsid w:val="004D6C02"/>
    <w:rsid w:val="004E12BD"/>
    <w:rsid w:val="004E16BE"/>
    <w:rsid w:val="004E19CB"/>
    <w:rsid w:val="004E2514"/>
    <w:rsid w:val="004E2F63"/>
    <w:rsid w:val="004E42C6"/>
    <w:rsid w:val="004E547E"/>
    <w:rsid w:val="004E5FAE"/>
    <w:rsid w:val="004E6376"/>
    <w:rsid w:val="004E6900"/>
    <w:rsid w:val="004E6907"/>
    <w:rsid w:val="004E6A15"/>
    <w:rsid w:val="004E72FD"/>
    <w:rsid w:val="004E7B80"/>
    <w:rsid w:val="004E7F16"/>
    <w:rsid w:val="004F0375"/>
    <w:rsid w:val="004F1873"/>
    <w:rsid w:val="004F1BA7"/>
    <w:rsid w:val="004F3467"/>
    <w:rsid w:val="004F3DA3"/>
    <w:rsid w:val="004F3F4F"/>
    <w:rsid w:val="004F4701"/>
    <w:rsid w:val="004F4E16"/>
    <w:rsid w:val="004F4F83"/>
    <w:rsid w:val="004F71A6"/>
    <w:rsid w:val="004F7465"/>
    <w:rsid w:val="004F7477"/>
    <w:rsid w:val="004F7C94"/>
    <w:rsid w:val="004F7CEC"/>
    <w:rsid w:val="00501FB5"/>
    <w:rsid w:val="00503607"/>
    <w:rsid w:val="00506469"/>
    <w:rsid w:val="00507B99"/>
    <w:rsid w:val="0051050F"/>
    <w:rsid w:val="00510814"/>
    <w:rsid w:val="00511115"/>
    <w:rsid w:val="005112B4"/>
    <w:rsid w:val="00511EAA"/>
    <w:rsid w:val="005129C4"/>
    <w:rsid w:val="00512B60"/>
    <w:rsid w:val="00513A35"/>
    <w:rsid w:val="00513BB3"/>
    <w:rsid w:val="00513C20"/>
    <w:rsid w:val="00513CF4"/>
    <w:rsid w:val="00514213"/>
    <w:rsid w:val="00514D3D"/>
    <w:rsid w:val="00515F65"/>
    <w:rsid w:val="0051686C"/>
    <w:rsid w:val="00516EA2"/>
    <w:rsid w:val="005172B2"/>
    <w:rsid w:val="00517A22"/>
    <w:rsid w:val="00517AB2"/>
    <w:rsid w:val="005200CC"/>
    <w:rsid w:val="00521178"/>
    <w:rsid w:val="00522570"/>
    <w:rsid w:val="00523556"/>
    <w:rsid w:val="005247D2"/>
    <w:rsid w:val="00524A38"/>
    <w:rsid w:val="00524E70"/>
    <w:rsid w:val="005251C7"/>
    <w:rsid w:val="00525B96"/>
    <w:rsid w:val="005262CB"/>
    <w:rsid w:val="00526402"/>
    <w:rsid w:val="005265DB"/>
    <w:rsid w:val="00527034"/>
    <w:rsid w:val="00527CA2"/>
    <w:rsid w:val="005307E5"/>
    <w:rsid w:val="005307E9"/>
    <w:rsid w:val="005309A3"/>
    <w:rsid w:val="00531144"/>
    <w:rsid w:val="0053463E"/>
    <w:rsid w:val="00534BE8"/>
    <w:rsid w:val="00534FC5"/>
    <w:rsid w:val="005359DE"/>
    <w:rsid w:val="00535E3F"/>
    <w:rsid w:val="005362C6"/>
    <w:rsid w:val="005365C5"/>
    <w:rsid w:val="00540307"/>
    <w:rsid w:val="00540A47"/>
    <w:rsid w:val="0054116A"/>
    <w:rsid w:val="005413D4"/>
    <w:rsid w:val="00541995"/>
    <w:rsid w:val="00541F2B"/>
    <w:rsid w:val="00542485"/>
    <w:rsid w:val="005427DD"/>
    <w:rsid w:val="005431D3"/>
    <w:rsid w:val="005437B4"/>
    <w:rsid w:val="00543861"/>
    <w:rsid w:val="005451A2"/>
    <w:rsid w:val="0054539D"/>
    <w:rsid w:val="0054587F"/>
    <w:rsid w:val="00545BB4"/>
    <w:rsid w:val="00545F63"/>
    <w:rsid w:val="00545FA8"/>
    <w:rsid w:val="00546448"/>
    <w:rsid w:val="0054668D"/>
    <w:rsid w:val="005474D4"/>
    <w:rsid w:val="00547C29"/>
    <w:rsid w:val="0055007D"/>
    <w:rsid w:val="00552C04"/>
    <w:rsid w:val="005534FC"/>
    <w:rsid w:val="005539B8"/>
    <w:rsid w:val="005540CE"/>
    <w:rsid w:val="00554C5C"/>
    <w:rsid w:val="00555643"/>
    <w:rsid w:val="00555D39"/>
    <w:rsid w:val="00555E9C"/>
    <w:rsid w:val="00557104"/>
    <w:rsid w:val="00557F28"/>
    <w:rsid w:val="00561D36"/>
    <w:rsid w:val="005626D1"/>
    <w:rsid w:val="00562BFA"/>
    <w:rsid w:val="00562E8A"/>
    <w:rsid w:val="00563E46"/>
    <w:rsid w:val="00564128"/>
    <w:rsid w:val="005641AF"/>
    <w:rsid w:val="005646FE"/>
    <w:rsid w:val="00564A68"/>
    <w:rsid w:val="00565EE6"/>
    <w:rsid w:val="005661C0"/>
    <w:rsid w:val="0056642B"/>
    <w:rsid w:val="0056664C"/>
    <w:rsid w:val="00567057"/>
    <w:rsid w:val="00567058"/>
    <w:rsid w:val="00567A0C"/>
    <w:rsid w:val="00567F3D"/>
    <w:rsid w:val="00570D24"/>
    <w:rsid w:val="00570D7E"/>
    <w:rsid w:val="0057189B"/>
    <w:rsid w:val="005721E9"/>
    <w:rsid w:val="005723F9"/>
    <w:rsid w:val="00573895"/>
    <w:rsid w:val="00573BE6"/>
    <w:rsid w:val="00574609"/>
    <w:rsid w:val="00575487"/>
    <w:rsid w:val="00577B45"/>
    <w:rsid w:val="00577EFB"/>
    <w:rsid w:val="00580A7A"/>
    <w:rsid w:val="0058118B"/>
    <w:rsid w:val="005828F8"/>
    <w:rsid w:val="0058392A"/>
    <w:rsid w:val="00583C08"/>
    <w:rsid w:val="00584518"/>
    <w:rsid w:val="00586F71"/>
    <w:rsid w:val="0059044D"/>
    <w:rsid w:val="005909CB"/>
    <w:rsid w:val="00590F6B"/>
    <w:rsid w:val="00591D61"/>
    <w:rsid w:val="00592011"/>
    <w:rsid w:val="005930D2"/>
    <w:rsid w:val="005932DA"/>
    <w:rsid w:val="0059384A"/>
    <w:rsid w:val="00593CF4"/>
    <w:rsid w:val="00593F56"/>
    <w:rsid w:val="00595B10"/>
    <w:rsid w:val="00595C55"/>
    <w:rsid w:val="00595CAE"/>
    <w:rsid w:val="00596082"/>
    <w:rsid w:val="005960D3"/>
    <w:rsid w:val="00597917"/>
    <w:rsid w:val="00597F8B"/>
    <w:rsid w:val="005A01D2"/>
    <w:rsid w:val="005A02A9"/>
    <w:rsid w:val="005A089B"/>
    <w:rsid w:val="005A0DF8"/>
    <w:rsid w:val="005A3865"/>
    <w:rsid w:val="005A6024"/>
    <w:rsid w:val="005A60F5"/>
    <w:rsid w:val="005A6509"/>
    <w:rsid w:val="005A6514"/>
    <w:rsid w:val="005A6FB8"/>
    <w:rsid w:val="005B02EF"/>
    <w:rsid w:val="005B0559"/>
    <w:rsid w:val="005B0B95"/>
    <w:rsid w:val="005B1B94"/>
    <w:rsid w:val="005B1E6C"/>
    <w:rsid w:val="005B212D"/>
    <w:rsid w:val="005B2135"/>
    <w:rsid w:val="005B28DA"/>
    <w:rsid w:val="005B306D"/>
    <w:rsid w:val="005B387C"/>
    <w:rsid w:val="005B3A63"/>
    <w:rsid w:val="005B3A98"/>
    <w:rsid w:val="005B457C"/>
    <w:rsid w:val="005B467F"/>
    <w:rsid w:val="005B5314"/>
    <w:rsid w:val="005B6E3C"/>
    <w:rsid w:val="005B6E4A"/>
    <w:rsid w:val="005B7426"/>
    <w:rsid w:val="005B746B"/>
    <w:rsid w:val="005B7A1F"/>
    <w:rsid w:val="005C0552"/>
    <w:rsid w:val="005C0A23"/>
    <w:rsid w:val="005C0D90"/>
    <w:rsid w:val="005C0EFE"/>
    <w:rsid w:val="005C13CE"/>
    <w:rsid w:val="005C13FA"/>
    <w:rsid w:val="005C1572"/>
    <w:rsid w:val="005C169C"/>
    <w:rsid w:val="005C1CF7"/>
    <w:rsid w:val="005C1EB2"/>
    <w:rsid w:val="005C2809"/>
    <w:rsid w:val="005C2CFB"/>
    <w:rsid w:val="005C359F"/>
    <w:rsid w:val="005C3DE3"/>
    <w:rsid w:val="005C40DA"/>
    <w:rsid w:val="005C4669"/>
    <w:rsid w:val="005C49BD"/>
    <w:rsid w:val="005C4A95"/>
    <w:rsid w:val="005C50AF"/>
    <w:rsid w:val="005C54F9"/>
    <w:rsid w:val="005C57EC"/>
    <w:rsid w:val="005C5FBD"/>
    <w:rsid w:val="005C627C"/>
    <w:rsid w:val="005C6E18"/>
    <w:rsid w:val="005C6E9E"/>
    <w:rsid w:val="005C79A1"/>
    <w:rsid w:val="005D1FC0"/>
    <w:rsid w:val="005D204B"/>
    <w:rsid w:val="005D225F"/>
    <w:rsid w:val="005D3B48"/>
    <w:rsid w:val="005D43BD"/>
    <w:rsid w:val="005D5E42"/>
    <w:rsid w:val="005D679D"/>
    <w:rsid w:val="005D7F89"/>
    <w:rsid w:val="005E0D37"/>
    <w:rsid w:val="005E1576"/>
    <w:rsid w:val="005E1805"/>
    <w:rsid w:val="005E297C"/>
    <w:rsid w:val="005E2A89"/>
    <w:rsid w:val="005E2F1B"/>
    <w:rsid w:val="005E305C"/>
    <w:rsid w:val="005E30F1"/>
    <w:rsid w:val="005E33A0"/>
    <w:rsid w:val="005E3457"/>
    <w:rsid w:val="005E348B"/>
    <w:rsid w:val="005E428B"/>
    <w:rsid w:val="005E4AE0"/>
    <w:rsid w:val="005E4E73"/>
    <w:rsid w:val="005E51DD"/>
    <w:rsid w:val="005E5CAC"/>
    <w:rsid w:val="005E72B5"/>
    <w:rsid w:val="005E7A32"/>
    <w:rsid w:val="005F0475"/>
    <w:rsid w:val="005F0F19"/>
    <w:rsid w:val="005F15E5"/>
    <w:rsid w:val="005F192E"/>
    <w:rsid w:val="005F6620"/>
    <w:rsid w:val="005F6A1B"/>
    <w:rsid w:val="005F6D36"/>
    <w:rsid w:val="0060089F"/>
    <w:rsid w:val="00600CB3"/>
    <w:rsid w:val="0060149B"/>
    <w:rsid w:val="00601F40"/>
    <w:rsid w:val="006034EB"/>
    <w:rsid w:val="0060592F"/>
    <w:rsid w:val="00605CA1"/>
    <w:rsid w:val="0060649D"/>
    <w:rsid w:val="00610460"/>
    <w:rsid w:val="00610947"/>
    <w:rsid w:val="00611394"/>
    <w:rsid w:val="00612617"/>
    <w:rsid w:val="00613E0F"/>
    <w:rsid w:val="006154E8"/>
    <w:rsid w:val="006167E8"/>
    <w:rsid w:val="006179D1"/>
    <w:rsid w:val="006216C8"/>
    <w:rsid w:val="006222B4"/>
    <w:rsid w:val="00622BD8"/>
    <w:rsid w:val="00622F08"/>
    <w:rsid w:val="0062366A"/>
    <w:rsid w:val="00623C0C"/>
    <w:rsid w:val="0062409D"/>
    <w:rsid w:val="0062435C"/>
    <w:rsid w:val="00624C6D"/>
    <w:rsid w:val="00624C9D"/>
    <w:rsid w:val="00625F88"/>
    <w:rsid w:val="00626078"/>
    <w:rsid w:val="00631AC8"/>
    <w:rsid w:val="00631CFB"/>
    <w:rsid w:val="00631FE4"/>
    <w:rsid w:val="006329C1"/>
    <w:rsid w:val="00636184"/>
    <w:rsid w:val="00636E05"/>
    <w:rsid w:val="006370ED"/>
    <w:rsid w:val="006372D6"/>
    <w:rsid w:val="0064077A"/>
    <w:rsid w:val="00640E00"/>
    <w:rsid w:val="006420BA"/>
    <w:rsid w:val="00642170"/>
    <w:rsid w:val="006427E9"/>
    <w:rsid w:val="006433D3"/>
    <w:rsid w:val="00643756"/>
    <w:rsid w:val="00643CFB"/>
    <w:rsid w:val="00645BDD"/>
    <w:rsid w:val="006464F5"/>
    <w:rsid w:val="006466A1"/>
    <w:rsid w:val="00647545"/>
    <w:rsid w:val="006476EF"/>
    <w:rsid w:val="00647852"/>
    <w:rsid w:val="00647B03"/>
    <w:rsid w:val="00650739"/>
    <w:rsid w:val="006512A5"/>
    <w:rsid w:val="00652DC0"/>
    <w:rsid w:val="00654E08"/>
    <w:rsid w:val="0065545E"/>
    <w:rsid w:val="006568E1"/>
    <w:rsid w:val="0065713C"/>
    <w:rsid w:val="00661221"/>
    <w:rsid w:val="00661C8E"/>
    <w:rsid w:val="0066220D"/>
    <w:rsid w:val="006643F3"/>
    <w:rsid w:val="0066454A"/>
    <w:rsid w:val="0066483B"/>
    <w:rsid w:val="00664DAC"/>
    <w:rsid w:val="00664EE6"/>
    <w:rsid w:val="006672B6"/>
    <w:rsid w:val="00667327"/>
    <w:rsid w:val="00667927"/>
    <w:rsid w:val="00667FAE"/>
    <w:rsid w:val="006703EA"/>
    <w:rsid w:val="006714C2"/>
    <w:rsid w:val="00671A31"/>
    <w:rsid w:val="0067319C"/>
    <w:rsid w:val="006740C5"/>
    <w:rsid w:val="006757B3"/>
    <w:rsid w:val="006758C8"/>
    <w:rsid w:val="006762D9"/>
    <w:rsid w:val="00676861"/>
    <w:rsid w:val="00677805"/>
    <w:rsid w:val="0068074F"/>
    <w:rsid w:val="00681050"/>
    <w:rsid w:val="006812EB"/>
    <w:rsid w:val="0068191F"/>
    <w:rsid w:val="00683081"/>
    <w:rsid w:val="00683F8D"/>
    <w:rsid w:val="00684251"/>
    <w:rsid w:val="00684CA2"/>
    <w:rsid w:val="00685804"/>
    <w:rsid w:val="006861D5"/>
    <w:rsid w:val="00686697"/>
    <w:rsid w:val="00686879"/>
    <w:rsid w:val="00686901"/>
    <w:rsid w:val="00686C0E"/>
    <w:rsid w:val="00690D8E"/>
    <w:rsid w:val="00692498"/>
    <w:rsid w:val="006924E0"/>
    <w:rsid w:val="00692EF0"/>
    <w:rsid w:val="0069317A"/>
    <w:rsid w:val="00693867"/>
    <w:rsid w:val="00693E2B"/>
    <w:rsid w:val="0069476A"/>
    <w:rsid w:val="00694CCE"/>
    <w:rsid w:val="00695453"/>
    <w:rsid w:val="0069597E"/>
    <w:rsid w:val="00695D93"/>
    <w:rsid w:val="00695DB8"/>
    <w:rsid w:val="006973E9"/>
    <w:rsid w:val="00697547"/>
    <w:rsid w:val="00697C31"/>
    <w:rsid w:val="00697DEC"/>
    <w:rsid w:val="006A0ACF"/>
    <w:rsid w:val="006A0CCB"/>
    <w:rsid w:val="006A1A5E"/>
    <w:rsid w:val="006A2B0D"/>
    <w:rsid w:val="006A38B1"/>
    <w:rsid w:val="006A3F85"/>
    <w:rsid w:val="006A4BCB"/>
    <w:rsid w:val="006A4F34"/>
    <w:rsid w:val="006A55CA"/>
    <w:rsid w:val="006A5C13"/>
    <w:rsid w:val="006A61C0"/>
    <w:rsid w:val="006A708B"/>
    <w:rsid w:val="006A70BC"/>
    <w:rsid w:val="006A713C"/>
    <w:rsid w:val="006A72A2"/>
    <w:rsid w:val="006A7B47"/>
    <w:rsid w:val="006A7CC4"/>
    <w:rsid w:val="006A7DAE"/>
    <w:rsid w:val="006B04E8"/>
    <w:rsid w:val="006B0874"/>
    <w:rsid w:val="006B0C86"/>
    <w:rsid w:val="006B159B"/>
    <w:rsid w:val="006B2245"/>
    <w:rsid w:val="006B29F5"/>
    <w:rsid w:val="006B309D"/>
    <w:rsid w:val="006B4339"/>
    <w:rsid w:val="006B4461"/>
    <w:rsid w:val="006B4800"/>
    <w:rsid w:val="006B4866"/>
    <w:rsid w:val="006B56C7"/>
    <w:rsid w:val="006B6F8A"/>
    <w:rsid w:val="006B78A4"/>
    <w:rsid w:val="006B7C7A"/>
    <w:rsid w:val="006C00C6"/>
    <w:rsid w:val="006C0136"/>
    <w:rsid w:val="006C03C7"/>
    <w:rsid w:val="006C0A0B"/>
    <w:rsid w:val="006C18A1"/>
    <w:rsid w:val="006C2A45"/>
    <w:rsid w:val="006C2C51"/>
    <w:rsid w:val="006C30CE"/>
    <w:rsid w:val="006C4841"/>
    <w:rsid w:val="006C515C"/>
    <w:rsid w:val="006C5396"/>
    <w:rsid w:val="006C5BE9"/>
    <w:rsid w:val="006C6AE3"/>
    <w:rsid w:val="006D3E2B"/>
    <w:rsid w:val="006D59DA"/>
    <w:rsid w:val="006D5E7B"/>
    <w:rsid w:val="006D6B29"/>
    <w:rsid w:val="006E0318"/>
    <w:rsid w:val="006E1156"/>
    <w:rsid w:val="006E21C2"/>
    <w:rsid w:val="006E27F7"/>
    <w:rsid w:val="006E2B5F"/>
    <w:rsid w:val="006E305C"/>
    <w:rsid w:val="006E369F"/>
    <w:rsid w:val="006E3F9A"/>
    <w:rsid w:val="006E4101"/>
    <w:rsid w:val="006E4181"/>
    <w:rsid w:val="006E42C4"/>
    <w:rsid w:val="006E4B14"/>
    <w:rsid w:val="006E4FBC"/>
    <w:rsid w:val="006E5973"/>
    <w:rsid w:val="006E7879"/>
    <w:rsid w:val="006F05D3"/>
    <w:rsid w:val="006F083D"/>
    <w:rsid w:val="006F0E57"/>
    <w:rsid w:val="006F136D"/>
    <w:rsid w:val="006F1761"/>
    <w:rsid w:val="006F1F50"/>
    <w:rsid w:val="006F26B4"/>
    <w:rsid w:val="006F2731"/>
    <w:rsid w:val="006F2BB9"/>
    <w:rsid w:val="006F2C77"/>
    <w:rsid w:val="006F2CF6"/>
    <w:rsid w:val="006F4AF0"/>
    <w:rsid w:val="006F4F41"/>
    <w:rsid w:val="006F51E8"/>
    <w:rsid w:val="006F5815"/>
    <w:rsid w:val="006F60B0"/>
    <w:rsid w:val="006F6290"/>
    <w:rsid w:val="006F6B25"/>
    <w:rsid w:val="006F7088"/>
    <w:rsid w:val="006F776B"/>
    <w:rsid w:val="006F77B0"/>
    <w:rsid w:val="006F7B84"/>
    <w:rsid w:val="007001FD"/>
    <w:rsid w:val="00700A81"/>
    <w:rsid w:val="00700C75"/>
    <w:rsid w:val="00700D13"/>
    <w:rsid w:val="007012F6"/>
    <w:rsid w:val="007012FF"/>
    <w:rsid w:val="0070251E"/>
    <w:rsid w:val="00702867"/>
    <w:rsid w:val="00703352"/>
    <w:rsid w:val="00703D4C"/>
    <w:rsid w:val="00703E9C"/>
    <w:rsid w:val="00705022"/>
    <w:rsid w:val="00705168"/>
    <w:rsid w:val="007110E0"/>
    <w:rsid w:val="00711D5A"/>
    <w:rsid w:val="00711F4A"/>
    <w:rsid w:val="007122A6"/>
    <w:rsid w:val="00712872"/>
    <w:rsid w:val="00712E39"/>
    <w:rsid w:val="00712E5B"/>
    <w:rsid w:val="00716306"/>
    <w:rsid w:val="00716BAE"/>
    <w:rsid w:val="00716E28"/>
    <w:rsid w:val="00716FFF"/>
    <w:rsid w:val="007172D4"/>
    <w:rsid w:val="007175B5"/>
    <w:rsid w:val="0071787B"/>
    <w:rsid w:val="00717AA4"/>
    <w:rsid w:val="00717F98"/>
    <w:rsid w:val="00720A3B"/>
    <w:rsid w:val="00720BC2"/>
    <w:rsid w:val="00720BC8"/>
    <w:rsid w:val="00722BD3"/>
    <w:rsid w:val="007234CD"/>
    <w:rsid w:val="007257F0"/>
    <w:rsid w:val="00726C61"/>
    <w:rsid w:val="00727C43"/>
    <w:rsid w:val="00730315"/>
    <w:rsid w:val="007305BB"/>
    <w:rsid w:val="00730990"/>
    <w:rsid w:val="00731858"/>
    <w:rsid w:val="00733CD2"/>
    <w:rsid w:val="00733D8B"/>
    <w:rsid w:val="00733EAA"/>
    <w:rsid w:val="007344C4"/>
    <w:rsid w:val="007346EF"/>
    <w:rsid w:val="00734F76"/>
    <w:rsid w:val="00734F89"/>
    <w:rsid w:val="00735D41"/>
    <w:rsid w:val="007367A7"/>
    <w:rsid w:val="00736C16"/>
    <w:rsid w:val="00736F5D"/>
    <w:rsid w:val="00737348"/>
    <w:rsid w:val="00737B7F"/>
    <w:rsid w:val="007412A3"/>
    <w:rsid w:val="0074152D"/>
    <w:rsid w:val="00741667"/>
    <w:rsid w:val="00741A81"/>
    <w:rsid w:val="00742227"/>
    <w:rsid w:val="00742624"/>
    <w:rsid w:val="00742833"/>
    <w:rsid w:val="00742910"/>
    <w:rsid w:val="00742EF4"/>
    <w:rsid w:val="00743764"/>
    <w:rsid w:val="00744305"/>
    <w:rsid w:val="00744E59"/>
    <w:rsid w:val="0074562E"/>
    <w:rsid w:val="007456D5"/>
    <w:rsid w:val="00750141"/>
    <w:rsid w:val="0075025C"/>
    <w:rsid w:val="00750EFE"/>
    <w:rsid w:val="00750FAF"/>
    <w:rsid w:val="00751B2F"/>
    <w:rsid w:val="007540CD"/>
    <w:rsid w:val="007570C6"/>
    <w:rsid w:val="00757D87"/>
    <w:rsid w:val="00757F07"/>
    <w:rsid w:val="00761D9D"/>
    <w:rsid w:val="00762890"/>
    <w:rsid w:val="007628EF"/>
    <w:rsid w:val="0076451F"/>
    <w:rsid w:val="0076577F"/>
    <w:rsid w:val="0076609F"/>
    <w:rsid w:val="007662A9"/>
    <w:rsid w:val="007674E2"/>
    <w:rsid w:val="00767AC7"/>
    <w:rsid w:val="00767B2D"/>
    <w:rsid w:val="00767B33"/>
    <w:rsid w:val="00770806"/>
    <w:rsid w:val="00771CC2"/>
    <w:rsid w:val="007722A7"/>
    <w:rsid w:val="0077264A"/>
    <w:rsid w:val="007736B8"/>
    <w:rsid w:val="00775254"/>
    <w:rsid w:val="007755AF"/>
    <w:rsid w:val="00775F6C"/>
    <w:rsid w:val="0077646B"/>
    <w:rsid w:val="00776C6D"/>
    <w:rsid w:val="00777277"/>
    <w:rsid w:val="007772B6"/>
    <w:rsid w:val="00777474"/>
    <w:rsid w:val="00777751"/>
    <w:rsid w:val="00777CDC"/>
    <w:rsid w:val="007809FE"/>
    <w:rsid w:val="00780D5C"/>
    <w:rsid w:val="007810B1"/>
    <w:rsid w:val="00781A32"/>
    <w:rsid w:val="00781C73"/>
    <w:rsid w:val="00781D74"/>
    <w:rsid w:val="00782533"/>
    <w:rsid w:val="0078263E"/>
    <w:rsid w:val="00782D4F"/>
    <w:rsid w:val="00782F95"/>
    <w:rsid w:val="00783027"/>
    <w:rsid w:val="007830B0"/>
    <w:rsid w:val="007838B0"/>
    <w:rsid w:val="007838BC"/>
    <w:rsid w:val="00783A42"/>
    <w:rsid w:val="00784EFE"/>
    <w:rsid w:val="0078551E"/>
    <w:rsid w:val="00786594"/>
    <w:rsid w:val="0078683B"/>
    <w:rsid w:val="007900D0"/>
    <w:rsid w:val="00790174"/>
    <w:rsid w:val="007907D8"/>
    <w:rsid w:val="00790B4D"/>
    <w:rsid w:val="00791386"/>
    <w:rsid w:val="00791C08"/>
    <w:rsid w:val="0079357E"/>
    <w:rsid w:val="0079390C"/>
    <w:rsid w:val="00793DE0"/>
    <w:rsid w:val="00793E50"/>
    <w:rsid w:val="00795AC7"/>
    <w:rsid w:val="00795C3C"/>
    <w:rsid w:val="0079617F"/>
    <w:rsid w:val="00796223"/>
    <w:rsid w:val="007962B4"/>
    <w:rsid w:val="007962BA"/>
    <w:rsid w:val="00796973"/>
    <w:rsid w:val="007A123A"/>
    <w:rsid w:val="007A2249"/>
    <w:rsid w:val="007A259A"/>
    <w:rsid w:val="007A2995"/>
    <w:rsid w:val="007A2D3B"/>
    <w:rsid w:val="007A2D82"/>
    <w:rsid w:val="007A302F"/>
    <w:rsid w:val="007A38BE"/>
    <w:rsid w:val="007A425E"/>
    <w:rsid w:val="007A44F7"/>
    <w:rsid w:val="007A4F17"/>
    <w:rsid w:val="007A5114"/>
    <w:rsid w:val="007A65AA"/>
    <w:rsid w:val="007A684B"/>
    <w:rsid w:val="007A6E58"/>
    <w:rsid w:val="007B00B9"/>
    <w:rsid w:val="007B0226"/>
    <w:rsid w:val="007B12A7"/>
    <w:rsid w:val="007B1C6C"/>
    <w:rsid w:val="007B2181"/>
    <w:rsid w:val="007B22F3"/>
    <w:rsid w:val="007B2A5B"/>
    <w:rsid w:val="007B3BE1"/>
    <w:rsid w:val="007B3F98"/>
    <w:rsid w:val="007B48D7"/>
    <w:rsid w:val="007B4989"/>
    <w:rsid w:val="007B519A"/>
    <w:rsid w:val="007B56A5"/>
    <w:rsid w:val="007B610C"/>
    <w:rsid w:val="007B66E4"/>
    <w:rsid w:val="007B6F17"/>
    <w:rsid w:val="007C064E"/>
    <w:rsid w:val="007C1B47"/>
    <w:rsid w:val="007C203B"/>
    <w:rsid w:val="007C20E7"/>
    <w:rsid w:val="007C348A"/>
    <w:rsid w:val="007C3673"/>
    <w:rsid w:val="007C389A"/>
    <w:rsid w:val="007C3BD1"/>
    <w:rsid w:val="007C425F"/>
    <w:rsid w:val="007C50FA"/>
    <w:rsid w:val="007C6000"/>
    <w:rsid w:val="007C6060"/>
    <w:rsid w:val="007C60EC"/>
    <w:rsid w:val="007C6B01"/>
    <w:rsid w:val="007C6E7D"/>
    <w:rsid w:val="007C76DD"/>
    <w:rsid w:val="007C7B05"/>
    <w:rsid w:val="007C7C4B"/>
    <w:rsid w:val="007D08C4"/>
    <w:rsid w:val="007D15CA"/>
    <w:rsid w:val="007D1AD6"/>
    <w:rsid w:val="007D1E72"/>
    <w:rsid w:val="007D21C9"/>
    <w:rsid w:val="007D21D1"/>
    <w:rsid w:val="007D264F"/>
    <w:rsid w:val="007D2C8D"/>
    <w:rsid w:val="007D33A5"/>
    <w:rsid w:val="007D4698"/>
    <w:rsid w:val="007D489A"/>
    <w:rsid w:val="007D5170"/>
    <w:rsid w:val="007D5921"/>
    <w:rsid w:val="007D5A17"/>
    <w:rsid w:val="007D64F7"/>
    <w:rsid w:val="007E01EA"/>
    <w:rsid w:val="007E071B"/>
    <w:rsid w:val="007E133D"/>
    <w:rsid w:val="007E1D4C"/>
    <w:rsid w:val="007E20EF"/>
    <w:rsid w:val="007E221F"/>
    <w:rsid w:val="007E26CE"/>
    <w:rsid w:val="007E278F"/>
    <w:rsid w:val="007E5B0E"/>
    <w:rsid w:val="007E7417"/>
    <w:rsid w:val="007F05BA"/>
    <w:rsid w:val="007F0CE3"/>
    <w:rsid w:val="007F19F6"/>
    <w:rsid w:val="007F2756"/>
    <w:rsid w:val="007F28D1"/>
    <w:rsid w:val="007F33EF"/>
    <w:rsid w:val="007F43E1"/>
    <w:rsid w:val="007F45D2"/>
    <w:rsid w:val="007F5229"/>
    <w:rsid w:val="007F60EE"/>
    <w:rsid w:val="007F7087"/>
    <w:rsid w:val="007F7BBB"/>
    <w:rsid w:val="007F7F76"/>
    <w:rsid w:val="00800F62"/>
    <w:rsid w:val="00801103"/>
    <w:rsid w:val="00801C23"/>
    <w:rsid w:val="00802921"/>
    <w:rsid w:val="00802D45"/>
    <w:rsid w:val="00802E5E"/>
    <w:rsid w:val="00803328"/>
    <w:rsid w:val="00803777"/>
    <w:rsid w:val="00804353"/>
    <w:rsid w:val="00804809"/>
    <w:rsid w:val="00805CC3"/>
    <w:rsid w:val="0080717C"/>
    <w:rsid w:val="008076C3"/>
    <w:rsid w:val="008103F9"/>
    <w:rsid w:val="008106ED"/>
    <w:rsid w:val="00810D1C"/>
    <w:rsid w:val="00810D5B"/>
    <w:rsid w:val="0081114E"/>
    <w:rsid w:val="00811329"/>
    <w:rsid w:val="008118FC"/>
    <w:rsid w:val="00811E57"/>
    <w:rsid w:val="0081416B"/>
    <w:rsid w:val="00815A64"/>
    <w:rsid w:val="008161B3"/>
    <w:rsid w:val="008162D4"/>
    <w:rsid w:val="00817093"/>
    <w:rsid w:val="008171BC"/>
    <w:rsid w:val="00817B46"/>
    <w:rsid w:val="00821A1F"/>
    <w:rsid w:val="008220C3"/>
    <w:rsid w:val="00822B62"/>
    <w:rsid w:val="008247FD"/>
    <w:rsid w:val="008260E9"/>
    <w:rsid w:val="008277B0"/>
    <w:rsid w:val="00827B73"/>
    <w:rsid w:val="00827C56"/>
    <w:rsid w:val="00827D3C"/>
    <w:rsid w:val="00830576"/>
    <w:rsid w:val="008317A1"/>
    <w:rsid w:val="00831FF6"/>
    <w:rsid w:val="008321AF"/>
    <w:rsid w:val="00832A02"/>
    <w:rsid w:val="00833DD6"/>
    <w:rsid w:val="00834D63"/>
    <w:rsid w:val="00835074"/>
    <w:rsid w:val="00835447"/>
    <w:rsid w:val="0083630B"/>
    <w:rsid w:val="00837219"/>
    <w:rsid w:val="008379F0"/>
    <w:rsid w:val="00837F1B"/>
    <w:rsid w:val="008412EE"/>
    <w:rsid w:val="008414C6"/>
    <w:rsid w:val="00841945"/>
    <w:rsid w:val="00842954"/>
    <w:rsid w:val="00842B54"/>
    <w:rsid w:val="00842CDD"/>
    <w:rsid w:val="008432C4"/>
    <w:rsid w:val="0084388B"/>
    <w:rsid w:val="00843ED0"/>
    <w:rsid w:val="008449B9"/>
    <w:rsid w:val="00845595"/>
    <w:rsid w:val="00845907"/>
    <w:rsid w:val="00845DCE"/>
    <w:rsid w:val="00845FB2"/>
    <w:rsid w:val="00845FEE"/>
    <w:rsid w:val="008463F6"/>
    <w:rsid w:val="00846527"/>
    <w:rsid w:val="0084671B"/>
    <w:rsid w:val="00846A0E"/>
    <w:rsid w:val="008472AF"/>
    <w:rsid w:val="00850048"/>
    <w:rsid w:val="00850416"/>
    <w:rsid w:val="008513E9"/>
    <w:rsid w:val="00851F6C"/>
    <w:rsid w:val="00852D14"/>
    <w:rsid w:val="00852D1C"/>
    <w:rsid w:val="00853709"/>
    <w:rsid w:val="00853EDC"/>
    <w:rsid w:val="008542B9"/>
    <w:rsid w:val="008547D4"/>
    <w:rsid w:val="00854876"/>
    <w:rsid w:val="0085683B"/>
    <w:rsid w:val="00856D37"/>
    <w:rsid w:val="00860D5A"/>
    <w:rsid w:val="0086139C"/>
    <w:rsid w:val="008618B6"/>
    <w:rsid w:val="0086196A"/>
    <w:rsid w:val="00861B1E"/>
    <w:rsid w:val="00861D58"/>
    <w:rsid w:val="0086232E"/>
    <w:rsid w:val="0086283A"/>
    <w:rsid w:val="00863644"/>
    <w:rsid w:val="0086389D"/>
    <w:rsid w:val="00864A86"/>
    <w:rsid w:val="00864D91"/>
    <w:rsid w:val="0086542D"/>
    <w:rsid w:val="0086652B"/>
    <w:rsid w:val="00866579"/>
    <w:rsid w:val="00866581"/>
    <w:rsid w:val="00866D55"/>
    <w:rsid w:val="00867EF1"/>
    <w:rsid w:val="00871455"/>
    <w:rsid w:val="00871B3F"/>
    <w:rsid w:val="00871CB2"/>
    <w:rsid w:val="00871DE8"/>
    <w:rsid w:val="0087266E"/>
    <w:rsid w:val="00872670"/>
    <w:rsid w:val="008728CF"/>
    <w:rsid w:val="00873C3E"/>
    <w:rsid w:val="0087400C"/>
    <w:rsid w:val="008744EE"/>
    <w:rsid w:val="00874ACF"/>
    <w:rsid w:val="00875891"/>
    <w:rsid w:val="00875A81"/>
    <w:rsid w:val="00876159"/>
    <w:rsid w:val="00876180"/>
    <w:rsid w:val="00876491"/>
    <w:rsid w:val="0087683B"/>
    <w:rsid w:val="00877267"/>
    <w:rsid w:val="0087744B"/>
    <w:rsid w:val="00877814"/>
    <w:rsid w:val="008809D5"/>
    <w:rsid w:val="0088116B"/>
    <w:rsid w:val="0088120A"/>
    <w:rsid w:val="0088205C"/>
    <w:rsid w:val="00882357"/>
    <w:rsid w:val="00882E02"/>
    <w:rsid w:val="00883120"/>
    <w:rsid w:val="008832EF"/>
    <w:rsid w:val="00883547"/>
    <w:rsid w:val="0088428F"/>
    <w:rsid w:val="00884DDB"/>
    <w:rsid w:val="00884F39"/>
    <w:rsid w:val="00885A67"/>
    <w:rsid w:val="00886144"/>
    <w:rsid w:val="0088625F"/>
    <w:rsid w:val="008874C2"/>
    <w:rsid w:val="0089065D"/>
    <w:rsid w:val="00890824"/>
    <w:rsid w:val="00892286"/>
    <w:rsid w:val="008934C4"/>
    <w:rsid w:val="00893A68"/>
    <w:rsid w:val="00894055"/>
    <w:rsid w:val="00897732"/>
    <w:rsid w:val="00897896"/>
    <w:rsid w:val="008A00B7"/>
    <w:rsid w:val="008A2EC4"/>
    <w:rsid w:val="008A31ED"/>
    <w:rsid w:val="008A360E"/>
    <w:rsid w:val="008A457B"/>
    <w:rsid w:val="008A70C3"/>
    <w:rsid w:val="008A7253"/>
    <w:rsid w:val="008A7D68"/>
    <w:rsid w:val="008B0248"/>
    <w:rsid w:val="008B0FC6"/>
    <w:rsid w:val="008B1023"/>
    <w:rsid w:val="008B1B9A"/>
    <w:rsid w:val="008B29E4"/>
    <w:rsid w:val="008B34EF"/>
    <w:rsid w:val="008B458A"/>
    <w:rsid w:val="008B65C5"/>
    <w:rsid w:val="008B718D"/>
    <w:rsid w:val="008C0377"/>
    <w:rsid w:val="008C0D47"/>
    <w:rsid w:val="008C0F30"/>
    <w:rsid w:val="008C1951"/>
    <w:rsid w:val="008C23D8"/>
    <w:rsid w:val="008C2939"/>
    <w:rsid w:val="008C5029"/>
    <w:rsid w:val="008C50E6"/>
    <w:rsid w:val="008C5611"/>
    <w:rsid w:val="008C5AA0"/>
    <w:rsid w:val="008C5FA8"/>
    <w:rsid w:val="008C63A1"/>
    <w:rsid w:val="008C6493"/>
    <w:rsid w:val="008C68F0"/>
    <w:rsid w:val="008C717D"/>
    <w:rsid w:val="008C79E3"/>
    <w:rsid w:val="008C7AAD"/>
    <w:rsid w:val="008C7C53"/>
    <w:rsid w:val="008D00CE"/>
    <w:rsid w:val="008D1EB0"/>
    <w:rsid w:val="008D3EE4"/>
    <w:rsid w:val="008D5725"/>
    <w:rsid w:val="008D595A"/>
    <w:rsid w:val="008D5987"/>
    <w:rsid w:val="008D75C4"/>
    <w:rsid w:val="008D773A"/>
    <w:rsid w:val="008D796B"/>
    <w:rsid w:val="008D7AF0"/>
    <w:rsid w:val="008D7B39"/>
    <w:rsid w:val="008D7B63"/>
    <w:rsid w:val="008D7D8B"/>
    <w:rsid w:val="008E0994"/>
    <w:rsid w:val="008E0F04"/>
    <w:rsid w:val="008E12B4"/>
    <w:rsid w:val="008E183D"/>
    <w:rsid w:val="008E3FEC"/>
    <w:rsid w:val="008E4475"/>
    <w:rsid w:val="008E559F"/>
    <w:rsid w:val="008E5B2F"/>
    <w:rsid w:val="008E5BC0"/>
    <w:rsid w:val="008E5C31"/>
    <w:rsid w:val="008E6379"/>
    <w:rsid w:val="008E7550"/>
    <w:rsid w:val="008E7C32"/>
    <w:rsid w:val="008F0192"/>
    <w:rsid w:val="008F0CF1"/>
    <w:rsid w:val="008F0EA2"/>
    <w:rsid w:val="008F157E"/>
    <w:rsid w:val="008F1CC7"/>
    <w:rsid w:val="008F28A9"/>
    <w:rsid w:val="008F2BCD"/>
    <w:rsid w:val="008F2C73"/>
    <w:rsid w:val="008F382F"/>
    <w:rsid w:val="008F421F"/>
    <w:rsid w:val="008F49F9"/>
    <w:rsid w:val="008F4B95"/>
    <w:rsid w:val="008F4EEF"/>
    <w:rsid w:val="008F4F14"/>
    <w:rsid w:val="008F5202"/>
    <w:rsid w:val="008F67A2"/>
    <w:rsid w:val="008F7855"/>
    <w:rsid w:val="00901F89"/>
    <w:rsid w:val="00901F93"/>
    <w:rsid w:val="0090218A"/>
    <w:rsid w:val="00903061"/>
    <w:rsid w:val="00904314"/>
    <w:rsid w:val="0090588A"/>
    <w:rsid w:val="00906FF7"/>
    <w:rsid w:val="00907040"/>
    <w:rsid w:val="00907139"/>
    <w:rsid w:val="00907A4A"/>
    <w:rsid w:val="00910E1F"/>
    <w:rsid w:val="0091107F"/>
    <w:rsid w:val="0091123B"/>
    <w:rsid w:val="009119C8"/>
    <w:rsid w:val="00912277"/>
    <w:rsid w:val="009124A5"/>
    <w:rsid w:val="0091286F"/>
    <w:rsid w:val="00913A02"/>
    <w:rsid w:val="00913A4A"/>
    <w:rsid w:val="00913C5C"/>
    <w:rsid w:val="009152F0"/>
    <w:rsid w:val="00915625"/>
    <w:rsid w:val="00915B70"/>
    <w:rsid w:val="00915DDE"/>
    <w:rsid w:val="009160E1"/>
    <w:rsid w:val="00916BC2"/>
    <w:rsid w:val="00917A98"/>
    <w:rsid w:val="00917C3E"/>
    <w:rsid w:val="00917DCF"/>
    <w:rsid w:val="00920CF3"/>
    <w:rsid w:val="00922B1F"/>
    <w:rsid w:val="00922EF1"/>
    <w:rsid w:val="009234AC"/>
    <w:rsid w:val="009235C7"/>
    <w:rsid w:val="00925919"/>
    <w:rsid w:val="00926E2D"/>
    <w:rsid w:val="00930660"/>
    <w:rsid w:val="009323F0"/>
    <w:rsid w:val="00932456"/>
    <w:rsid w:val="00932A0E"/>
    <w:rsid w:val="009333DB"/>
    <w:rsid w:val="009342E0"/>
    <w:rsid w:val="00934910"/>
    <w:rsid w:val="00935818"/>
    <w:rsid w:val="0093638F"/>
    <w:rsid w:val="0093682B"/>
    <w:rsid w:val="00936D0C"/>
    <w:rsid w:val="0093700F"/>
    <w:rsid w:val="00937249"/>
    <w:rsid w:val="009372CC"/>
    <w:rsid w:val="00937816"/>
    <w:rsid w:val="00940643"/>
    <w:rsid w:val="00941B98"/>
    <w:rsid w:val="00941DEC"/>
    <w:rsid w:val="00942322"/>
    <w:rsid w:val="009425EA"/>
    <w:rsid w:val="00942B7B"/>
    <w:rsid w:val="00942BC0"/>
    <w:rsid w:val="009435F4"/>
    <w:rsid w:val="00943963"/>
    <w:rsid w:val="00943A68"/>
    <w:rsid w:val="00944189"/>
    <w:rsid w:val="009441A3"/>
    <w:rsid w:val="0094429F"/>
    <w:rsid w:val="00944DEF"/>
    <w:rsid w:val="00945C44"/>
    <w:rsid w:val="0094672D"/>
    <w:rsid w:val="00946F5A"/>
    <w:rsid w:val="00947FCD"/>
    <w:rsid w:val="00951243"/>
    <w:rsid w:val="00952C6E"/>
    <w:rsid w:val="009530D6"/>
    <w:rsid w:val="009538E3"/>
    <w:rsid w:val="00953979"/>
    <w:rsid w:val="00953C12"/>
    <w:rsid w:val="00954214"/>
    <w:rsid w:val="00954EF8"/>
    <w:rsid w:val="009557FA"/>
    <w:rsid w:val="0095582E"/>
    <w:rsid w:val="009566D7"/>
    <w:rsid w:val="00957917"/>
    <w:rsid w:val="00957CC6"/>
    <w:rsid w:val="0096007E"/>
    <w:rsid w:val="009608F1"/>
    <w:rsid w:val="00960DEE"/>
    <w:rsid w:val="009613BC"/>
    <w:rsid w:val="00961854"/>
    <w:rsid w:val="00961AEA"/>
    <w:rsid w:val="00961DAC"/>
    <w:rsid w:val="00963002"/>
    <w:rsid w:val="00963604"/>
    <w:rsid w:val="00963B13"/>
    <w:rsid w:val="0096413A"/>
    <w:rsid w:val="00964966"/>
    <w:rsid w:val="00965617"/>
    <w:rsid w:val="00965D70"/>
    <w:rsid w:val="009674AD"/>
    <w:rsid w:val="009677C0"/>
    <w:rsid w:val="009710D3"/>
    <w:rsid w:val="00971470"/>
    <w:rsid w:val="00971DC5"/>
    <w:rsid w:val="009733F5"/>
    <w:rsid w:val="00977325"/>
    <w:rsid w:val="009773E0"/>
    <w:rsid w:val="009776C3"/>
    <w:rsid w:val="009800C9"/>
    <w:rsid w:val="00981D87"/>
    <w:rsid w:val="00981FC2"/>
    <w:rsid w:val="00982756"/>
    <w:rsid w:val="00982BF2"/>
    <w:rsid w:val="00982FDE"/>
    <w:rsid w:val="00984639"/>
    <w:rsid w:val="009849C3"/>
    <w:rsid w:val="00985F10"/>
    <w:rsid w:val="009863BD"/>
    <w:rsid w:val="00986AC3"/>
    <w:rsid w:val="0099067D"/>
    <w:rsid w:val="009906A4"/>
    <w:rsid w:val="009920D6"/>
    <w:rsid w:val="009926CD"/>
    <w:rsid w:val="009935B7"/>
    <w:rsid w:val="00993809"/>
    <w:rsid w:val="00993E85"/>
    <w:rsid w:val="00994CDA"/>
    <w:rsid w:val="009960D6"/>
    <w:rsid w:val="0099746B"/>
    <w:rsid w:val="00997C62"/>
    <w:rsid w:val="009A17EF"/>
    <w:rsid w:val="009A1D5E"/>
    <w:rsid w:val="009A2712"/>
    <w:rsid w:val="009A284A"/>
    <w:rsid w:val="009A4668"/>
    <w:rsid w:val="009A502A"/>
    <w:rsid w:val="009A6D04"/>
    <w:rsid w:val="009A78C3"/>
    <w:rsid w:val="009B03F6"/>
    <w:rsid w:val="009B05AE"/>
    <w:rsid w:val="009B05FE"/>
    <w:rsid w:val="009B1823"/>
    <w:rsid w:val="009B1B0D"/>
    <w:rsid w:val="009B2056"/>
    <w:rsid w:val="009B46B4"/>
    <w:rsid w:val="009B4E3D"/>
    <w:rsid w:val="009B5B34"/>
    <w:rsid w:val="009B5E89"/>
    <w:rsid w:val="009B67C5"/>
    <w:rsid w:val="009B6BA6"/>
    <w:rsid w:val="009C1048"/>
    <w:rsid w:val="009C184A"/>
    <w:rsid w:val="009C24A6"/>
    <w:rsid w:val="009C284A"/>
    <w:rsid w:val="009C3684"/>
    <w:rsid w:val="009C39C9"/>
    <w:rsid w:val="009C45D6"/>
    <w:rsid w:val="009C48E8"/>
    <w:rsid w:val="009C51E0"/>
    <w:rsid w:val="009C522B"/>
    <w:rsid w:val="009C5831"/>
    <w:rsid w:val="009C5A51"/>
    <w:rsid w:val="009C62D2"/>
    <w:rsid w:val="009C63A4"/>
    <w:rsid w:val="009C7DA8"/>
    <w:rsid w:val="009D0DF7"/>
    <w:rsid w:val="009D135C"/>
    <w:rsid w:val="009D19E2"/>
    <w:rsid w:val="009D214C"/>
    <w:rsid w:val="009D26DD"/>
    <w:rsid w:val="009D29D5"/>
    <w:rsid w:val="009D306A"/>
    <w:rsid w:val="009D3AFC"/>
    <w:rsid w:val="009D3FAE"/>
    <w:rsid w:val="009D4844"/>
    <w:rsid w:val="009D54B5"/>
    <w:rsid w:val="009D64B8"/>
    <w:rsid w:val="009D7220"/>
    <w:rsid w:val="009D75AD"/>
    <w:rsid w:val="009D75D6"/>
    <w:rsid w:val="009E024F"/>
    <w:rsid w:val="009E03A7"/>
    <w:rsid w:val="009E08F8"/>
    <w:rsid w:val="009E0A93"/>
    <w:rsid w:val="009E0BA4"/>
    <w:rsid w:val="009E0F0B"/>
    <w:rsid w:val="009E1BB6"/>
    <w:rsid w:val="009E1CA4"/>
    <w:rsid w:val="009E3968"/>
    <w:rsid w:val="009E3FCA"/>
    <w:rsid w:val="009E469B"/>
    <w:rsid w:val="009E495C"/>
    <w:rsid w:val="009E5447"/>
    <w:rsid w:val="009E65CB"/>
    <w:rsid w:val="009E7763"/>
    <w:rsid w:val="009F01F0"/>
    <w:rsid w:val="009F1531"/>
    <w:rsid w:val="009F1834"/>
    <w:rsid w:val="009F2E95"/>
    <w:rsid w:val="009F2F69"/>
    <w:rsid w:val="009F3475"/>
    <w:rsid w:val="009F34E2"/>
    <w:rsid w:val="009F3A8D"/>
    <w:rsid w:val="009F559F"/>
    <w:rsid w:val="009F7353"/>
    <w:rsid w:val="009F7725"/>
    <w:rsid w:val="00A000B6"/>
    <w:rsid w:val="00A00422"/>
    <w:rsid w:val="00A0082B"/>
    <w:rsid w:val="00A00C43"/>
    <w:rsid w:val="00A00C48"/>
    <w:rsid w:val="00A00CBB"/>
    <w:rsid w:val="00A00ED7"/>
    <w:rsid w:val="00A010D5"/>
    <w:rsid w:val="00A017AE"/>
    <w:rsid w:val="00A01D33"/>
    <w:rsid w:val="00A02610"/>
    <w:rsid w:val="00A030F2"/>
    <w:rsid w:val="00A03265"/>
    <w:rsid w:val="00A03994"/>
    <w:rsid w:val="00A03B73"/>
    <w:rsid w:val="00A04261"/>
    <w:rsid w:val="00A04370"/>
    <w:rsid w:val="00A048FF"/>
    <w:rsid w:val="00A052AB"/>
    <w:rsid w:val="00A06EB9"/>
    <w:rsid w:val="00A07574"/>
    <w:rsid w:val="00A07853"/>
    <w:rsid w:val="00A07AD8"/>
    <w:rsid w:val="00A07BE2"/>
    <w:rsid w:val="00A07E9A"/>
    <w:rsid w:val="00A07EC8"/>
    <w:rsid w:val="00A106C1"/>
    <w:rsid w:val="00A1096D"/>
    <w:rsid w:val="00A109E4"/>
    <w:rsid w:val="00A11DCB"/>
    <w:rsid w:val="00A12DDC"/>
    <w:rsid w:val="00A12E1B"/>
    <w:rsid w:val="00A1356B"/>
    <w:rsid w:val="00A1398B"/>
    <w:rsid w:val="00A142A3"/>
    <w:rsid w:val="00A14746"/>
    <w:rsid w:val="00A14821"/>
    <w:rsid w:val="00A155A1"/>
    <w:rsid w:val="00A1565B"/>
    <w:rsid w:val="00A16DCD"/>
    <w:rsid w:val="00A17656"/>
    <w:rsid w:val="00A1766E"/>
    <w:rsid w:val="00A178C6"/>
    <w:rsid w:val="00A17A47"/>
    <w:rsid w:val="00A17C0D"/>
    <w:rsid w:val="00A2070A"/>
    <w:rsid w:val="00A20C15"/>
    <w:rsid w:val="00A218EA"/>
    <w:rsid w:val="00A224C5"/>
    <w:rsid w:val="00A23534"/>
    <w:rsid w:val="00A23543"/>
    <w:rsid w:val="00A23577"/>
    <w:rsid w:val="00A24273"/>
    <w:rsid w:val="00A2588E"/>
    <w:rsid w:val="00A27283"/>
    <w:rsid w:val="00A2769B"/>
    <w:rsid w:val="00A277FA"/>
    <w:rsid w:val="00A27B9E"/>
    <w:rsid w:val="00A30476"/>
    <w:rsid w:val="00A30B6B"/>
    <w:rsid w:val="00A30D3E"/>
    <w:rsid w:val="00A31343"/>
    <w:rsid w:val="00A313C3"/>
    <w:rsid w:val="00A31AB7"/>
    <w:rsid w:val="00A32899"/>
    <w:rsid w:val="00A32E7A"/>
    <w:rsid w:val="00A33431"/>
    <w:rsid w:val="00A33639"/>
    <w:rsid w:val="00A346F4"/>
    <w:rsid w:val="00A34BAF"/>
    <w:rsid w:val="00A35F9C"/>
    <w:rsid w:val="00A362D2"/>
    <w:rsid w:val="00A36350"/>
    <w:rsid w:val="00A36A69"/>
    <w:rsid w:val="00A36E59"/>
    <w:rsid w:val="00A370F1"/>
    <w:rsid w:val="00A37BAB"/>
    <w:rsid w:val="00A417B2"/>
    <w:rsid w:val="00A41B72"/>
    <w:rsid w:val="00A41E27"/>
    <w:rsid w:val="00A42432"/>
    <w:rsid w:val="00A42C37"/>
    <w:rsid w:val="00A431E3"/>
    <w:rsid w:val="00A43226"/>
    <w:rsid w:val="00A43342"/>
    <w:rsid w:val="00A452AA"/>
    <w:rsid w:val="00A454F9"/>
    <w:rsid w:val="00A4576F"/>
    <w:rsid w:val="00A467D6"/>
    <w:rsid w:val="00A52071"/>
    <w:rsid w:val="00A52BCC"/>
    <w:rsid w:val="00A53106"/>
    <w:rsid w:val="00A53448"/>
    <w:rsid w:val="00A53711"/>
    <w:rsid w:val="00A53D44"/>
    <w:rsid w:val="00A53E03"/>
    <w:rsid w:val="00A55126"/>
    <w:rsid w:val="00A552CE"/>
    <w:rsid w:val="00A552E0"/>
    <w:rsid w:val="00A55D0C"/>
    <w:rsid w:val="00A55D72"/>
    <w:rsid w:val="00A55E79"/>
    <w:rsid w:val="00A60571"/>
    <w:rsid w:val="00A60AF9"/>
    <w:rsid w:val="00A60CC8"/>
    <w:rsid w:val="00A60E05"/>
    <w:rsid w:val="00A63A56"/>
    <w:rsid w:val="00A63D47"/>
    <w:rsid w:val="00A64AFE"/>
    <w:rsid w:val="00A65677"/>
    <w:rsid w:val="00A66B31"/>
    <w:rsid w:val="00A67AEA"/>
    <w:rsid w:val="00A70093"/>
    <w:rsid w:val="00A709E9"/>
    <w:rsid w:val="00A7291E"/>
    <w:rsid w:val="00A72DEB"/>
    <w:rsid w:val="00A73324"/>
    <w:rsid w:val="00A74F91"/>
    <w:rsid w:val="00A75E17"/>
    <w:rsid w:val="00A7610B"/>
    <w:rsid w:val="00A76467"/>
    <w:rsid w:val="00A765D0"/>
    <w:rsid w:val="00A76D97"/>
    <w:rsid w:val="00A76E90"/>
    <w:rsid w:val="00A77110"/>
    <w:rsid w:val="00A772E0"/>
    <w:rsid w:val="00A77D97"/>
    <w:rsid w:val="00A77EB6"/>
    <w:rsid w:val="00A8044B"/>
    <w:rsid w:val="00A81164"/>
    <w:rsid w:val="00A8165D"/>
    <w:rsid w:val="00A82212"/>
    <w:rsid w:val="00A8224A"/>
    <w:rsid w:val="00A83FD8"/>
    <w:rsid w:val="00A84079"/>
    <w:rsid w:val="00A85878"/>
    <w:rsid w:val="00A91AFB"/>
    <w:rsid w:val="00A92317"/>
    <w:rsid w:val="00A92C21"/>
    <w:rsid w:val="00A92D2B"/>
    <w:rsid w:val="00A93360"/>
    <w:rsid w:val="00A93AB1"/>
    <w:rsid w:val="00A94108"/>
    <w:rsid w:val="00A94513"/>
    <w:rsid w:val="00A94D2F"/>
    <w:rsid w:val="00A95DE3"/>
    <w:rsid w:val="00A95E32"/>
    <w:rsid w:val="00A9636E"/>
    <w:rsid w:val="00A9695A"/>
    <w:rsid w:val="00A96E76"/>
    <w:rsid w:val="00A9797E"/>
    <w:rsid w:val="00A97CBB"/>
    <w:rsid w:val="00A97EDE"/>
    <w:rsid w:val="00AA05CB"/>
    <w:rsid w:val="00AA07F9"/>
    <w:rsid w:val="00AA0808"/>
    <w:rsid w:val="00AA0A39"/>
    <w:rsid w:val="00AA35BE"/>
    <w:rsid w:val="00AA4355"/>
    <w:rsid w:val="00AA4EB3"/>
    <w:rsid w:val="00AA5255"/>
    <w:rsid w:val="00AA60E9"/>
    <w:rsid w:val="00AA67F0"/>
    <w:rsid w:val="00AA73C7"/>
    <w:rsid w:val="00AA7420"/>
    <w:rsid w:val="00AB11B7"/>
    <w:rsid w:val="00AB11F3"/>
    <w:rsid w:val="00AB13D7"/>
    <w:rsid w:val="00AB1FC4"/>
    <w:rsid w:val="00AB2228"/>
    <w:rsid w:val="00AB255F"/>
    <w:rsid w:val="00AB314A"/>
    <w:rsid w:val="00AB4A86"/>
    <w:rsid w:val="00AB4BC0"/>
    <w:rsid w:val="00AB5494"/>
    <w:rsid w:val="00AC1297"/>
    <w:rsid w:val="00AC1315"/>
    <w:rsid w:val="00AC2101"/>
    <w:rsid w:val="00AC2860"/>
    <w:rsid w:val="00AC38D3"/>
    <w:rsid w:val="00AC3966"/>
    <w:rsid w:val="00AC4BAC"/>
    <w:rsid w:val="00AC54E5"/>
    <w:rsid w:val="00AC5B77"/>
    <w:rsid w:val="00AC757F"/>
    <w:rsid w:val="00AC77B3"/>
    <w:rsid w:val="00AC79DF"/>
    <w:rsid w:val="00AC7A92"/>
    <w:rsid w:val="00AD012B"/>
    <w:rsid w:val="00AD0745"/>
    <w:rsid w:val="00AD28B9"/>
    <w:rsid w:val="00AD30FF"/>
    <w:rsid w:val="00AD5827"/>
    <w:rsid w:val="00AD635D"/>
    <w:rsid w:val="00AD69E6"/>
    <w:rsid w:val="00AD6D2C"/>
    <w:rsid w:val="00AD6F1D"/>
    <w:rsid w:val="00AD7428"/>
    <w:rsid w:val="00AD75D8"/>
    <w:rsid w:val="00AD7648"/>
    <w:rsid w:val="00AD7CE6"/>
    <w:rsid w:val="00AD7DBD"/>
    <w:rsid w:val="00AE0076"/>
    <w:rsid w:val="00AE33A8"/>
    <w:rsid w:val="00AE370F"/>
    <w:rsid w:val="00AE5EB5"/>
    <w:rsid w:val="00AE6B1F"/>
    <w:rsid w:val="00AE6BE8"/>
    <w:rsid w:val="00AE7101"/>
    <w:rsid w:val="00AF051A"/>
    <w:rsid w:val="00AF0711"/>
    <w:rsid w:val="00AF122A"/>
    <w:rsid w:val="00AF2588"/>
    <w:rsid w:val="00AF28C7"/>
    <w:rsid w:val="00AF3F56"/>
    <w:rsid w:val="00AF4274"/>
    <w:rsid w:val="00AF4AE9"/>
    <w:rsid w:val="00AF5AFA"/>
    <w:rsid w:val="00AF5DFC"/>
    <w:rsid w:val="00AF6B7D"/>
    <w:rsid w:val="00AF6E71"/>
    <w:rsid w:val="00AF7009"/>
    <w:rsid w:val="00AF7CFE"/>
    <w:rsid w:val="00B006BF"/>
    <w:rsid w:val="00B00C17"/>
    <w:rsid w:val="00B00ED6"/>
    <w:rsid w:val="00B01840"/>
    <w:rsid w:val="00B0203C"/>
    <w:rsid w:val="00B02A06"/>
    <w:rsid w:val="00B039F7"/>
    <w:rsid w:val="00B04198"/>
    <w:rsid w:val="00B04C5C"/>
    <w:rsid w:val="00B051F9"/>
    <w:rsid w:val="00B05811"/>
    <w:rsid w:val="00B0588B"/>
    <w:rsid w:val="00B0589A"/>
    <w:rsid w:val="00B067F9"/>
    <w:rsid w:val="00B076F7"/>
    <w:rsid w:val="00B07E29"/>
    <w:rsid w:val="00B10649"/>
    <w:rsid w:val="00B114B0"/>
    <w:rsid w:val="00B11F9C"/>
    <w:rsid w:val="00B12D8D"/>
    <w:rsid w:val="00B139DB"/>
    <w:rsid w:val="00B13D97"/>
    <w:rsid w:val="00B14865"/>
    <w:rsid w:val="00B148FF"/>
    <w:rsid w:val="00B15976"/>
    <w:rsid w:val="00B159AA"/>
    <w:rsid w:val="00B1675D"/>
    <w:rsid w:val="00B16BAA"/>
    <w:rsid w:val="00B174AA"/>
    <w:rsid w:val="00B206B6"/>
    <w:rsid w:val="00B20B10"/>
    <w:rsid w:val="00B20F15"/>
    <w:rsid w:val="00B21235"/>
    <w:rsid w:val="00B2133A"/>
    <w:rsid w:val="00B22496"/>
    <w:rsid w:val="00B23E71"/>
    <w:rsid w:val="00B246D1"/>
    <w:rsid w:val="00B246F2"/>
    <w:rsid w:val="00B24833"/>
    <w:rsid w:val="00B24B0E"/>
    <w:rsid w:val="00B25C74"/>
    <w:rsid w:val="00B25F6C"/>
    <w:rsid w:val="00B2737C"/>
    <w:rsid w:val="00B32F4A"/>
    <w:rsid w:val="00B33167"/>
    <w:rsid w:val="00B3395D"/>
    <w:rsid w:val="00B3456B"/>
    <w:rsid w:val="00B348CC"/>
    <w:rsid w:val="00B34BFB"/>
    <w:rsid w:val="00B34DA4"/>
    <w:rsid w:val="00B35422"/>
    <w:rsid w:val="00B36B4B"/>
    <w:rsid w:val="00B37B66"/>
    <w:rsid w:val="00B37B83"/>
    <w:rsid w:val="00B408AD"/>
    <w:rsid w:val="00B41045"/>
    <w:rsid w:val="00B4177F"/>
    <w:rsid w:val="00B418D9"/>
    <w:rsid w:val="00B44D75"/>
    <w:rsid w:val="00B452E4"/>
    <w:rsid w:val="00B45DCC"/>
    <w:rsid w:val="00B45DE3"/>
    <w:rsid w:val="00B45ECB"/>
    <w:rsid w:val="00B46A31"/>
    <w:rsid w:val="00B477C8"/>
    <w:rsid w:val="00B500F2"/>
    <w:rsid w:val="00B5242C"/>
    <w:rsid w:val="00B529E1"/>
    <w:rsid w:val="00B53161"/>
    <w:rsid w:val="00B53846"/>
    <w:rsid w:val="00B53CC5"/>
    <w:rsid w:val="00B54D86"/>
    <w:rsid w:val="00B560E6"/>
    <w:rsid w:val="00B60D00"/>
    <w:rsid w:val="00B61138"/>
    <w:rsid w:val="00B62326"/>
    <w:rsid w:val="00B6265B"/>
    <w:rsid w:val="00B62EB2"/>
    <w:rsid w:val="00B63680"/>
    <w:rsid w:val="00B63E70"/>
    <w:rsid w:val="00B6407E"/>
    <w:rsid w:val="00B642EC"/>
    <w:rsid w:val="00B64597"/>
    <w:rsid w:val="00B66CE9"/>
    <w:rsid w:val="00B67154"/>
    <w:rsid w:val="00B6722A"/>
    <w:rsid w:val="00B67F63"/>
    <w:rsid w:val="00B70648"/>
    <w:rsid w:val="00B7124A"/>
    <w:rsid w:val="00B7158A"/>
    <w:rsid w:val="00B7368E"/>
    <w:rsid w:val="00B7495E"/>
    <w:rsid w:val="00B74AE0"/>
    <w:rsid w:val="00B74BDD"/>
    <w:rsid w:val="00B764A2"/>
    <w:rsid w:val="00B76860"/>
    <w:rsid w:val="00B769C7"/>
    <w:rsid w:val="00B77EA0"/>
    <w:rsid w:val="00B819B8"/>
    <w:rsid w:val="00B82556"/>
    <w:rsid w:val="00B83FBF"/>
    <w:rsid w:val="00B840C8"/>
    <w:rsid w:val="00B8499A"/>
    <w:rsid w:val="00B85404"/>
    <w:rsid w:val="00B85C07"/>
    <w:rsid w:val="00B868BD"/>
    <w:rsid w:val="00B86BEF"/>
    <w:rsid w:val="00B86E83"/>
    <w:rsid w:val="00B874B3"/>
    <w:rsid w:val="00B901C7"/>
    <w:rsid w:val="00B90443"/>
    <w:rsid w:val="00B90F0B"/>
    <w:rsid w:val="00B9187A"/>
    <w:rsid w:val="00B91C33"/>
    <w:rsid w:val="00B9221E"/>
    <w:rsid w:val="00B92950"/>
    <w:rsid w:val="00B941D5"/>
    <w:rsid w:val="00B94328"/>
    <w:rsid w:val="00B953A4"/>
    <w:rsid w:val="00B95D94"/>
    <w:rsid w:val="00B95DC1"/>
    <w:rsid w:val="00B96A4F"/>
    <w:rsid w:val="00B96D47"/>
    <w:rsid w:val="00B96F0B"/>
    <w:rsid w:val="00B97D17"/>
    <w:rsid w:val="00BA148D"/>
    <w:rsid w:val="00BA15B1"/>
    <w:rsid w:val="00BA1CB4"/>
    <w:rsid w:val="00BA1EDB"/>
    <w:rsid w:val="00BA2491"/>
    <w:rsid w:val="00BA2AFC"/>
    <w:rsid w:val="00BA3D51"/>
    <w:rsid w:val="00BA452C"/>
    <w:rsid w:val="00BA4BE1"/>
    <w:rsid w:val="00BA5201"/>
    <w:rsid w:val="00BA57C1"/>
    <w:rsid w:val="00BA606A"/>
    <w:rsid w:val="00BA67C4"/>
    <w:rsid w:val="00BA6B6A"/>
    <w:rsid w:val="00BA7733"/>
    <w:rsid w:val="00BA7E7B"/>
    <w:rsid w:val="00BA7E8D"/>
    <w:rsid w:val="00BB13BB"/>
    <w:rsid w:val="00BB26A1"/>
    <w:rsid w:val="00BB2FB6"/>
    <w:rsid w:val="00BB3036"/>
    <w:rsid w:val="00BB32E2"/>
    <w:rsid w:val="00BB3CC7"/>
    <w:rsid w:val="00BB5809"/>
    <w:rsid w:val="00BB6409"/>
    <w:rsid w:val="00BB6F42"/>
    <w:rsid w:val="00BB737D"/>
    <w:rsid w:val="00BC0E12"/>
    <w:rsid w:val="00BC0E2B"/>
    <w:rsid w:val="00BC1394"/>
    <w:rsid w:val="00BC1754"/>
    <w:rsid w:val="00BC2AF6"/>
    <w:rsid w:val="00BC3274"/>
    <w:rsid w:val="00BC38C1"/>
    <w:rsid w:val="00BC3974"/>
    <w:rsid w:val="00BC3DF8"/>
    <w:rsid w:val="00BC4172"/>
    <w:rsid w:val="00BC4A68"/>
    <w:rsid w:val="00BC4D40"/>
    <w:rsid w:val="00BC5046"/>
    <w:rsid w:val="00BC5900"/>
    <w:rsid w:val="00BC7F5B"/>
    <w:rsid w:val="00BD0169"/>
    <w:rsid w:val="00BD0F72"/>
    <w:rsid w:val="00BD1588"/>
    <w:rsid w:val="00BD1983"/>
    <w:rsid w:val="00BD1D5F"/>
    <w:rsid w:val="00BD3066"/>
    <w:rsid w:val="00BD3598"/>
    <w:rsid w:val="00BD493E"/>
    <w:rsid w:val="00BD4B92"/>
    <w:rsid w:val="00BD50DD"/>
    <w:rsid w:val="00BD5A7D"/>
    <w:rsid w:val="00BD7ABD"/>
    <w:rsid w:val="00BE01D3"/>
    <w:rsid w:val="00BE03E0"/>
    <w:rsid w:val="00BE1354"/>
    <w:rsid w:val="00BE1899"/>
    <w:rsid w:val="00BE1A06"/>
    <w:rsid w:val="00BE1BEA"/>
    <w:rsid w:val="00BE1F64"/>
    <w:rsid w:val="00BE244A"/>
    <w:rsid w:val="00BE2F5F"/>
    <w:rsid w:val="00BE43F0"/>
    <w:rsid w:val="00BE5CCA"/>
    <w:rsid w:val="00BE6F5D"/>
    <w:rsid w:val="00BF083B"/>
    <w:rsid w:val="00BF09FE"/>
    <w:rsid w:val="00BF2075"/>
    <w:rsid w:val="00BF2223"/>
    <w:rsid w:val="00BF22BA"/>
    <w:rsid w:val="00BF278E"/>
    <w:rsid w:val="00BF3AC7"/>
    <w:rsid w:val="00BF40A1"/>
    <w:rsid w:val="00BF4310"/>
    <w:rsid w:val="00BF45D1"/>
    <w:rsid w:val="00BF4AB8"/>
    <w:rsid w:val="00BF5793"/>
    <w:rsid w:val="00BF5DF2"/>
    <w:rsid w:val="00BF5F66"/>
    <w:rsid w:val="00BF5F83"/>
    <w:rsid w:val="00BF617D"/>
    <w:rsid w:val="00BF6DF0"/>
    <w:rsid w:val="00BF7A5C"/>
    <w:rsid w:val="00C00CC0"/>
    <w:rsid w:val="00C00E8D"/>
    <w:rsid w:val="00C01C57"/>
    <w:rsid w:val="00C032A9"/>
    <w:rsid w:val="00C03799"/>
    <w:rsid w:val="00C039C4"/>
    <w:rsid w:val="00C03C46"/>
    <w:rsid w:val="00C03E3E"/>
    <w:rsid w:val="00C04CE4"/>
    <w:rsid w:val="00C04F5D"/>
    <w:rsid w:val="00C0550C"/>
    <w:rsid w:val="00C05D31"/>
    <w:rsid w:val="00C05E29"/>
    <w:rsid w:val="00C073B2"/>
    <w:rsid w:val="00C0744F"/>
    <w:rsid w:val="00C10707"/>
    <w:rsid w:val="00C110D6"/>
    <w:rsid w:val="00C1122A"/>
    <w:rsid w:val="00C116BB"/>
    <w:rsid w:val="00C1186B"/>
    <w:rsid w:val="00C11ACE"/>
    <w:rsid w:val="00C12B17"/>
    <w:rsid w:val="00C13783"/>
    <w:rsid w:val="00C13D41"/>
    <w:rsid w:val="00C13F1E"/>
    <w:rsid w:val="00C14302"/>
    <w:rsid w:val="00C1471A"/>
    <w:rsid w:val="00C16445"/>
    <w:rsid w:val="00C167CB"/>
    <w:rsid w:val="00C1746E"/>
    <w:rsid w:val="00C17525"/>
    <w:rsid w:val="00C20FB5"/>
    <w:rsid w:val="00C212CB"/>
    <w:rsid w:val="00C21BD4"/>
    <w:rsid w:val="00C22AE4"/>
    <w:rsid w:val="00C239A9"/>
    <w:rsid w:val="00C23FF1"/>
    <w:rsid w:val="00C24FF8"/>
    <w:rsid w:val="00C25CA9"/>
    <w:rsid w:val="00C26CDE"/>
    <w:rsid w:val="00C307E0"/>
    <w:rsid w:val="00C30A31"/>
    <w:rsid w:val="00C31713"/>
    <w:rsid w:val="00C31C2B"/>
    <w:rsid w:val="00C325D7"/>
    <w:rsid w:val="00C34590"/>
    <w:rsid w:val="00C3511D"/>
    <w:rsid w:val="00C35277"/>
    <w:rsid w:val="00C35AD7"/>
    <w:rsid w:val="00C35EEB"/>
    <w:rsid w:val="00C3799D"/>
    <w:rsid w:val="00C40640"/>
    <w:rsid w:val="00C40F9F"/>
    <w:rsid w:val="00C41615"/>
    <w:rsid w:val="00C425DA"/>
    <w:rsid w:val="00C4284F"/>
    <w:rsid w:val="00C4294A"/>
    <w:rsid w:val="00C4381E"/>
    <w:rsid w:val="00C43877"/>
    <w:rsid w:val="00C43A30"/>
    <w:rsid w:val="00C44AE6"/>
    <w:rsid w:val="00C4558D"/>
    <w:rsid w:val="00C45E22"/>
    <w:rsid w:val="00C460E5"/>
    <w:rsid w:val="00C46456"/>
    <w:rsid w:val="00C47EE1"/>
    <w:rsid w:val="00C501D9"/>
    <w:rsid w:val="00C50797"/>
    <w:rsid w:val="00C50AEF"/>
    <w:rsid w:val="00C50E86"/>
    <w:rsid w:val="00C50EFC"/>
    <w:rsid w:val="00C510C1"/>
    <w:rsid w:val="00C513F0"/>
    <w:rsid w:val="00C518C7"/>
    <w:rsid w:val="00C51B72"/>
    <w:rsid w:val="00C52E38"/>
    <w:rsid w:val="00C53786"/>
    <w:rsid w:val="00C53ACC"/>
    <w:rsid w:val="00C53D4D"/>
    <w:rsid w:val="00C54185"/>
    <w:rsid w:val="00C5432C"/>
    <w:rsid w:val="00C545AB"/>
    <w:rsid w:val="00C55C10"/>
    <w:rsid w:val="00C5645B"/>
    <w:rsid w:val="00C567AB"/>
    <w:rsid w:val="00C56AB3"/>
    <w:rsid w:val="00C56F08"/>
    <w:rsid w:val="00C57C1A"/>
    <w:rsid w:val="00C608AC"/>
    <w:rsid w:val="00C611BA"/>
    <w:rsid w:val="00C617F9"/>
    <w:rsid w:val="00C629FA"/>
    <w:rsid w:val="00C62B71"/>
    <w:rsid w:val="00C62C40"/>
    <w:rsid w:val="00C62E25"/>
    <w:rsid w:val="00C6471E"/>
    <w:rsid w:val="00C6497C"/>
    <w:rsid w:val="00C661F0"/>
    <w:rsid w:val="00C66345"/>
    <w:rsid w:val="00C670A6"/>
    <w:rsid w:val="00C6778F"/>
    <w:rsid w:val="00C67BD9"/>
    <w:rsid w:val="00C70E86"/>
    <w:rsid w:val="00C70EB3"/>
    <w:rsid w:val="00C716C9"/>
    <w:rsid w:val="00C7196D"/>
    <w:rsid w:val="00C71E36"/>
    <w:rsid w:val="00C72120"/>
    <w:rsid w:val="00C73041"/>
    <w:rsid w:val="00C734EA"/>
    <w:rsid w:val="00C75006"/>
    <w:rsid w:val="00C75027"/>
    <w:rsid w:val="00C769AE"/>
    <w:rsid w:val="00C773AF"/>
    <w:rsid w:val="00C80145"/>
    <w:rsid w:val="00C80EF1"/>
    <w:rsid w:val="00C819A7"/>
    <w:rsid w:val="00C827B8"/>
    <w:rsid w:val="00C83DB4"/>
    <w:rsid w:val="00C83E74"/>
    <w:rsid w:val="00C860AF"/>
    <w:rsid w:val="00C86AA2"/>
    <w:rsid w:val="00C86CAB"/>
    <w:rsid w:val="00C86F4B"/>
    <w:rsid w:val="00C8762C"/>
    <w:rsid w:val="00C90528"/>
    <w:rsid w:val="00C90644"/>
    <w:rsid w:val="00C923EC"/>
    <w:rsid w:val="00C92DDD"/>
    <w:rsid w:val="00C93695"/>
    <w:rsid w:val="00C938F0"/>
    <w:rsid w:val="00C93CBE"/>
    <w:rsid w:val="00C9583A"/>
    <w:rsid w:val="00C95CBB"/>
    <w:rsid w:val="00C95D88"/>
    <w:rsid w:val="00C95DFE"/>
    <w:rsid w:val="00C96209"/>
    <w:rsid w:val="00C968B4"/>
    <w:rsid w:val="00C96E29"/>
    <w:rsid w:val="00C97A29"/>
    <w:rsid w:val="00CA08EA"/>
    <w:rsid w:val="00CA1A26"/>
    <w:rsid w:val="00CA1C87"/>
    <w:rsid w:val="00CA2464"/>
    <w:rsid w:val="00CA28C9"/>
    <w:rsid w:val="00CA2D37"/>
    <w:rsid w:val="00CA4385"/>
    <w:rsid w:val="00CA46BD"/>
    <w:rsid w:val="00CA56C1"/>
    <w:rsid w:val="00CA5B57"/>
    <w:rsid w:val="00CA5EDE"/>
    <w:rsid w:val="00CA63EB"/>
    <w:rsid w:val="00CA7221"/>
    <w:rsid w:val="00CB002C"/>
    <w:rsid w:val="00CB0B11"/>
    <w:rsid w:val="00CB0C93"/>
    <w:rsid w:val="00CB1CFD"/>
    <w:rsid w:val="00CB225D"/>
    <w:rsid w:val="00CB4929"/>
    <w:rsid w:val="00CB4C53"/>
    <w:rsid w:val="00CB5FDF"/>
    <w:rsid w:val="00CB6433"/>
    <w:rsid w:val="00CB6CFC"/>
    <w:rsid w:val="00CB763B"/>
    <w:rsid w:val="00CC042F"/>
    <w:rsid w:val="00CC08A0"/>
    <w:rsid w:val="00CC0906"/>
    <w:rsid w:val="00CC0CE4"/>
    <w:rsid w:val="00CC1164"/>
    <w:rsid w:val="00CC1DCC"/>
    <w:rsid w:val="00CC2631"/>
    <w:rsid w:val="00CC26E0"/>
    <w:rsid w:val="00CC2782"/>
    <w:rsid w:val="00CC2B50"/>
    <w:rsid w:val="00CC3077"/>
    <w:rsid w:val="00CC48D8"/>
    <w:rsid w:val="00CC7616"/>
    <w:rsid w:val="00CD0322"/>
    <w:rsid w:val="00CD044A"/>
    <w:rsid w:val="00CD0F64"/>
    <w:rsid w:val="00CD14F4"/>
    <w:rsid w:val="00CD156F"/>
    <w:rsid w:val="00CD1D5B"/>
    <w:rsid w:val="00CD2112"/>
    <w:rsid w:val="00CD2935"/>
    <w:rsid w:val="00CD45F8"/>
    <w:rsid w:val="00CD4885"/>
    <w:rsid w:val="00CD48C6"/>
    <w:rsid w:val="00CD4A6D"/>
    <w:rsid w:val="00CD4C72"/>
    <w:rsid w:val="00CD4E09"/>
    <w:rsid w:val="00CD662C"/>
    <w:rsid w:val="00CD6A31"/>
    <w:rsid w:val="00CD7542"/>
    <w:rsid w:val="00CE0437"/>
    <w:rsid w:val="00CE1D65"/>
    <w:rsid w:val="00CE2A2C"/>
    <w:rsid w:val="00CE3BEC"/>
    <w:rsid w:val="00CE444F"/>
    <w:rsid w:val="00CE55BD"/>
    <w:rsid w:val="00CE608B"/>
    <w:rsid w:val="00CE6749"/>
    <w:rsid w:val="00CE676E"/>
    <w:rsid w:val="00CE6A83"/>
    <w:rsid w:val="00CE76F6"/>
    <w:rsid w:val="00CF0912"/>
    <w:rsid w:val="00CF0BB6"/>
    <w:rsid w:val="00CF3174"/>
    <w:rsid w:val="00CF3387"/>
    <w:rsid w:val="00CF3735"/>
    <w:rsid w:val="00CF3CAB"/>
    <w:rsid w:val="00CF4BBF"/>
    <w:rsid w:val="00CF54C7"/>
    <w:rsid w:val="00CF59FE"/>
    <w:rsid w:val="00CF66C6"/>
    <w:rsid w:val="00D00F88"/>
    <w:rsid w:val="00D01895"/>
    <w:rsid w:val="00D027DF"/>
    <w:rsid w:val="00D032DF"/>
    <w:rsid w:val="00D0330E"/>
    <w:rsid w:val="00D03EB1"/>
    <w:rsid w:val="00D03F03"/>
    <w:rsid w:val="00D053F6"/>
    <w:rsid w:val="00D11505"/>
    <w:rsid w:val="00D1235D"/>
    <w:rsid w:val="00D12532"/>
    <w:rsid w:val="00D138C8"/>
    <w:rsid w:val="00D1393C"/>
    <w:rsid w:val="00D13EC6"/>
    <w:rsid w:val="00D140D8"/>
    <w:rsid w:val="00D15882"/>
    <w:rsid w:val="00D159DD"/>
    <w:rsid w:val="00D159DF"/>
    <w:rsid w:val="00D161CD"/>
    <w:rsid w:val="00D16799"/>
    <w:rsid w:val="00D169F6"/>
    <w:rsid w:val="00D1797D"/>
    <w:rsid w:val="00D2012C"/>
    <w:rsid w:val="00D21317"/>
    <w:rsid w:val="00D2220A"/>
    <w:rsid w:val="00D23096"/>
    <w:rsid w:val="00D23A56"/>
    <w:rsid w:val="00D23C68"/>
    <w:rsid w:val="00D2465C"/>
    <w:rsid w:val="00D24F85"/>
    <w:rsid w:val="00D252B5"/>
    <w:rsid w:val="00D25C7E"/>
    <w:rsid w:val="00D30C5C"/>
    <w:rsid w:val="00D30DB7"/>
    <w:rsid w:val="00D30F06"/>
    <w:rsid w:val="00D3126F"/>
    <w:rsid w:val="00D31917"/>
    <w:rsid w:val="00D3441B"/>
    <w:rsid w:val="00D34AE6"/>
    <w:rsid w:val="00D34BD5"/>
    <w:rsid w:val="00D35793"/>
    <w:rsid w:val="00D369D3"/>
    <w:rsid w:val="00D36FFF"/>
    <w:rsid w:val="00D37B4E"/>
    <w:rsid w:val="00D436CB"/>
    <w:rsid w:val="00D43BD4"/>
    <w:rsid w:val="00D43CC2"/>
    <w:rsid w:val="00D44112"/>
    <w:rsid w:val="00D44594"/>
    <w:rsid w:val="00D44D65"/>
    <w:rsid w:val="00D45644"/>
    <w:rsid w:val="00D456A5"/>
    <w:rsid w:val="00D46BAC"/>
    <w:rsid w:val="00D46F62"/>
    <w:rsid w:val="00D47787"/>
    <w:rsid w:val="00D5011A"/>
    <w:rsid w:val="00D50A5C"/>
    <w:rsid w:val="00D516E5"/>
    <w:rsid w:val="00D51B02"/>
    <w:rsid w:val="00D5328C"/>
    <w:rsid w:val="00D53555"/>
    <w:rsid w:val="00D53D4A"/>
    <w:rsid w:val="00D53E66"/>
    <w:rsid w:val="00D53F8E"/>
    <w:rsid w:val="00D548ED"/>
    <w:rsid w:val="00D54D03"/>
    <w:rsid w:val="00D55D8C"/>
    <w:rsid w:val="00D569DB"/>
    <w:rsid w:val="00D60B88"/>
    <w:rsid w:val="00D615F3"/>
    <w:rsid w:val="00D61701"/>
    <w:rsid w:val="00D62855"/>
    <w:rsid w:val="00D6358F"/>
    <w:rsid w:val="00D63604"/>
    <w:rsid w:val="00D63FF6"/>
    <w:rsid w:val="00D64A13"/>
    <w:rsid w:val="00D64EB5"/>
    <w:rsid w:val="00D64F80"/>
    <w:rsid w:val="00D6541C"/>
    <w:rsid w:val="00D654CF"/>
    <w:rsid w:val="00D65A6A"/>
    <w:rsid w:val="00D668E5"/>
    <w:rsid w:val="00D6795C"/>
    <w:rsid w:val="00D70DAD"/>
    <w:rsid w:val="00D710AD"/>
    <w:rsid w:val="00D72645"/>
    <w:rsid w:val="00D7288C"/>
    <w:rsid w:val="00D72C05"/>
    <w:rsid w:val="00D73026"/>
    <w:rsid w:val="00D742D9"/>
    <w:rsid w:val="00D74365"/>
    <w:rsid w:val="00D75270"/>
    <w:rsid w:val="00D75FB7"/>
    <w:rsid w:val="00D77509"/>
    <w:rsid w:val="00D812ED"/>
    <w:rsid w:val="00D816DF"/>
    <w:rsid w:val="00D81FC1"/>
    <w:rsid w:val="00D82509"/>
    <w:rsid w:val="00D82EA5"/>
    <w:rsid w:val="00D82F74"/>
    <w:rsid w:val="00D83CD6"/>
    <w:rsid w:val="00D83CE1"/>
    <w:rsid w:val="00D84513"/>
    <w:rsid w:val="00D855EB"/>
    <w:rsid w:val="00D8642F"/>
    <w:rsid w:val="00D87A53"/>
    <w:rsid w:val="00D925B7"/>
    <w:rsid w:val="00D9316A"/>
    <w:rsid w:val="00D949E4"/>
    <w:rsid w:val="00D956A6"/>
    <w:rsid w:val="00D95957"/>
    <w:rsid w:val="00D95C77"/>
    <w:rsid w:val="00D96261"/>
    <w:rsid w:val="00D9704E"/>
    <w:rsid w:val="00DA00ED"/>
    <w:rsid w:val="00DA055A"/>
    <w:rsid w:val="00DA0B20"/>
    <w:rsid w:val="00DA0E83"/>
    <w:rsid w:val="00DA0F44"/>
    <w:rsid w:val="00DA1605"/>
    <w:rsid w:val="00DA2E8F"/>
    <w:rsid w:val="00DA3BA4"/>
    <w:rsid w:val="00DA5415"/>
    <w:rsid w:val="00DA658F"/>
    <w:rsid w:val="00DA6DB5"/>
    <w:rsid w:val="00DA6E1B"/>
    <w:rsid w:val="00DA7D35"/>
    <w:rsid w:val="00DB05D8"/>
    <w:rsid w:val="00DB2DF0"/>
    <w:rsid w:val="00DB3673"/>
    <w:rsid w:val="00DB3774"/>
    <w:rsid w:val="00DB3CEB"/>
    <w:rsid w:val="00DB3FF8"/>
    <w:rsid w:val="00DB48D8"/>
    <w:rsid w:val="00DB505F"/>
    <w:rsid w:val="00DB609E"/>
    <w:rsid w:val="00DB7022"/>
    <w:rsid w:val="00DB7A73"/>
    <w:rsid w:val="00DC0181"/>
    <w:rsid w:val="00DC070D"/>
    <w:rsid w:val="00DC1973"/>
    <w:rsid w:val="00DC1FC9"/>
    <w:rsid w:val="00DC2121"/>
    <w:rsid w:val="00DC24D4"/>
    <w:rsid w:val="00DC27B8"/>
    <w:rsid w:val="00DC3B29"/>
    <w:rsid w:val="00DC611E"/>
    <w:rsid w:val="00DC6607"/>
    <w:rsid w:val="00DC6F40"/>
    <w:rsid w:val="00DC74D6"/>
    <w:rsid w:val="00DD08B5"/>
    <w:rsid w:val="00DD198F"/>
    <w:rsid w:val="00DD1A0A"/>
    <w:rsid w:val="00DD255F"/>
    <w:rsid w:val="00DD2C23"/>
    <w:rsid w:val="00DD31F7"/>
    <w:rsid w:val="00DD388A"/>
    <w:rsid w:val="00DD3CE3"/>
    <w:rsid w:val="00DD60DE"/>
    <w:rsid w:val="00DD621E"/>
    <w:rsid w:val="00DD6CFC"/>
    <w:rsid w:val="00DD6EE6"/>
    <w:rsid w:val="00DD760A"/>
    <w:rsid w:val="00DE075B"/>
    <w:rsid w:val="00DE10F1"/>
    <w:rsid w:val="00DE20B1"/>
    <w:rsid w:val="00DE2697"/>
    <w:rsid w:val="00DE2701"/>
    <w:rsid w:val="00DE288E"/>
    <w:rsid w:val="00DE2B55"/>
    <w:rsid w:val="00DE37F5"/>
    <w:rsid w:val="00DE406C"/>
    <w:rsid w:val="00DE4375"/>
    <w:rsid w:val="00DE4563"/>
    <w:rsid w:val="00DE4584"/>
    <w:rsid w:val="00DE51C2"/>
    <w:rsid w:val="00DE58EE"/>
    <w:rsid w:val="00DE5ABF"/>
    <w:rsid w:val="00DE741E"/>
    <w:rsid w:val="00DE784F"/>
    <w:rsid w:val="00DF176C"/>
    <w:rsid w:val="00DF2413"/>
    <w:rsid w:val="00DF28E8"/>
    <w:rsid w:val="00DF33A7"/>
    <w:rsid w:val="00DF39C5"/>
    <w:rsid w:val="00DF3AAA"/>
    <w:rsid w:val="00DF3C6C"/>
    <w:rsid w:val="00DF5894"/>
    <w:rsid w:val="00DF5F89"/>
    <w:rsid w:val="00DF625A"/>
    <w:rsid w:val="00DF6312"/>
    <w:rsid w:val="00DF7012"/>
    <w:rsid w:val="00DF744F"/>
    <w:rsid w:val="00DF7FE4"/>
    <w:rsid w:val="00E002BB"/>
    <w:rsid w:val="00E00BB7"/>
    <w:rsid w:val="00E00E66"/>
    <w:rsid w:val="00E01FA7"/>
    <w:rsid w:val="00E02013"/>
    <w:rsid w:val="00E02365"/>
    <w:rsid w:val="00E02773"/>
    <w:rsid w:val="00E030E6"/>
    <w:rsid w:val="00E03DFF"/>
    <w:rsid w:val="00E04A6B"/>
    <w:rsid w:val="00E04DAE"/>
    <w:rsid w:val="00E05782"/>
    <w:rsid w:val="00E05C22"/>
    <w:rsid w:val="00E062B7"/>
    <w:rsid w:val="00E06F5C"/>
    <w:rsid w:val="00E10171"/>
    <w:rsid w:val="00E10B42"/>
    <w:rsid w:val="00E1185C"/>
    <w:rsid w:val="00E1190C"/>
    <w:rsid w:val="00E11CE4"/>
    <w:rsid w:val="00E11F48"/>
    <w:rsid w:val="00E130BB"/>
    <w:rsid w:val="00E132DB"/>
    <w:rsid w:val="00E15F16"/>
    <w:rsid w:val="00E16345"/>
    <w:rsid w:val="00E168D6"/>
    <w:rsid w:val="00E2025C"/>
    <w:rsid w:val="00E21E6C"/>
    <w:rsid w:val="00E225C5"/>
    <w:rsid w:val="00E24C67"/>
    <w:rsid w:val="00E2580B"/>
    <w:rsid w:val="00E259DF"/>
    <w:rsid w:val="00E25CAA"/>
    <w:rsid w:val="00E274C3"/>
    <w:rsid w:val="00E27708"/>
    <w:rsid w:val="00E2779A"/>
    <w:rsid w:val="00E303FB"/>
    <w:rsid w:val="00E30916"/>
    <w:rsid w:val="00E30FB5"/>
    <w:rsid w:val="00E31222"/>
    <w:rsid w:val="00E3165C"/>
    <w:rsid w:val="00E31AE3"/>
    <w:rsid w:val="00E31CD7"/>
    <w:rsid w:val="00E32149"/>
    <w:rsid w:val="00E32412"/>
    <w:rsid w:val="00E329F4"/>
    <w:rsid w:val="00E32CFC"/>
    <w:rsid w:val="00E33915"/>
    <w:rsid w:val="00E33D67"/>
    <w:rsid w:val="00E3581C"/>
    <w:rsid w:val="00E367D0"/>
    <w:rsid w:val="00E405AB"/>
    <w:rsid w:val="00E406BE"/>
    <w:rsid w:val="00E40E1C"/>
    <w:rsid w:val="00E41496"/>
    <w:rsid w:val="00E4158B"/>
    <w:rsid w:val="00E421AF"/>
    <w:rsid w:val="00E423AF"/>
    <w:rsid w:val="00E43027"/>
    <w:rsid w:val="00E44805"/>
    <w:rsid w:val="00E4542D"/>
    <w:rsid w:val="00E455F8"/>
    <w:rsid w:val="00E456CF"/>
    <w:rsid w:val="00E46622"/>
    <w:rsid w:val="00E47EA3"/>
    <w:rsid w:val="00E508DB"/>
    <w:rsid w:val="00E51A9E"/>
    <w:rsid w:val="00E52917"/>
    <w:rsid w:val="00E529E6"/>
    <w:rsid w:val="00E53179"/>
    <w:rsid w:val="00E53320"/>
    <w:rsid w:val="00E53943"/>
    <w:rsid w:val="00E54133"/>
    <w:rsid w:val="00E54504"/>
    <w:rsid w:val="00E54FBD"/>
    <w:rsid w:val="00E5587F"/>
    <w:rsid w:val="00E558F2"/>
    <w:rsid w:val="00E572CF"/>
    <w:rsid w:val="00E57626"/>
    <w:rsid w:val="00E57830"/>
    <w:rsid w:val="00E57841"/>
    <w:rsid w:val="00E57EA4"/>
    <w:rsid w:val="00E60447"/>
    <w:rsid w:val="00E60623"/>
    <w:rsid w:val="00E60D75"/>
    <w:rsid w:val="00E62560"/>
    <w:rsid w:val="00E62FD5"/>
    <w:rsid w:val="00E633D7"/>
    <w:rsid w:val="00E6374C"/>
    <w:rsid w:val="00E645DE"/>
    <w:rsid w:val="00E66335"/>
    <w:rsid w:val="00E668E6"/>
    <w:rsid w:val="00E66B0C"/>
    <w:rsid w:val="00E673E6"/>
    <w:rsid w:val="00E67CF0"/>
    <w:rsid w:val="00E71AD7"/>
    <w:rsid w:val="00E72282"/>
    <w:rsid w:val="00E72C0A"/>
    <w:rsid w:val="00E73142"/>
    <w:rsid w:val="00E73BCC"/>
    <w:rsid w:val="00E744CA"/>
    <w:rsid w:val="00E74516"/>
    <w:rsid w:val="00E74F57"/>
    <w:rsid w:val="00E75AC5"/>
    <w:rsid w:val="00E7629C"/>
    <w:rsid w:val="00E76432"/>
    <w:rsid w:val="00E76D0F"/>
    <w:rsid w:val="00E770FA"/>
    <w:rsid w:val="00E77705"/>
    <w:rsid w:val="00E8050C"/>
    <w:rsid w:val="00E80987"/>
    <w:rsid w:val="00E81493"/>
    <w:rsid w:val="00E83942"/>
    <w:rsid w:val="00E84E34"/>
    <w:rsid w:val="00E84F28"/>
    <w:rsid w:val="00E85EA9"/>
    <w:rsid w:val="00E85EFE"/>
    <w:rsid w:val="00E87CF7"/>
    <w:rsid w:val="00E87F4E"/>
    <w:rsid w:val="00E87FC9"/>
    <w:rsid w:val="00E9007C"/>
    <w:rsid w:val="00E900C7"/>
    <w:rsid w:val="00E902EF"/>
    <w:rsid w:val="00E917A1"/>
    <w:rsid w:val="00E91A5F"/>
    <w:rsid w:val="00E91E81"/>
    <w:rsid w:val="00E921A0"/>
    <w:rsid w:val="00E92D25"/>
    <w:rsid w:val="00E932AC"/>
    <w:rsid w:val="00E943FE"/>
    <w:rsid w:val="00E9506A"/>
    <w:rsid w:val="00E962F9"/>
    <w:rsid w:val="00E9656D"/>
    <w:rsid w:val="00E9682C"/>
    <w:rsid w:val="00E97111"/>
    <w:rsid w:val="00E97C4B"/>
    <w:rsid w:val="00EA0477"/>
    <w:rsid w:val="00EA048F"/>
    <w:rsid w:val="00EA08F8"/>
    <w:rsid w:val="00EA1A2E"/>
    <w:rsid w:val="00EA1CB0"/>
    <w:rsid w:val="00EA1F08"/>
    <w:rsid w:val="00EA2AF1"/>
    <w:rsid w:val="00EA35B1"/>
    <w:rsid w:val="00EA4517"/>
    <w:rsid w:val="00EA53D4"/>
    <w:rsid w:val="00EA5B6B"/>
    <w:rsid w:val="00EA611A"/>
    <w:rsid w:val="00EA6E06"/>
    <w:rsid w:val="00EA7715"/>
    <w:rsid w:val="00EB0002"/>
    <w:rsid w:val="00EB0414"/>
    <w:rsid w:val="00EB119D"/>
    <w:rsid w:val="00EB1C63"/>
    <w:rsid w:val="00EB1E00"/>
    <w:rsid w:val="00EB214D"/>
    <w:rsid w:val="00EB323C"/>
    <w:rsid w:val="00EB4711"/>
    <w:rsid w:val="00EB494C"/>
    <w:rsid w:val="00EB4A1A"/>
    <w:rsid w:val="00EB4B55"/>
    <w:rsid w:val="00EB4FD8"/>
    <w:rsid w:val="00EB5217"/>
    <w:rsid w:val="00EB5CF8"/>
    <w:rsid w:val="00EB7906"/>
    <w:rsid w:val="00EB7912"/>
    <w:rsid w:val="00EB7F7A"/>
    <w:rsid w:val="00EC0318"/>
    <w:rsid w:val="00EC0D3F"/>
    <w:rsid w:val="00EC2474"/>
    <w:rsid w:val="00EC2E14"/>
    <w:rsid w:val="00EC4659"/>
    <w:rsid w:val="00EC584B"/>
    <w:rsid w:val="00EC5C0D"/>
    <w:rsid w:val="00EC6587"/>
    <w:rsid w:val="00EC67FD"/>
    <w:rsid w:val="00EC749D"/>
    <w:rsid w:val="00EC750B"/>
    <w:rsid w:val="00EC7DEE"/>
    <w:rsid w:val="00EC7E7A"/>
    <w:rsid w:val="00ED00DF"/>
    <w:rsid w:val="00ED0482"/>
    <w:rsid w:val="00ED05B6"/>
    <w:rsid w:val="00ED376C"/>
    <w:rsid w:val="00ED425F"/>
    <w:rsid w:val="00ED746A"/>
    <w:rsid w:val="00ED7EB7"/>
    <w:rsid w:val="00EE090E"/>
    <w:rsid w:val="00EE1133"/>
    <w:rsid w:val="00EE2101"/>
    <w:rsid w:val="00EE2D79"/>
    <w:rsid w:val="00EE327F"/>
    <w:rsid w:val="00EE4308"/>
    <w:rsid w:val="00EE4EED"/>
    <w:rsid w:val="00EE5382"/>
    <w:rsid w:val="00EE5CEA"/>
    <w:rsid w:val="00EE731C"/>
    <w:rsid w:val="00EF0034"/>
    <w:rsid w:val="00EF0C11"/>
    <w:rsid w:val="00EF1434"/>
    <w:rsid w:val="00EF16A4"/>
    <w:rsid w:val="00EF5CA5"/>
    <w:rsid w:val="00EF6721"/>
    <w:rsid w:val="00EF6A0F"/>
    <w:rsid w:val="00EF7017"/>
    <w:rsid w:val="00EF7BE3"/>
    <w:rsid w:val="00F002FC"/>
    <w:rsid w:val="00F0040C"/>
    <w:rsid w:val="00F00F4C"/>
    <w:rsid w:val="00F00F9F"/>
    <w:rsid w:val="00F01822"/>
    <w:rsid w:val="00F01A81"/>
    <w:rsid w:val="00F01FD2"/>
    <w:rsid w:val="00F02204"/>
    <w:rsid w:val="00F024FD"/>
    <w:rsid w:val="00F02656"/>
    <w:rsid w:val="00F036E1"/>
    <w:rsid w:val="00F03DE3"/>
    <w:rsid w:val="00F04758"/>
    <w:rsid w:val="00F05C83"/>
    <w:rsid w:val="00F05E6B"/>
    <w:rsid w:val="00F061E7"/>
    <w:rsid w:val="00F063FF"/>
    <w:rsid w:val="00F068BC"/>
    <w:rsid w:val="00F06B54"/>
    <w:rsid w:val="00F077F4"/>
    <w:rsid w:val="00F107E5"/>
    <w:rsid w:val="00F10CEF"/>
    <w:rsid w:val="00F11579"/>
    <w:rsid w:val="00F11BE2"/>
    <w:rsid w:val="00F126EB"/>
    <w:rsid w:val="00F133EF"/>
    <w:rsid w:val="00F1359A"/>
    <w:rsid w:val="00F1368E"/>
    <w:rsid w:val="00F148A6"/>
    <w:rsid w:val="00F1490B"/>
    <w:rsid w:val="00F15209"/>
    <w:rsid w:val="00F15FFC"/>
    <w:rsid w:val="00F1608B"/>
    <w:rsid w:val="00F168CB"/>
    <w:rsid w:val="00F17986"/>
    <w:rsid w:val="00F20A84"/>
    <w:rsid w:val="00F2212B"/>
    <w:rsid w:val="00F2258A"/>
    <w:rsid w:val="00F22A7C"/>
    <w:rsid w:val="00F2397C"/>
    <w:rsid w:val="00F239C4"/>
    <w:rsid w:val="00F24229"/>
    <w:rsid w:val="00F24680"/>
    <w:rsid w:val="00F24DDA"/>
    <w:rsid w:val="00F257A7"/>
    <w:rsid w:val="00F264F4"/>
    <w:rsid w:val="00F26AC3"/>
    <w:rsid w:val="00F278DD"/>
    <w:rsid w:val="00F27D73"/>
    <w:rsid w:val="00F30516"/>
    <w:rsid w:val="00F3164A"/>
    <w:rsid w:val="00F31F25"/>
    <w:rsid w:val="00F320E2"/>
    <w:rsid w:val="00F32EF4"/>
    <w:rsid w:val="00F33B18"/>
    <w:rsid w:val="00F34F6B"/>
    <w:rsid w:val="00F351EE"/>
    <w:rsid w:val="00F352FE"/>
    <w:rsid w:val="00F36A60"/>
    <w:rsid w:val="00F401E9"/>
    <w:rsid w:val="00F406A2"/>
    <w:rsid w:val="00F40B0B"/>
    <w:rsid w:val="00F41DFB"/>
    <w:rsid w:val="00F42A4D"/>
    <w:rsid w:val="00F45A2F"/>
    <w:rsid w:val="00F46461"/>
    <w:rsid w:val="00F46F22"/>
    <w:rsid w:val="00F47AAB"/>
    <w:rsid w:val="00F47F85"/>
    <w:rsid w:val="00F50389"/>
    <w:rsid w:val="00F503E2"/>
    <w:rsid w:val="00F504E6"/>
    <w:rsid w:val="00F50A22"/>
    <w:rsid w:val="00F50A35"/>
    <w:rsid w:val="00F50BB7"/>
    <w:rsid w:val="00F51269"/>
    <w:rsid w:val="00F530D1"/>
    <w:rsid w:val="00F53BB6"/>
    <w:rsid w:val="00F54EFA"/>
    <w:rsid w:val="00F56438"/>
    <w:rsid w:val="00F56FDD"/>
    <w:rsid w:val="00F57784"/>
    <w:rsid w:val="00F579F4"/>
    <w:rsid w:val="00F603EF"/>
    <w:rsid w:val="00F604D2"/>
    <w:rsid w:val="00F60E01"/>
    <w:rsid w:val="00F61688"/>
    <w:rsid w:val="00F61D3A"/>
    <w:rsid w:val="00F6271A"/>
    <w:rsid w:val="00F62752"/>
    <w:rsid w:val="00F62B1A"/>
    <w:rsid w:val="00F6302B"/>
    <w:rsid w:val="00F63048"/>
    <w:rsid w:val="00F634D4"/>
    <w:rsid w:val="00F63705"/>
    <w:rsid w:val="00F67054"/>
    <w:rsid w:val="00F7067A"/>
    <w:rsid w:val="00F707D7"/>
    <w:rsid w:val="00F70957"/>
    <w:rsid w:val="00F71003"/>
    <w:rsid w:val="00F7189F"/>
    <w:rsid w:val="00F719A3"/>
    <w:rsid w:val="00F72B20"/>
    <w:rsid w:val="00F72C25"/>
    <w:rsid w:val="00F73767"/>
    <w:rsid w:val="00F73D98"/>
    <w:rsid w:val="00F74AB1"/>
    <w:rsid w:val="00F74B33"/>
    <w:rsid w:val="00F74BE7"/>
    <w:rsid w:val="00F7552C"/>
    <w:rsid w:val="00F75F41"/>
    <w:rsid w:val="00F760C0"/>
    <w:rsid w:val="00F772B5"/>
    <w:rsid w:val="00F77514"/>
    <w:rsid w:val="00F77667"/>
    <w:rsid w:val="00F80126"/>
    <w:rsid w:val="00F813F8"/>
    <w:rsid w:val="00F83142"/>
    <w:rsid w:val="00F845C1"/>
    <w:rsid w:val="00F84E2B"/>
    <w:rsid w:val="00F8527E"/>
    <w:rsid w:val="00F859EF"/>
    <w:rsid w:val="00F861BE"/>
    <w:rsid w:val="00F87FEA"/>
    <w:rsid w:val="00F90B66"/>
    <w:rsid w:val="00F90F96"/>
    <w:rsid w:val="00F92EC0"/>
    <w:rsid w:val="00F93EE3"/>
    <w:rsid w:val="00F95AC1"/>
    <w:rsid w:val="00F95C01"/>
    <w:rsid w:val="00F95F5B"/>
    <w:rsid w:val="00F9625A"/>
    <w:rsid w:val="00F96AEE"/>
    <w:rsid w:val="00F96ED2"/>
    <w:rsid w:val="00F9761F"/>
    <w:rsid w:val="00F97CD6"/>
    <w:rsid w:val="00FA05D4"/>
    <w:rsid w:val="00FA0D44"/>
    <w:rsid w:val="00FA15DD"/>
    <w:rsid w:val="00FA42D7"/>
    <w:rsid w:val="00FA4AFF"/>
    <w:rsid w:val="00FA4CA5"/>
    <w:rsid w:val="00FA616D"/>
    <w:rsid w:val="00FA7A87"/>
    <w:rsid w:val="00FA7BD6"/>
    <w:rsid w:val="00FB03B0"/>
    <w:rsid w:val="00FB0E95"/>
    <w:rsid w:val="00FB18EF"/>
    <w:rsid w:val="00FB2187"/>
    <w:rsid w:val="00FB2280"/>
    <w:rsid w:val="00FB252D"/>
    <w:rsid w:val="00FB296C"/>
    <w:rsid w:val="00FB408F"/>
    <w:rsid w:val="00FB4391"/>
    <w:rsid w:val="00FB4B41"/>
    <w:rsid w:val="00FB54E5"/>
    <w:rsid w:val="00FB6AAB"/>
    <w:rsid w:val="00FC06B8"/>
    <w:rsid w:val="00FC0A83"/>
    <w:rsid w:val="00FC11E2"/>
    <w:rsid w:val="00FC2690"/>
    <w:rsid w:val="00FC2B1D"/>
    <w:rsid w:val="00FC3340"/>
    <w:rsid w:val="00FC3CEC"/>
    <w:rsid w:val="00FC4949"/>
    <w:rsid w:val="00FC6791"/>
    <w:rsid w:val="00FC7918"/>
    <w:rsid w:val="00FD04C9"/>
    <w:rsid w:val="00FD05F0"/>
    <w:rsid w:val="00FD1159"/>
    <w:rsid w:val="00FD1285"/>
    <w:rsid w:val="00FD1D1C"/>
    <w:rsid w:val="00FD291F"/>
    <w:rsid w:val="00FD2F94"/>
    <w:rsid w:val="00FD306B"/>
    <w:rsid w:val="00FD437C"/>
    <w:rsid w:val="00FD43C7"/>
    <w:rsid w:val="00FD5049"/>
    <w:rsid w:val="00FD5CA0"/>
    <w:rsid w:val="00FD5DAB"/>
    <w:rsid w:val="00FD6774"/>
    <w:rsid w:val="00FD6A0F"/>
    <w:rsid w:val="00FD7415"/>
    <w:rsid w:val="00FD7D95"/>
    <w:rsid w:val="00FE097F"/>
    <w:rsid w:val="00FE1542"/>
    <w:rsid w:val="00FE15FC"/>
    <w:rsid w:val="00FE1E6C"/>
    <w:rsid w:val="00FE24BA"/>
    <w:rsid w:val="00FE2B1A"/>
    <w:rsid w:val="00FE3005"/>
    <w:rsid w:val="00FE377A"/>
    <w:rsid w:val="00FE42C3"/>
    <w:rsid w:val="00FE44A3"/>
    <w:rsid w:val="00FE44FF"/>
    <w:rsid w:val="00FE465D"/>
    <w:rsid w:val="00FE4AA6"/>
    <w:rsid w:val="00FE57E0"/>
    <w:rsid w:val="00FE6369"/>
    <w:rsid w:val="00FF1201"/>
    <w:rsid w:val="00FF14BD"/>
    <w:rsid w:val="00FF27CD"/>
    <w:rsid w:val="00FF2AB9"/>
    <w:rsid w:val="00FF2FAF"/>
    <w:rsid w:val="00FF3587"/>
    <w:rsid w:val="00FF3665"/>
    <w:rsid w:val="00FF3A94"/>
    <w:rsid w:val="00FF4DC9"/>
    <w:rsid w:val="00FF527C"/>
    <w:rsid w:val="00FF568E"/>
    <w:rsid w:val="00FF5A01"/>
    <w:rsid w:val="00FF5A1E"/>
    <w:rsid w:val="00FF68EE"/>
    <w:rsid w:val="00FF6FB5"/>
    <w:rsid w:val="00FF7350"/>
    <w:rsid w:val="00FF76E0"/>
    <w:rsid w:val="00FF7CC4"/>
    <w:rsid w:val="0370054C"/>
    <w:rsid w:val="0544A8DE"/>
    <w:rsid w:val="0875B42E"/>
    <w:rsid w:val="0AB30CE6"/>
    <w:rsid w:val="0CFDBF35"/>
    <w:rsid w:val="12812B4C"/>
    <w:rsid w:val="15320CB8"/>
    <w:rsid w:val="15A91C7B"/>
    <w:rsid w:val="2CACB8E3"/>
    <w:rsid w:val="31BF390F"/>
    <w:rsid w:val="34BD2866"/>
    <w:rsid w:val="35A07907"/>
    <w:rsid w:val="38E32E7D"/>
    <w:rsid w:val="39C358B9"/>
    <w:rsid w:val="39C97505"/>
    <w:rsid w:val="44FDC057"/>
    <w:rsid w:val="453D9959"/>
    <w:rsid w:val="45759325"/>
    <w:rsid w:val="46D8B44A"/>
    <w:rsid w:val="4F325EB7"/>
    <w:rsid w:val="5142B6CA"/>
    <w:rsid w:val="527D791C"/>
    <w:rsid w:val="53A3A9BA"/>
    <w:rsid w:val="54A5FA4F"/>
    <w:rsid w:val="584D4427"/>
    <w:rsid w:val="6594185A"/>
    <w:rsid w:val="66E6F27D"/>
    <w:rsid w:val="6A331440"/>
    <w:rsid w:val="72D6F8A2"/>
    <w:rsid w:val="740ABC9E"/>
    <w:rsid w:val="7640EC66"/>
    <w:rsid w:val="78522877"/>
    <w:rsid w:val="7AEB3DC2"/>
    <w:rsid w:val="7DD6D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8E26E7"/>
  <w15:docId w15:val="{8DA9F8B8-5A8F-4E13-8AF4-6C744C782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4E3"/>
    <w:pPr>
      <w:spacing w:after="120"/>
      <w:jc w:val="both"/>
    </w:pPr>
    <w:rPr>
      <w:sz w:val="22"/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E495C"/>
    <w:pPr>
      <w:keepNext/>
      <w:keepLines/>
      <w:numPr>
        <w:numId w:val="3"/>
      </w:numPr>
      <w:spacing w:after="400"/>
      <w:ind w:right="140"/>
      <w:outlineLvl w:val="0"/>
    </w:pPr>
    <w:rPr>
      <w:rFonts w:eastAsiaTheme="majorEastAsia" w:cstheme="majorBidi"/>
      <w:b/>
      <w:bCs/>
      <w:color w:val="368A9A"/>
      <w:sz w:val="36"/>
      <w:szCs w:val="32"/>
    </w:rPr>
  </w:style>
  <w:style w:type="paragraph" w:styleId="Heading2">
    <w:name w:val="heading 2"/>
    <w:aliases w:val="Section Title"/>
    <w:basedOn w:val="Normal"/>
    <w:next w:val="Normal"/>
    <w:link w:val="Heading2Char"/>
    <w:uiPriority w:val="9"/>
    <w:unhideWhenUsed/>
    <w:qFormat/>
    <w:rsid w:val="009E495C"/>
    <w:pPr>
      <w:keepNext/>
      <w:keepLines/>
      <w:numPr>
        <w:ilvl w:val="1"/>
        <w:numId w:val="3"/>
      </w:numPr>
      <w:spacing w:before="480" w:after="160"/>
      <w:ind w:right="142"/>
      <w:outlineLvl w:val="1"/>
    </w:pPr>
    <w:rPr>
      <w:rFonts w:eastAsiaTheme="majorEastAsia" w:cstheme="majorBidi"/>
      <w:b/>
      <w:bCs/>
      <w:color w:val="368A9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495C"/>
    <w:pPr>
      <w:keepNext/>
      <w:keepLines/>
      <w:numPr>
        <w:ilvl w:val="2"/>
        <w:numId w:val="3"/>
      </w:numPr>
      <w:spacing w:before="360" w:after="160"/>
      <w:ind w:right="142"/>
      <w:outlineLvl w:val="2"/>
    </w:pPr>
    <w:rPr>
      <w:rFonts w:eastAsiaTheme="majorEastAsia" w:cstheme="majorBidi"/>
      <w:b/>
      <w:bCs/>
      <w:color w:val="368A9A"/>
      <w:sz w:val="24"/>
    </w:rPr>
  </w:style>
  <w:style w:type="paragraph" w:styleId="Heading4">
    <w:name w:val="heading 4"/>
    <w:aliases w:val="Document Title"/>
    <w:basedOn w:val="Heading1"/>
    <w:next w:val="Normal"/>
    <w:link w:val="Heading4Char"/>
    <w:uiPriority w:val="99"/>
    <w:unhideWhenUsed/>
    <w:qFormat/>
    <w:rsid w:val="00757D87"/>
    <w:pPr>
      <w:numPr>
        <w:ilvl w:val="3"/>
      </w:numPr>
      <w:tabs>
        <w:tab w:val="left" w:pos="4560"/>
      </w:tabs>
      <w:spacing w:before="240" w:after="120"/>
      <w:ind w:left="1134" w:right="142" w:hanging="1134"/>
      <w:contextualSpacing/>
      <w:outlineLvl w:val="3"/>
    </w:pPr>
    <w:rPr>
      <w:b w:val="0"/>
      <w:bCs w:val="0"/>
      <w:sz w:val="22"/>
      <w:szCs w:val="20"/>
    </w:rPr>
  </w:style>
  <w:style w:type="paragraph" w:styleId="Heading5">
    <w:name w:val="heading 5"/>
    <w:basedOn w:val="Normal"/>
    <w:next w:val="Normal"/>
    <w:link w:val="Heading5Char"/>
    <w:autoRedefine/>
    <w:uiPriority w:val="99"/>
    <w:unhideWhenUsed/>
    <w:qFormat/>
    <w:rsid w:val="00E405AB"/>
    <w:pPr>
      <w:outlineLvl w:val="4"/>
    </w:pPr>
    <w:rPr>
      <w:b/>
      <w:bCs/>
      <w:color w:val="31849B" w:themeColor="accent5" w:themeShade="BF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qFormat/>
    <w:rsid w:val="00782F95"/>
    <w:pPr>
      <w:keepNext/>
      <w:keepLines/>
      <w:spacing w:before="40"/>
      <w:ind w:left="1242" w:right="-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782F95"/>
    <w:pPr>
      <w:keepNext/>
      <w:keepLines/>
      <w:spacing w:before="40"/>
      <w:ind w:left="1386" w:right="-2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782F95"/>
    <w:pPr>
      <w:keepNext/>
      <w:keepLines/>
      <w:spacing w:before="40"/>
      <w:ind w:left="1530" w:right="-2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782F95"/>
    <w:pPr>
      <w:keepNext/>
      <w:keepLines/>
      <w:spacing w:before="40"/>
      <w:ind w:left="1674" w:right="-2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67C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67CB"/>
  </w:style>
  <w:style w:type="paragraph" w:styleId="Footer">
    <w:name w:val="footer"/>
    <w:basedOn w:val="Normal"/>
    <w:link w:val="FooterChar"/>
    <w:uiPriority w:val="99"/>
    <w:unhideWhenUsed/>
    <w:rsid w:val="00C167C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67CB"/>
  </w:style>
  <w:style w:type="paragraph" w:styleId="BalloonText">
    <w:name w:val="Balloon Text"/>
    <w:basedOn w:val="Normal"/>
    <w:link w:val="BalloonTextChar"/>
    <w:uiPriority w:val="99"/>
    <w:semiHidden/>
    <w:unhideWhenUsed/>
    <w:rsid w:val="00C167C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7CB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BC4172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B21235"/>
  </w:style>
  <w:style w:type="paragraph" w:customStyle="1" w:styleId="Flietext">
    <w:name w:val="Fließtext"/>
    <w:basedOn w:val="Normal"/>
    <w:qFormat/>
    <w:rsid w:val="00E405AB"/>
  </w:style>
  <w:style w:type="character" w:customStyle="1" w:styleId="Heading1Char">
    <w:name w:val="Heading 1 Char"/>
    <w:basedOn w:val="DefaultParagraphFont"/>
    <w:link w:val="Heading1"/>
    <w:uiPriority w:val="99"/>
    <w:rsid w:val="009E495C"/>
    <w:rPr>
      <w:rFonts w:eastAsiaTheme="majorEastAsia" w:cstheme="majorBidi"/>
      <w:b/>
      <w:bCs/>
      <w:color w:val="368A9A"/>
      <w:sz w:val="36"/>
      <w:szCs w:val="32"/>
      <w:lang w:val="en-GB"/>
    </w:rPr>
  </w:style>
  <w:style w:type="character" w:customStyle="1" w:styleId="Heading2Char">
    <w:name w:val="Heading 2 Char"/>
    <w:aliases w:val="Section Title Char"/>
    <w:basedOn w:val="DefaultParagraphFont"/>
    <w:link w:val="Heading2"/>
    <w:uiPriority w:val="9"/>
    <w:rsid w:val="009E495C"/>
    <w:rPr>
      <w:rFonts w:eastAsiaTheme="majorEastAsia" w:cstheme="majorBidi"/>
      <w:b/>
      <w:bCs/>
      <w:color w:val="368A9A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E495C"/>
    <w:rPr>
      <w:rFonts w:eastAsiaTheme="majorEastAsia" w:cstheme="majorBidi"/>
      <w:b/>
      <w:bCs/>
      <w:color w:val="368A9A"/>
      <w:lang w:val="en-GB"/>
    </w:rPr>
  </w:style>
  <w:style w:type="character" w:styleId="SubtleEmphasis">
    <w:name w:val="Subtle Emphasis"/>
    <w:aliases w:val="Date"/>
    <w:basedOn w:val="DefaultParagraphFont"/>
    <w:uiPriority w:val="99"/>
    <w:qFormat/>
    <w:rsid w:val="003F5909"/>
    <w:rPr>
      <w:rFonts w:ascii="Arial" w:hAnsi="Arial"/>
      <w:b w:val="0"/>
      <w:i w:val="0"/>
      <w:iCs/>
      <w:color w:val="808080" w:themeColor="background1" w:themeShade="80"/>
      <w:sz w:val="20"/>
    </w:rPr>
  </w:style>
  <w:style w:type="character" w:styleId="IntenseEmphasis">
    <w:name w:val="Intense Emphasis"/>
    <w:basedOn w:val="DefaultParagraphFont"/>
    <w:uiPriority w:val="21"/>
    <w:qFormat/>
    <w:rsid w:val="00BD1983"/>
    <w:rPr>
      <w:b/>
      <w:bCs/>
      <w:i/>
      <w:iCs/>
      <w:color w:val="4F81BD" w:themeColor="accent1"/>
    </w:rPr>
  </w:style>
  <w:style w:type="numbering" w:customStyle="1" w:styleId="Formatvorlage1">
    <w:name w:val="Formatvorlage1"/>
    <w:basedOn w:val="NoList"/>
    <w:uiPriority w:val="99"/>
    <w:rsid w:val="00BD1983"/>
    <w:pPr>
      <w:numPr>
        <w:numId w:val="1"/>
      </w:numPr>
    </w:pPr>
  </w:style>
  <w:style w:type="character" w:customStyle="1" w:styleId="Heading4Char">
    <w:name w:val="Heading 4 Char"/>
    <w:aliases w:val="Document Title Char"/>
    <w:basedOn w:val="DefaultParagraphFont"/>
    <w:link w:val="Heading4"/>
    <w:uiPriority w:val="99"/>
    <w:rsid w:val="00757D87"/>
    <w:rPr>
      <w:rFonts w:eastAsiaTheme="majorEastAsia" w:cstheme="majorBidi"/>
      <w:color w:val="368A9A"/>
      <w:sz w:val="22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8D5725"/>
    <w:rPr>
      <w:rFonts w:ascii="Arial" w:hAnsi="Arial"/>
      <w:b/>
      <w:i w:val="0"/>
      <w:iCs/>
      <w:color w:val="4D4D4D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76357"/>
    <w:pPr>
      <w:tabs>
        <w:tab w:val="left" w:pos="426"/>
        <w:tab w:val="right" w:leader="dot" w:pos="9781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076357"/>
    <w:pPr>
      <w:tabs>
        <w:tab w:val="left" w:pos="567"/>
        <w:tab w:val="right" w:leader="dot" w:pos="9781"/>
      </w:tabs>
      <w:spacing w:before="120"/>
      <w:ind w:left="142"/>
    </w:pPr>
  </w:style>
  <w:style w:type="paragraph" w:styleId="TOC3">
    <w:name w:val="toc 3"/>
    <w:basedOn w:val="Normal"/>
    <w:next w:val="Normal"/>
    <w:autoRedefine/>
    <w:uiPriority w:val="39"/>
    <w:unhideWhenUsed/>
    <w:rsid w:val="00076357"/>
    <w:pPr>
      <w:tabs>
        <w:tab w:val="left" w:pos="1134"/>
        <w:tab w:val="right" w:leader="dot" w:pos="9781"/>
      </w:tabs>
      <w:ind w:left="426"/>
    </w:pPr>
  </w:style>
  <w:style w:type="paragraph" w:styleId="TOC4">
    <w:name w:val="toc 4"/>
    <w:basedOn w:val="Normal"/>
    <w:next w:val="Normal"/>
    <w:autoRedefine/>
    <w:uiPriority w:val="39"/>
    <w:unhideWhenUsed/>
    <w:rsid w:val="00076357"/>
    <w:pPr>
      <w:tabs>
        <w:tab w:val="left" w:pos="1560"/>
        <w:tab w:val="right" w:leader="dot" w:pos="9781"/>
      </w:tabs>
      <w:ind w:left="709"/>
    </w:pPr>
  </w:style>
  <w:style w:type="paragraph" w:styleId="TOC5">
    <w:name w:val="toc 5"/>
    <w:basedOn w:val="Normal"/>
    <w:next w:val="Normal"/>
    <w:autoRedefine/>
    <w:uiPriority w:val="39"/>
    <w:unhideWhenUsed/>
    <w:rsid w:val="00B2737C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B2737C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B2737C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B2737C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B2737C"/>
    <w:pPr>
      <w:ind w:left="1760"/>
    </w:pPr>
  </w:style>
  <w:style w:type="paragraph" w:customStyle="1" w:styleId="Paragraphe">
    <w:name w:val="Paragraphe"/>
    <w:basedOn w:val="Normal"/>
    <w:link w:val="ParagrapheCar"/>
    <w:rsid w:val="006427E9"/>
    <w:pPr>
      <w:spacing w:line="280" w:lineRule="atLeast"/>
      <w:ind w:left="2040"/>
    </w:pPr>
    <w:rPr>
      <w:rFonts w:eastAsia="Times New Roman" w:cs="Times New Roman"/>
      <w:sz w:val="20"/>
      <w:szCs w:val="20"/>
      <w:lang w:eastAsia="fr-FR"/>
    </w:rPr>
  </w:style>
  <w:style w:type="character" w:customStyle="1" w:styleId="ParagrapheCar">
    <w:name w:val="Paragraphe Car"/>
    <w:link w:val="Paragraphe"/>
    <w:rsid w:val="006427E9"/>
    <w:rPr>
      <w:rFonts w:ascii="Arial" w:eastAsia="Times New Roman" w:hAnsi="Arial" w:cs="Times New Roman"/>
      <w:sz w:val="20"/>
      <w:szCs w:val="20"/>
      <w:lang w:val="en-GB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3B47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47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4796"/>
    <w:rPr>
      <w:rFonts w:ascii="Arial" w:hAnsi="Arial"/>
      <w:color w:val="4D4D4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7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796"/>
    <w:rPr>
      <w:rFonts w:ascii="Arial" w:hAnsi="Arial"/>
      <w:b/>
      <w:bCs/>
      <w:color w:val="4D4D4D"/>
      <w:sz w:val="20"/>
      <w:szCs w:val="20"/>
    </w:rPr>
  </w:style>
  <w:style w:type="paragraph" w:styleId="Revision">
    <w:name w:val="Revision"/>
    <w:hidden/>
    <w:uiPriority w:val="99"/>
    <w:semiHidden/>
    <w:rsid w:val="00C01C57"/>
    <w:rPr>
      <w:rFonts w:ascii="Arial" w:hAnsi="Arial"/>
      <w:color w:val="4D4D4D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C518C7"/>
    <w:p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character" w:styleId="Hyperlink">
    <w:name w:val="Hyperlink"/>
    <w:uiPriority w:val="99"/>
    <w:unhideWhenUsed/>
    <w:rsid w:val="00C518C7"/>
    <w:rPr>
      <w:rFonts w:ascii="Times New Roman" w:hAnsi="Times New Roman" w:cs="Times New Roman" w:hint="default"/>
      <w:color w:val="0000FF"/>
      <w:u w:val="single"/>
    </w:rPr>
  </w:style>
  <w:style w:type="paragraph" w:customStyle="1" w:styleId="Tabledesmatiresniveau2">
    <w:name w:val="Table des matières niveau 2"/>
    <w:basedOn w:val="Normal"/>
    <w:autoRedefine/>
    <w:uiPriority w:val="99"/>
    <w:rsid w:val="00C518C7"/>
    <w:pPr>
      <w:tabs>
        <w:tab w:val="right" w:leader="dot" w:pos="9781"/>
      </w:tabs>
      <w:spacing w:before="120"/>
      <w:ind w:left="851" w:right="425"/>
    </w:pPr>
    <w:rPr>
      <w:rFonts w:eastAsia="Cambria" w:cs="Cambria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693E2B"/>
    <w:pPr>
      <w:keepNext/>
      <w:spacing w:before="120"/>
      <w:jc w:val="center"/>
    </w:pPr>
    <w:rPr>
      <w:rFonts w:eastAsia="Times New Roman" w:cs="Times New Roman"/>
      <w:color w:val="31849B" w:themeColor="accent5" w:themeShade="BF"/>
      <w:sz w:val="18"/>
      <w:szCs w:val="18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726C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26C61"/>
    <w:rPr>
      <w:rFonts w:ascii="Arial" w:hAnsi="Arial"/>
      <w:color w:val="4D4D4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26C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873C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pt-PT" w:eastAsia="pt-PT"/>
    </w:rPr>
  </w:style>
  <w:style w:type="character" w:customStyle="1" w:styleId="Heading5Char">
    <w:name w:val="Heading 5 Char"/>
    <w:basedOn w:val="DefaultParagraphFont"/>
    <w:link w:val="Heading5"/>
    <w:uiPriority w:val="99"/>
    <w:rsid w:val="00E405AB"/>
    <w:rPr>
      <w:rFonts w:ascii="Arial" w:hAnsi="Arial"/>
      <w:b/>
      <w:bCs/>
      <w:color w:val="31849B" w:themeColor="accent5" w:themeShade="BF"/>
      <w:sz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782F95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782F95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782F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782F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customStyle="1" w:styleId="Bullets">
    <w:name w:val="Bullets"/>
    <w:basedOn w:val="ListParagraph"/>
    <w:link w:val="BulletsChar"/>
    <w:qFormat/>
    <w:rsid w:val="00793DE0"/>
    <w:pPr>
      <w:numPr>
        <w:numId w:val="2"/>
      </w:numPr>
      <w:spacing w:line="276" w:lineRule="auto"/>
      <w:ind w:right="142"/>
      <w:contextualSpacing w:val="0"/>
    </w:pPr>
    <w:rPr>
      <w:rFonts w:cs="Arial"/>
      <w:sz w:val="20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39DB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05FE"/>
    <w:rPr>
      <w:rFonts w:ascii="Arial" w:hAnsi="Arial"/>
      <w:color w:val="4D4D4D"/>
      <w:sz w:val="22"/>
    </w:rPr>
  </w:style>
  <w:style w:type="character" w:customStyle="1" w:styleId="BulletsChar">
    <w:name w:val="Bullets Char"/>
    <w:basedOn w:val="ListParagraphChar"/>
    <w:link w:val="Bullets"/>
    <w:rsid w:val="00793DE0"/>
    <w:rPr>
      <w:rFonts w:ascii="Arial" w:hAnsi="Arial" w:cs="Arial"/>
      <w:color w:val="4D4D4D"/>
      <w:sz w:val="20"/>
      <w:szCs w:val="22"/>
      <w:lang w:val="en-GB"/>
    </w:rPr>
  </w:style>
  <w:style w:type="table" w:styleId="TableGrid">
    <w:name w:val="Table Grid"/>
    <w:basedOn w:val="TableNormal"/>
    <w:uiPriority w:val="39"/>
    <w:rsid w:val="00DB36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">
    <w:name w:val="gi"/>
    <w:basedOn w:val="DefaultParagraphFont"/>
    <w:rsid w:val="00830576"/>
  </w:style>
  <w:style w:type="character" w:customStyle="1" w:styleId="fontstyle01">
    <w:name w:val="fontstyle01"/>
    <w:basedOn w:val="DefaultParagraphFont"/>
    <w:rsid w:val="007A2D3B"/>
    <w:rPr>
      <w:rFonts w:ascii="ArialMT" w:hAnsi="ArialMT" w:hint="default"/>
      <w:b w:val="0"/>
      <w:bCs w:val="0"/>
      <w:i w:val="0"/>
      <w:iCs w:val="0"/>
      <w:color w:val="4D4D4D"/>
      <w:sz w:val="22"/>
      <w:szCs w:val="22"/>
    </w:rPr>
  </w:style>
  <w:style w:type="character" w:customStyle="1" w:styleId="fontstyle21">
    <w:name w:val="fontstyle21"/>
    <w:basedOn w:val="DefaultParagraphFont"/>
    <w:rsid w:val="007A2D3B"/>
    <w:rPr>
      <w:rFonts w:ascii="Arial-BoldMT" w:hAnsi="Arial-BoldMT" w:hint="default"/>
      <w:b/>
      <w:bCs/>
      <w:i w:val="0"/>
      <w:iCs w:val="0"/>
      <w:color w:val="368A9A"/>
      <w:sz w:val="22"/>
      <w:szCs w:val="22"/>
    </w:rPr>
  </w:style>
  <w:style w:type="character" w:customStyle="1" w:styleId="fontstyle31">
    <w:name w:val="fontstyle31"/>
    <w:basedOn w:val="DefaultParagraphFont"/>
    <w:rsid w:val="007A2D3B"/>
    <w:rPr>
      <w:rFonts w:ascii="SymbolMT" w:hAnsi="SymbolMT" w:hint="default"/>
      <w:b w:val="0"/>
      <w:bCs w:val="0"/>
      <w:i w:val="0"/>
      <w:iCs w:val="0"/>
      <w:color w:val="4D4D4D"/>
      <w:sz w:val="22"/>
      <w:szCs w:val="22"/>
    </w:rPr>
  </w:style>
  <w:style w:type="paragraph" w:customStyle="1" w:styleId="paragraph">
    <w:name w:val="paragraph"/>
    <w:basedOn w:val="Normal"/>
    <w:rsid w:val="0022677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val="pt-PT" w:eastAsia="pt-PT"/>
    </w:rPr>
  </w:style>
  <w:style w:type="character" w:customStyle="1" w:styleId="normaltextrun">
    <w:name w:val="normaltextrun"/>
    <w:basedOn w:val="DefaultParagraphFont"/>
    <w:rsid w:val="00226776"/>
  </w:style>
  <w:style w:type="character" w:customStyle="1" w:styleId="eop">
    <w:name w:val="eop"/>
    <w:basedOn w:val="DefaultParagraphFont"/>
    <w:rsid w:val="00226776"/>
  </w:style>
  <w:style w:type="character" w:customStyle="1" w:styleId="contextualspellingandgrammarerror">
    <w:name w:val="contextualspellingandgrammarerror"/>
    <w:basedOn w:val="DefaultParagraphFont"/>
    <w:rsid w:val="00226776"/>
  </w:style>
  <w:style w:type="character" w:customStyle="1" w:styleId="spellingerror">
    <w:name w:val="spellingerror"/>
    <w:basedOn w:val="DefaultParagraphFont"/>
    <w:rsid w:val="002D7BC6"/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E85EA9"/>
    <w:rPr>
      <w:color w:val="605E5C"/>
      <w:shd w:val="clear" w:color="auto" w:fill="E1DFDD"/>
    </w:rPr>
  </w:style>
  <w:style w:type="character" w:customStyle="1" w:styleId="MenoNoResolvida10">
    <w:name w:val="Menção Não Resolvida10"/>
    <w:basedOn w:val="DefaultParagraphFont"/>
    <w:uiPriority w:val="99"/>
    <w:semiHidden/>
    <w:unhideWhenUsed/>
    <w:rsid w:val="00E367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2D79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0516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7830B0"/>
    <w:pPr>
      <w:numPr>
        <w:numId w:val="4"/>
      </w:numPr>
      <w:contextualSpacing/>
    </w:pPr>
  </w:style>
  <w:style w:type="character" w:customStyle="1" w:styleId="MenoNoResolvida100">
    <w:name w:val="Menção Não Resolvida100"/>
    <w:basedOn w:val="DefaultParagraphFont"/>
    <w:uiPriority w:val="99"/>
    <w:semiHidden/>
    <w:unhideWhenUsed/>
    <w:rsid w:val="001D609A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071609"/>
    <w:pPr>
      <w:spacing w:after="0"/>
    </w:pPr>
  </w:style>
  <w:style w:type="character" w:customStyle="1" w:styleId="ui-provider">
    <w:name w:val="ui-provider"/>
    <w:basedOn w:val="DefaultParagraphFont"/>
    <w:rsid w:val="00285CD4"/>
  </w:style>
  <w:style w:type="paragraph" w:styleId="Title">
    <w:name w:val="Title"/>
    <w:basedOn w:val="Normal"/>
    <w:next w:val="Normal"/>
    <w:link w:val="TitleChar"/>
    <w:uiPriority w:val="10"/>
    <w:qFormat/>
    <w:rsid w:val="005D43BD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character" w:customStyle="1" w:styleId="TitleChar">
    <w:name w:val="Title Char"/>
    <w:basedOn w:val="DefaultParagraphFont"/>
    <w:link w:val="Title"/>
    <w:uiPriority w:val="10"/>
    <w:rsid w:val="005D43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59D8"/>
    <w:pPr>
      <w:numPr>
        <w:ilvl w:val="1"/>
      </w:numPr>
      <w:spacing w:after="160" w:line="259" w:lineRule="auto"/>
      <w:jc w:val="left"/>
    </w:pPr>
    <w:rPr>
      <w:rFonts w:ascii="Calibri" w:hAnsi="Calibri"/>
      <w:b/>
      <w:bCs/>
      <w:i/>
      <w:color w:val="009999"/>
      <w:spacing w:val="15"/>
      <w:sz w:val="18"/>
      <w:szCs w:val="18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359D8"/>
    <w:rPr>
      <w:rFonts w:ascii="Calibri" w:hAnsi="Calibri"/>
      <w:b/>
      <w:bCs/>
      <w:i/>
      <w:color w:val="009999"/>
      <w:spacing w:val="15"/>
      <w:sz w:val="18"/>
      <w:szCs w:val="18"/>
      <w:lang w:val="en-GB" w:eastAsia="en-US"/>
    </w:rPr>
  </w:style>
  <w:style w:type="table" w:customStyle="1" w:styleId="TableGrid1">
    <w:name w:val="Table Grid1"/>
    <w:basedOn w:val="TableNormal"/>
    <w:next w:val="TableGrid"/>
    <w:uiPriority w:val="39"/>
    <w:rsid w:val="001359D8"/>
    <w:rPr>
      <w:rFonts w:eastAsia="Calibri"/>
      <w:sz w:val="22"/>
      <w:szCs w:val="22"/>
      <w:lang w:val="pt-PT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38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600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28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2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6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56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522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54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79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5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3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0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7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3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7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7598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29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6787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8503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828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418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11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1411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83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06818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84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846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3231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51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458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415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32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8631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596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1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8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9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7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8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4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8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7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71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5600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52455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8335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338">
          <w:marLeft w:val="128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0E805649F00D46A3FF689CB840A40F" ma:contentTypeVersion="16" ma:contentTypeDescription="Create a new document." ma:contentTypeScope="" ma:versionID="4c818c7987681cebabedcc1f07946f6c">
  <xsd:schema xmlns:xsd="http://www.w3.org/2001/XMLSchema" xmlns:xs="http://www.w3.org/2001/XMLSchema" xmlns:p="http://schemas.microsoft.com/office/2006/metadata/properties" xmlns:ns2="4b81335a-314b-4c4c-abbf-3c8f21170233" xmlns:ns3="09b737bb-c6ad-4811-a3c0-a26249e53bb0" targetNamespace="http://schemas.microsoft.com/office/2006/metadata/properties" ma:root="true" ma:fieldsID="3671bd12540c9110e06efd74ee2fb152" ns2:_="" ns3:_="">
    <xsd:import namespace="4b81335a-314b-4c4c-abbf-3c8f21170233"/>
    <xsd:import namespace="09b737bb-c6ad-4811-a3c0-a26249e53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1335a-314b-4c4c-abbf-3c8f211702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fd7055-10e3-46f1-b76f-afab267d97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737bb-c6ad-4811-a3c0-a26249e53b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10f6af8-86f1-4c72-96f8-eaa47091e903}" ma:internalName="TaxCatchAll" ma:showField="CatchAllData" ma:web="09b737bb-c6ad-4811-a3c0-a26249e53b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81335a-314b-4c4c-abbf-3c8f21170233">
      <Terms xmlns="http://schemas.microsoft.com/office/infopath/2007/PartnerControls"/>
    </lcf76f155ced4ddcb4097134ff3c332f>
    <TaxCatchAll xmlns="09b737bb-c6ad-4811-a3c0-a26249e53bb0" xsi:nil="true"/>
    <SharedWithUsers xmlns="09b737bb-c6ad-4811-a3c0-a26249e53bb0">
      <UserInfo>
        <DisplayName>João Montenegro</DisplayName>
        <AccountId>126</AccountId>
        <AccountType/>
      </UserInfo>
      <UserInfo>
        <DisplayName>Pedro Barradas</DisplayName>
        <AccountId>14</AccountId>
        <AccountType/>
      </UserInfo>
      <UserInfo>
        <DisplayName>Lígia Conceição</DisplayName>
        <AccountId>1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0D9BD9D-1A7E-4F25-859A-9ADC21A0A5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E79E26-F53B-4CC3-A78B-5AB607AB66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EE0C4B-56BA-4D77-864D-7A86A4C737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1335a-314b-4c4c-abbf-3c8f21170233"/>
    <ds:schemaRef ds:uri="09b737bb-c6ad-4811-a3c0-a26249e53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0C8483-E162-43D8-BC8A-5A66685F8309}">
  <ds:schemaRefs>
    <ds:schemaRef ds:uri="http://schemas.microsoft.com/office/2006/metadata/properties"/>
    <ds:schemaRef ds:uri="http://schemas.microsoft.com/office/infopath/2007/PartnerControls"/>
    <ds:schemaRef ds:uri="4b81335a-314b-4c4c-abbf-3c8f21170233"/>
    <ds:schemaRef ds:uri="09b737bb-c6ad-4811-a3c0-a26249e53b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0</Pages>
  <Words>925</Words>
  <Characters>52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-</Company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Montenegro</dc:creator>
  <cp:keywords/>
  <cp:lastModifiedBy>João Montenegro</cp:lastModifiedBy>
  <cp:revision>60</cp:revision>
  <cp:lastPrinted>2021-01-30T09:35:00Z</cp:lastPrinted>
  <dcterms:created xsi:type="dcterms:W3CDTF">2023-04-05T12:57:00Z</dcterms:created>
  <dcterms:modified xsi:type="dcterms:W3CDTF">2023-05-02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0E805649F00D46A3FF689CB840A40F</vt:lpwstr>
  </property>
  <property fmtid="{D5CDD505-2E9C-101B-9397-08002B2CF9AE}" pid="3" name="MSIP_Label_fd8388db-315c-4168-a71f-e7dc3fcfef63_Enabled">
    <vt:lpwstr>true</vt:lpwstr>
  </property>
  <property fmtid="{D5CDD505-2E9C-101B-9397-08002B2CF9AE}" pid="4" name="MSIP_Label_fd8388db-315c-4168-a71f-e7dc3fcfef63_SetDate">
    <vt:lpwstr>2022-08-11T12:14:01Z</vt:lpwstr>
  </property>
  <property fmtid="{D5CDD505-2E9C-101B-9397-08002B2CF9AE}" pid="5" name="MSIP_Label_fd8388db-315c-4168-a71f-e7dc3fcfef63_Method">
    <vt:lpwstr>Standard</vt:lpwstr>
  </property>
  <property fmtid="{D5CDD505-2E9C-101B-9397-08002B2CF9AE}" pid="6" name="MSIP_Label_fd8388db-315c-4168-a71f-e7dc3fcfef63_Name">
    <vt:lpwstr>Public</vt:lpwstr>
  </property>
  <property fmtid="{D5CDD505-2E9C-101B-9397-08002B2CF9AE}" pid="7" name="MSIP_Label_fd8388db-315c-4168-a71f-e7dc3fcfef63_SiteId">
    <vt:lpwstr>ac5dac37-e6c2-42bf-808c-e28ebdd54b3a</vt:lpwstr>
  </property>
  <property fmtid="{D5CDD505-2E9C-101B-9397-08002B2CF9AE}" pid="8" name="MSIP_Label_fd8388db-315c-4168-a71f-e7dc3fcfef63_ActionId">
    <vt:lpwstr>da3b3c57-95ee-4612-9499-9dee51dfd53a</vt:lpwstr>
  </property>
  <property fmtid="{D5CDD505-2E9C-101B-9397-08002B2CF9AE}" pid="9" name="MSIP_Label_fd8388db-315c-4168-a71f-e7dc3fcfef6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6fc3025e17e428ad7ca737f1a863edc3f1a64c50cf8047a7be9ff7303a2dfa43</vt:lpwstr>
  </property>
</Properties>
</file>